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DFD5A" w14:textId="469D4F86" w:rsidR="002501B5" w:rsidRDefault="007D2E8E" w:rsidP="00020DDA">
      <w:pPr>
        <w:ind w:left="-1440" w:right="-1440"/>
        <w:rPr>
          <w:lang w:val="es-CR"/>
        </w:rPr>
      </w:pPr>
      <w:r>
        <w:rPr>
          <w:noProof/>
          <w:lang w:val="es-CR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8D2FCEA" wp14:editId="26E4C32A">
                <wp:simplePos x="0" y="0"/>
                <wp:positionH relativeFrom="page">
                  <wp:posOffset>12700</wp:posOffset>
                </wp:positionH>
                <wp:positionV relativeFrom="page">
                  <wp:posOffset>7620</wp:posOffset>
                </wp:positionV>
                <wp:extent cx="10033000" cy="7740650"/>
                <wp:effectExtent l="0" t="0" r="2540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33000" cy="7740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A9C44A2" id="Rectangle 2" o:spid="_x0000_s1026" style="position:absolute;margin-left:1pt;margin-top:.6pt;width:790pt;height:609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" fillcolor="#d8d8d8 [2732]" strokecolor="#d8d8d8 [2732]" strokeweight="1pt">
                <w10:wrap anchorx="page" anchory="page"/>
                <w10:anchorlock/>
              </v:rect>
            </w:pict>
          </mc:Fallback>
        </mc:AlternateContent>
      </w:r>
      <w:permStart w:id="1288256560" w:ed="diego.a.alfaro.bergueiro@intel.com"/>
      <w:permStart w:id="472582171" w:ed="mariana.campos.guilcrits@intel.com"/>
      <w:r w:rsidR="00E50C02"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6" behindDoc="0" locked="1" layoutInCell="1" allowOverlap="1" wp14:anchorId="7D463849" wp14:editId="311FE16C">
                <wp:simplePos x="0" y="0"/>
                <wp:positionH relativeFrom="margin">
                  <wp:posOffset>-683537</wp:posOffset>
                </wp:positionH>
                <wp:positionV relativeFrom="page">
                  <wp:posOffset>-4527</wp:posOffset>
                </wp:positionV>
                <wp:extent cx="6686550" cy="212725"/>
                <wp:effectExtent l="0" t="0" r="19050" b="15875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2127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7AECE" w14:textId="77777777" w:rsidR="00EB3D7C" w:rsidRPr="00EB3D7C" w:rsidRDefault="00EB3D7C" w:rsidP="00EB3D7C">
                            <w:pPr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1173434969" w:ed="diego.a.alfaro.bergueiro@intel.com"/>
                            <w:permStart w:id="1282174798" w:ed="mariana.campos.guilcrits@intel.com"/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>Plantilla creada por Mariana Campos Guilcrits (</w:t>
                            </w:r>
                            <w:r w:rsidRPr="00EB3D7C">
                              <w:rPr>
                                <w:sz w:val="16"/>
                                <w:szCs w:val="16"/>
                                <w:lang w:val="es-CR"/>
                              </w:rPr>
                              <w:t>mariana.campos.guilcrits@intel.com</w:t>
                            </w:r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>) y Diego Alfaro Bergueiro (</w:t>
                            </w:r>
                            <w:r w:rsidRPr="00EB3D7C">
                              <w:rPr>
                                <w:sz w:val="16"/>
                                <w:szCs w:val="16"/>
                                <w:lang w:val="es-CR"/>
                              </w:rPr>
                              <w:t>diego.a.alfaro.bergueiro@intel.com</w:t>
                            </w:r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>)</w:t>
                            </w:r>
                            <w:permEnd w:id="1173434969"/>
                            <w:permEnd w:id="1282174798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46384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3.8pt;margin-top:-.35pt;width:526.5pt;height:16.75pt;z-index:251658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" filled="f" strokecolor="#d8d8d8 [2732]">
                <v:textbox>
                  <w:txbxContent>
                    <w:p w14:paraId="6897AECE" w14:textId="77777777" w:rsidR="00EB3D7C" w:rsidRPr="00EB3D7C" w:rsidRDefault="00EB3D7C" w:rsidP="00EB3D7C">
                      <w:pPr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1173434969" w:ed="diego.a.alfaro.bergueiro@intel.com"/>
                      <w:permStart w:id="1282174798" w:ed="mariana.campos.guilcrits@intel.com"/>
                      <w:r>
                        <w:rPr>
                          <w:sz w:val="16"/>
                          <w:szCs w:val="16"/>
                          <w:lang w:val="es-CR"/>
                        </w:rPr>
                        <w:t>Plantilla creada por Mariana Campos Guilcrits (</w:t>
                      </w:r>
                      <w:r w:rsidRPr="00EB3D7C">
                        <w:rPr>
                          <w:sz w:val="16"/>
                          <w:szCs w:val="16"/>
                          <w:lang w:val="es-CR"/>
                        </w:rPr>
                        <w:t>mariana.campos.guilcrits@intel.com</w:t>
                      </w:r>
                      <w:r>
                        <w:rPr>
                          <w:sz w:val="16"/>
                          <w:szCs w:val="16"/>
                          <w:lang w:val="es-CR"/>
                        </w:rPr>
                        <w:t>) y Diego Alfaro Bergueiro (</w:t>
                      </w:r>
                      <w:r w:rsidRPr="00EB3D7C">
                        <w:rPr>
                          <w:sz w:val="16"/>
                          <w:szCs w:val="16"/>
                          <w:lang w:val="es-CR"/>
                        </w:rPr>
                        <w:t>diego.a.alfaro.bergueiro@intel.com</w:t>
                      </w:r>
                      <w:r>
                        <w:rPr>
                          <w:sz w:val="16"/>
                          <w:szCs w:val="16"/>
                          <w:lang w:val="es-CR"/>
                        </w:rPr>
                        <w:t>)</w:t>
                      </w:r>
                      <w:permEnd w:id="1173434969"/>
                      <w:permEnd w:id="1282174798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E50C02"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7" behindDoc="0" locked="1" layoutInCell="1" allowOverlap="1" wp14:anchorId="5CB43E34" wp14:editId="2F17CACC">
                <wp:simplePos x="0" y="0"/>
                <wp:positionH relativeFrom="margin">
                  <wp:posOffset>1905635</wp:posOffset>
                </wp:positionH>
                <wp:positionV relativeFrom="page">
                  <wp:posOffset>164383</wp:posOffset>
                </wp:positionV>
                <wp:extent cx="4398010" cy="506730"/>
                <wp:effectExtent l="0" t="0" r="21590" b="2667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8010" cy="5067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A1318" w14:textId="77777777" w:rsidR="0075752F" w:rsidRPr="00E50C02" w:rsidRDefault="0075752F" w:rsidP="00E50C02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s-CR"/>
                              </w:rPr>
                            </w:pPr>
                            <w:permStart w:id="1944545393" w:ed="diego.a.alfaro.bergueiro@intel.com"/>
                            <w:permStart w:id="207362993" w:ed="mariana.campos.guilcrits@intel.com"/>
                            <w:r w:rsidRPr="0075752F">
                              <w:rPr>
                                <w:b/>
                                <w:bCs/>
                                <w:sz w:val="32"/>
                                <w:szCs w:val="32"/>
                                <w:lang w:val="es-CR"/>
                              </w:rPr>
                              <w:t>Plantilla para Oportunidades de Ciencia de Datos</w:t>
                            </w:r>
                            <w:r w:rsidR="00E50C02">
                              <w:rPr>
                                <w:b/>
                                <w:bCs/>
                                <w:sz w:val="32"/>
                                <w:szCs w:val="32"/>
                                <w:lang w:val="es-CR"/>
                              </w:rPr>
                              <w:br/>
                            </w:r>
                            <w:r w:rsidR="00E50C02" w:rsidRPr="00E50C02">
                              <w:rPr>
                                <w:b/>
                                <w:bCs/>
                                <w:color w:val="FF0000"/>
                                <w:sz w:val="20"/>
                                <w:szCs w:val="20"/>
                                <w:lang w:val="es-CR"/>
                              </w:rPr>
                              <w:t>(Guía)</w:t>
                            </w:r>
                            <w:permEnd w:id="1944545393"/>
                            <w:permEnd w:id="20736299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43E34" id="_x0000_s1027" type="#_x0000_t202" style="position:absolute;left:0;text-align:left;margin-left:150.05pt;margin-top:12.95pt;width:346.3pt;height:39.9pt;z-index:25165829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" filled="f" strokecolor="#d8d8d8 [2732]">
                <v:textbox>
                  <w:txbxContent>
                    <w:p w14:paraId="1E1A1318" w14:textId="77777777" w:rsidR="0075752F" w:rsidRPr="00E50C02" w:rsidRDefault="0075752F" w:rsidP="00E50C02">
                      <w:pPr>
                        <w:spacing w:after="0" w:line="240" w:lineRule="auto"/>
                        <w:jc w:val="center"/>
                        <w:rPr>
                          <w:b/>
                          <w:bCs/>
                          <w:color w:val="FF0000"/>
                          <w:sz w:val="20"/>
                          <w:szCs w:val="20"/>
                          <w:lang w:val="es-CR"/>
                        </w:rPr>
                      </w:pPr>
                      <w:permStart w:id="1944545393" w:ed="diego.a.alfaro.bergueiro@intel.com"/>
                      <w:permStart w:id="207362993" w:ed="mariana.campos.guilcrits@intel.com"/>
                      <w:r w:rsidRPr="0075752F">
                        <w:rPr>
                          <w:b/>
                          <w:bCs/>
                          <w:sz w:val="32"/>
                          <w:szCs w:val="32"/>
                          <w:lang w:val="es-CR"/>
                        </w:rPr>
                        <w:t>Plantilla para Oportunidades de Ciencia de Datos</w:t>
                      </w:r>
                      <w:r w:rsidR="00E50C02">
                        <w:rPr>
                          <w:b/>
                          <w:bCs/>
                          <w:sz w:val="32"/>
                          <w:szCs w:val="32"/>
                          <w:lang w:val="es-CR"/>
                        </w:rPr>
                        <w:br/>
                      </w:r>
                      <w:r w:rsidR="00E50C02" w:rsidRPr="00E50C02">
                        <w:rPr>
                          <w:b/>
                          <w:bCs/>
                          <w:color w:val="FF0000"/>
                          <w:sz w:val="20"/>
                          <w:szCs w:val="20"/>
                          <w:lang w:val="es-CR"/>
                        </w:rPr>
                        <w:t>(Guía)</w:t>
                      </w:r>
                      <w:permEnd w:id="1944545393"/>
                      <w:permEnd w:id="20736299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451DC9"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8" behindDoc="0" locked="1" layoutInCell="1" allowOverlap="1" wp14:anchorId="0642F621" wp14:editId="3ECBB06D">
                <wp:simplePos x="0" y="0"/>
                <wp:positionH relativeFrom="margin">
                  <wp:posOffset>6122670</wp:posOffset>
                </wp:positionH>
                <wp:positionV relativeFrom="page">
                  <wp:posOffset>34362</wp:posOffset>
                </wp:positionV>
                <wp:extent cx="2857500" cy="624205"/>
                <wp:effectExtent l="0" t="0" r="0" b="4445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6242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AF2892" w14:textId="1E908171" w:rsidR="00451DC9" w:rsidRPr="00451DC9" w:rsidRDefault="00451DC9" w:rsidP="00451DC9">
                            <w:pPr>
                              <w:spacing w:after="0"/>
                              <w:jc w:val="both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481838918" w:ed="diego.a.alfaro.bergueiro@intel.com"/>
                            <w:permStart w:id="1928489099" w:ed="mariana.campos.guilcrits@intel.com"/>
                            <w:r w:rsidRPr="00451DC9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  <w:t>Instrucciones:</w:t>
                            </w:r>
                          </w:p>
                          <w:p w14:paraId="28C27F3B" w14:textId="729FD8F7" w:rsidR="00451DC9" w:rsidRPr="00451DC9" w:rsidRDefault="00451DC9" w:rsidP="00451D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ind w:left="360" w:hanging="180"/>
                              <w:jc w:val="both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451DC9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  <w:t>Use la plantilla en la página 2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  <w:t>.</w:t>
                            </w:r>
                          </w:p>
                          <w:p w14:paraId="2203E129" w14:textId="7DB3B7D1" w:rsidR="00451DC9" w:rsidRPr="00451DC9" w:rsidRDefault="00451DC9" w:rsidP="00451DC9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ind w:left="360" w:hanging="180"/>
                              <w:jc w:val="both"/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451DC9"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  <w:t xml:space="preserve">Las preguntas en la página 1 son solo guías, no </w:t>
                            </w:r>
                            <w:r>
                              <w:rPr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s-CR"/>
                              </w:rPr>
                              <w:t>tiene que contestar todas ni limitarse solo a estas preguntas.</w:t>
                            </w:r>
                            <w:permEnd w:id="481838918"/>
                            <w:permEnd w:id="192848909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2F621" id="_x0000_s1028" type="#_x0000_t202" style="position:absolute;left:0;text-align:left;margin-left:482.1pt;margin-top:2.7pt;width:225pt;height:49.15pt;z-index:25165829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" filled="f" stroked="f">
                <v:textbox>
                  <w:txbxContent>
                    <w:p w14:paraId="1DAF2892" w14:textId="1E908171" w:rsidR="00451DC9" w:rsidRPr="00451DC9" w:rsidRDefault="00451DC9" w:rsidP="00451DC9">
                      <w:pPr>
                        <w:spacing w:after="0"/>
                        <w:jc w:val="both"/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</w:pPr>
                      <w:permStart w:id="481838918" w:ed="diego.a.alfaro.bergueiro@intel.com"/>
                      <w:permStart w:id="1928489099" w:ed="mariana.campos.guilcrits@intel.com"/>
                      <w:r w:rsidRPr="00451DC9"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  <w:t>Instrucciones:</w:t>
                      </w:r>
                    </w:p>
                    <w:p w14:paraId="28C27F3B" w14:textId="729FD8F7" w:rsidR="00451DC9" w:rsidRPr="00451DC9" w:rsidRDefault="00451DC9" w:rsidP="00451D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ind w:left="360" w:hanging="180"/>
                        <w:jc w:val="both"/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</w:pPr>
                      <w:r w:rsidRPr="00451DC9"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  <w:t>Use la plantilla en la página 2</w:t>
                      </w:r>
                      <w:r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  <w:t>.</w:t>
                      </w:r>
                    </w:p>
                    <w:p w14:paraId="2203E129" w14:textId="7DB3B7D1" w:rsidR="00451DC9" w:rsidRPr="00451DC9" w:rsidRDefault="00451DC9" w:rsidP="00451DC9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ind w:left="360" w:hanging="180"/>
                        <w:jc w:val="both"/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</w:pPr>
                      <w:r w:rsidRPr="00451DC9"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  <w:t xml:space="preserve">Las preguntas en la página 1 son solo guías, no </w:t>
                      </w:r>
                      <w:r>
                        <w:rPr>
                          <w:b/>
                          <w:bCs/>
                          <w:color w:val="FF0000"/>
                          <w:sz w:val="16"/>
                          <w:szCs w:val="16"/>
                          <w:lang w:val="es-CR"/>
                        </w:rPr>
                        <w:t>tiene que contestar todas ni limitarse solo a estas preguntas.</w:t>
                      </w:r>
                      <w:permEnd w:id="481838918"/>
                      <w:permEnd w:id="1928489099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BA50E0">
        <w:rPr>
          <w:noProof/>
          <w:lang w:val="es-CR"/>
        </w:rPr>
        <w:t xml:space="preserve"> </w:t>
      </w:r>
      <w:r w:rsidR="003E5B49">
        <w:rPr>
          <w:noProof/>
          <w:lang w:val="es-CR"/>
        </w:rPr>
        <mc:AlternateContent>
          <mc:Choice Requires="wps">
            <w:drawing>
              <wp:anchor distT="0" distB="0" distL="114300" distR="114300" simplePos="0" relativeHeight="251658299" behindDoc="0" locked="1" layoutInCell="1" allowOverlap="1" wp14:anchorId="4B8919AF" wp14:editId="273C27E8">
                <wp:simplePos x="0" y="0"/>
                <wp:positionH relativeFrom="column">
                  <wp:posOffset>-698500</wp:posOffset>
                </wp:positionH>
                <wp:positionV relativeFrom="page">
                  <wp:posOffset>222250</wp:posOffset>
                </wp:positionV>
                <wp:extent cx="9620250" cy="7346950"/>
                <wp:effectExtent l="0" t="0" r="19050" b="254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0" cy="7346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328C9A54" id="Rectangle 3" o:spid="_x0000_s1026" style="position:absolute;margin-left:-55pt;margin-top:17.5pt;width:757.5pt;height:578.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" filled="f" strokecolor="black [3213]" strokeweight="1.5pt">
                <w10:wrap anchory="page"/>
                <w10:anchorlock/>
              </v:rect>
            </w:pict>
          </mc:Fallback>
        </mc:AlternateContent>
      </w:r>
    </w:p>
    <w:p w14:paraId="55F83D5D" w14:textId="7EE64473" w:rsidR="002501B5" w:rsidRDefault="00EB521F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5" behindDoc="0" locked="1" layoutInCell="1" allowOverlap="1" wp14:anchorId="43B1F6C9" wp14:editId="5F201D05">
                <wp:simplePos x="0" y="0"/>
                <wp:positionH relativeFrom="column">
                  <wp:posOffset>-533400</wp:posOffset>
                </wp:positionH>
                <wp:positionV relativeFrom="page">
                  <wp:posOffset>602615</wp:posOffset>
                </wp:positionV>
                <wp:extent cx="2857500" cy="304800"/>
                <wp:effectExtent l="0" t="0" r="19050" b="1905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A9C30A" w14:textId="13BF797D" w:rsidR="00A95E34" w:rsidRPr="00A95E34" w:rsidRDefault="00A95E34" w:rsidP="00A95E34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ermStart w:id="1466662675" w:ed="diego.a.alfaro.bergueiro@intel.com"/>
                            <w:permStart w:id="324168871" w:ed="mariana.campos.guilcrits@intel.com"/>
                            <w:r w:rsidRPr="00A95E3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portunidad o Problema a Resolver</w:t>
                            </w:r>
                            <w:permEnd w:id="1466662675"/>
                            <w:permEnd w:id="324168871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1F6C9" id="_x0000_s1029" type="#_x0000_t202" style="position:absolute;left:0;text-align:left;margin-left:-42pt;margin-top:47.45pt;width:225pt;height:24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68aHQIAACI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" filled="f" strokecolor="#d8d8d8 [2732]">
                <v:textbox>
                  <w:txbxContent>
                    <w:p w14:paraId="2BA9C30A" w14:textId="13BF797D" w:rsidR="00A95E34" w:rsidRPr="00A95E34" w:rsidRDefault="00A95E34" w:rsidP="00A95E34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ermStart w:id="1466662675" w:ed="diego.a.alfaro.bergueiro@intel.com"/>
                      <w:permStart w:id="324168871" w:ed="mariana.campos.guilcrits@intel.com"/>
                      <w:r w:rsidRPr="00A95E34">
                        <w:rPr>
                          <w:b/>
                          <w:bCs/>
                          <w:sz w:val="24"/>
                          <w:szCs w:val="24"/>
                        </w:rPr>
                        <w:t>Oportunidad o Problema a Resolver</w:t>
                      </w:r>
                      <w:permEnd w:id="1466662675"/>
                      <w:permEnd w:id="324168871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35283B7D" w14:textId="785D6DE0" w:rsidR="002501B5" w:rsidRDefault="00EB521F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9" behindDoc="0" locked="1" layoutInCell="1" allowOverlap="1" wp14:anchorId="73070A44" wp14:editId="58E3A974">
                <wp:simplePos x="0" y="0"/>
                <wp:positionH relativeFrom="margin">
                  <wp:posOffset>5892800</wp:posOffset>
                </wp:positionH>
                <wp:positionV relativeFrom="page">
                  <wp:posOffset>584835</wp:posOffset>
                </wp:positionV>
                <wp:extent cx="2857500" cy="304800"/>
                <wp:effectExtent l="0" t="0" r="19050" b="1905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79C75" w14:textId="728E442A" w:rsidR="00B77FF1" w:rsidRPr="00B77FF1" w:rsidRDefault="00B77FF1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601595324" w:ed="diego.a.alfaro.bergueiro@intel.com"/>
                            <w:permStart w:id="747724630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atos Disponibles</w:t>
                            </w:r>
                            <w:permEnd w:id="1601595324"/>
                            <w:permEnd w:id="74772463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70A44" id="_x0000_s1030" type="#_x0000_t202" style="position:absolute;left:0;text-align:left;margin-left:464pt;margin-top:46.05pt;width:225pt;height:24pt;z-index:25165825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" filled="f" strokecolor="#d8d8d8 [2732]">
                <v:textbox>
                  <w:txbxContent>
                    <w:p w14:paraId="56279C75" w14:textId="728E442A" w:rsidR="00B77FF1" w:rsidRPr="00B77FF1" w:rsidRDefault="00B77FF1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601595324" w:ed="diego.a.alfaro.bergueiro@intel.com"/>
                      <w:permStart w:id="747724630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atos Disponibles</w:t>
                      </w:r>
                      <w:permEnd w:id="1601595324"/>
                      <w:permEnd w:id="747724630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6" behindDoc="0" locked="1" layoutInCell="1" allowOverlap="1" wp14:anchorId="0BD9D3D7" wp14:editId="30E8BFB4">
                <wp:simplePos x="0" y="0"/>
                <wp:positionH relativeFrom="margin">
                  <wp:posOffset>2676525</wp:posOffset>
                </wp:positionH>
                <wp:positionV relativeFrom="page">
                  <wp:posOffset>577215</wp:posOffset>
                </wp:positionV>
                <wp:extent cx="2857500" cy="304800"/>
                <wp:effectExtent l="0" t="0" r="19050" b="1905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BCEE0" w14:textId="12B1880E" w:rsidR="006C3507" w:rsidRPr="006C3507" w:rsidRDefault="006C3507" w:rsidP="006C3507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778633730" w:ed="diego.a.alfaro.bergueiro@intel.com"/>
                            <w:permStart w:id="276431014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ariable de Inte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és</w:t>
                            </w:r>
                            <w:permEnd w:id="778633730"/>
                            <w:permEnd w:id="276431014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9D3D7" id="_x0000_s1031" type="#_x0000_t202" style="position:absolute;left:0;text-align:left;margin-left:210.75pt;margin-top:45.45pt;width:225pt;height:24pt;z-index:251658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" filled="f" strokecolor="#d8d8d8 [2732]">
                <v:textbox>
                  <w:txbxContent>
                    <w:p w14:paraId="56ABCEE0" w14:textId="12B1880E" w:rsidR="006C3507" w:rsidRPr="006C3507" w:rsidRDefault="006C3507" w:rsidP="006C3507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778633730" w:ed="diego.a.alfaro.bergueiro@intel.com"/>
                      <w:permStart w:id="276431014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Variable de Inte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és</w:t>
                      </w:r>
                      <w:permEnd w:id="778633730"/>
                      <w:permEnd w:id="276431014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3" behindDoc="0" locked="1" layoutInCell="1" allowOverlap="1" wp14:anchorId="7B7B99DC" wp14:editId="6C0F19D4">
                <wp:simplePos x="0" y="0"/>
                <wp:positionH relativeFrom="column">
                  <wp:posOffset>-533400</wp:posOffset>
                </wp:positionH>
                <wp:positionV relativeFrom="page">
                  <wp:posOffset>901065</wp:posOffset>
                </wp:positionV>
                <wp:extent cx="2857500" cy="2520950"/>
                <wp:effectExtent l="0" t="0" r="1905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520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D284D4" w14:textId="5D876576" w:rsidR="00482D3B" w:rsidRPr="00482D3B" w:rsidRDefault="00482D3B" w:rsidP="00482D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78261140" w:ed="diego.a.alfaro.bergueiro@intel.com"/>
                            <w:permStart w:id="588861542" w:ed="mariana.campos.guilcrits@intel.com"/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(es) es(son) la(s) áreas del negocio que busca mejorar en su compañía (ej: ventas, nuevo producto, mercadeo, clientes, finanzas)</w:t>
                            </w:r>
                          </w:p>
                          <w:p w14:paraId="4C3EB758" w14:textId="41061B9F" w:rsidR="00482D3B" w:rsidRPr="00482D3B" w:rsidRDefault="00482D3B" w:rsidP="00482D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(es) es(son) la(s) oportunidades que el negocio cree que se pueden aprovechar en esa área? (ej: vender mas productos, conocer a mis clientes, entrar a un nuevo mercado, presupuesto)</w:t>
                            </w:r>
                          </w:p>
                          <w:p w14:paraId="795A0530" w14:textId="10C459CE" w:rsidR="00482D3B" w:rsidRPr="00482D3B" w:rsidRDefault="00482D3B" w:rsidP="00482D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¿Hay un problema/oportunidad específica que se necesita resolver? </w:t>
                            </w: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br/>
                            </w:r>
                            <w:r w:rsidRPr="00482D3B">
                              <w:rPr>
                                <w:i/>
                                <w:iCs/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Formato</w:t>
                            </w: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: Durante &lt;período de tiempo observado&gt;, se observó que &lt;métrica de negocio&gt; &lt;valores observados&gt;. Esto generó &lt;impacto al negocio&gt; o me gustaría &lt;métrica deseada&gt;</w:t>
                            </w:r>
                          </w:p>
                          <w:p w14:paraId="5664E16D" w14:textId="1B496627" w:rsidR="00BA50E0" w:rsidRPr="00482D3B" w:rsidRDefault="00482D3B" w:rsidP="00482D3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¿Hay más de un problema? </w:t>
                            </w:r>
                            <w:r w:rsidRPr="00482D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br/>
                              <w:t>Nota: si hay más de un problema, puede ser necesario más de un modelo y por lo tanto más de un canvas.</w:t>
                            </w:r>
                            <w:permEnd w:id="78261140"/>
                            <w:permEnd w:id="58886154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B99DC" id="_x0000_s1032" type="#_x0000_t202" style="position:absolute;left:0;text-align:left;margin-left:-42pt;margin-top:70.95pt;width:225pt;height:198.5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">
                <v:textbox>
                  <w:txbxContent>
                    <w:p w14:paraId="69D284D4" w14:textId="5D876576" w:rsidR="00482D3B" w:rsidRPr="00482D3B" w:rsidRDefault="00482D3B" w:rsidP="00482D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78261140" w:ed="diego.a.alfaro.bergueiro@intel.com"/>
                      <w:permStart w:id="588861542" w:ed="mariana.campos.guilcrits@intel.com"/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(es) es(son) la(s) áreas del negocio que busca mejorar en su compañía (ej: ventas, nuevo producto, mercadeo, clientes, finanzas)</w:t>
                      </w:r>
                    </w:p>
                    <w:p w14:paraId="4C3EB758" w14:textId="41061B9F" w:rsidR="00482D3B" w:rsidRPr="00482D3B" w:rsidRDefault="00482D3B" w:rsidP="00482D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(es) es(son) la(s) oportunidades que el negocio cree que se pueden aprovechar en esa área? (ej: vender mas productos, conocer a mis clientes, entrar a un nuevo mercado, presupuesto)</w:t>
                      </w:r>
                    </w:p>
                    <w:p w14:paraId="795A0530" w14:textId="10C459CE" w:rsidR="00482D3B" w:rsidRPr="00482D3B" w:rsidRDefault="00482D3B" w:rsidP="00482D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¿Hay un problema/oportunidad específica que se necesita resolver? </w:t>
                      </w: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br/>
                      </w:r>
                      <w:r w:rsidRPr="00482D3B">
                        <w:rPr>
                          <w:i/>
                          <w:iCs/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Formato</w:t>
                      </w: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: Durante &lt;período de tiempo observado&gt;, se observó que &lt;métrica de negocio&gt; &lt;valores observados&gt;. Esto generó &lt;impacto al negocio&gt; o me gustaría &lt;métrica deseada&gt;</w:t>
                      </w:r>
                    </w:p>
                    <w:p w14:paraId="5664E16D" w14:textId="1B496627" w:rsidR="00BA50E0" w:rsidRPr="00482D3B" w:rsidRDefault="00482D3B" w:rsidP="00482D3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¿Hay más de un problema? </w:t>
                      </w:r>
                      <w:r w:rsidRPr="00482D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br/>
                        <w:t>Nota: si hay más de un problema, puede ser necesario más de un modelo y por lo tanto más de un canvas.</w:t>
                      </w:r>
                      <w:permEnd w:id="78261140"/>
                      <w:permEnd w:id="58886154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BA50E0" w:rsidRPr="00C2748B">
        <w:rPr>
          <w:noProof/>
          <w:lang w:val="es-CR"/>
        </w:rPr>
        <w:t xml:space="preserve"> </w:t>
      </w:r>
    </w:p>
    <w:p w14:paraId="192F2FCE" w14:textId="769822FF" w:rsidR="002501B5" w:rsidRDefault="00801D8A" w:rsidP="00020DDA">
      <w:pPr>
        <w:ind w:left="-1440" w:right="-1440"/>
        <w:rPr>
          <w:lang w:val="es-CR"/>
        </w:rPr>
      </w:pP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5" behindDoc="0" locked="1" layoutInCell="1" allowOverlap="1" wp14:anchorId="7F8302DE" wp14:editId="1A5ED81F">
                <wp:simplePos x="0" y="0"/>
                <wp:positionH relativeFrom="margin">
                  <wp:posOffset>2679773</wp:posOffset>
                </wp:positionH>
                <wp:positionV relativeFrom="page">
                  <wp:posOffset>892810</wp:posOffset>
                </wp:positionV>
                <wp:extent cx="2857500" cy="539115"/>
                <wp:effectExtent l="0" t="0" r="19050" b="1333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539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00DC09" w14:textId="4A8BC175" w:rsidR="00BA50E0" w:rsidRPr="00801D8A" w:rsidRDefault="00801D8A" w:rsidP="00801D8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187122471" w:ed="diego.a.alfaro.bergueiro@intel.com"/>
                            <w:permStart w:id="304234009" w:ed="mariana.campos.guilcrits@intel.com"/>
                            <w:r w:rsidRPr="00801D8A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 es la variable que se va a modelar / predecir? (Nota: en caso de haber más de una, pueden ser necesarios múltiples proyecto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s)</w:t>
                            </w:r>
                            <w:permEnd w:id="1187122471"/>
                            <w:permEnd w:id="30423400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8302DE" id="_x0000_s1033" type="#_x0000_t202" style="position:absolute;left:0;text-align:left;margin-left:211pt;margin-top:70.3pt;width:225pt;height:42.4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">
                <v:textbox>
                  <w:txbxContent>
                    <w:p w14:paraId="6200DC09" w14:textId="4A8BC175" w:rsidR="00BA50E0" w:rsidRPr="00801D8A" w:rsidRDefault="00801D8A" w:rsidP="00801D8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187122471" w:ed="diego.a.alfaro.bergueiro@intel.com"/>
                      <w:permStart w:id="304234009" w:ed="mariana.campos.guilcrits@intel.com"/>
                      <w:r w:rsidRPr="00801D8A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 es la variable que se va a modelar / predecir? (Nota: en caso de haber más de una, pueden ser necesarios múltiples proyecto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s)</w:t>
                      </w:r>
                      <w:permEnd w:id="1187122471"/>
                      <w:permEnd w:id="304234009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EB521F"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4" behindDoc="0" locked="1" layoutInCell="1" allowOverlap="1" wp14:anchorId="4D70E4EB" wp14:editId="4395EBB6">
                <wp:simplePos x="0" y="0"/>
                <wp:positionH relativeFrom="column">
                  <wp:posOffset>5886450</wp:posOffset>
                </wp:positionH>
                <wp:positionV relativeFrom="page">
                  <wp:posOffset>876300</wp:posOffset>
                </wp:positionV>
                <wp:extent cx="2857500" cy="1079500"/>
                <wp:effectExtent l="0" t="0" r="19050" b="2540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7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ACF1F" w14:textId="256CB6A4" w:rsidR="00245DD0" w:rsidRPr="00245DD0" w:rsidRDefault="00245DD0" w:rsidP="00245DD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591825552" w:ed="diego.a.alfaro.bergueiro@intel.com"/>
                            <w:permStart w:id="1594837285" w:ed="mariana.campos.guilcrits@intel.com"/>
                            <w:r w:rsidRPr="00245DD0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é conjuntos de datos tiene disponible la empresa (ej: base de datos, estados financieros, etc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.</w:t>
                            </w:r>
                            <w:r w:rsidRPr="00245DD0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)</w:t>
                            </w:r>
                          </w:p>
                          <w:p w14:paraId="6818AE47" w14:textId="28CB5E70" w:rsidR="00245DD0" w:rsidRPr="00245DD0" w:rsidRDefault="00245DD0" w:rsidP="00245DD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245DD0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A cuáles conjuntos de datos se tiene acceso en este momento y se necesitan para empezar a trabajar?</w:t>
                            </w:r>
                          </w:p>
                          <w:p w14:paraId="5E21E663" w14:textId="15E2C7B7" w:rsidR="00BA50E0" w:rsidRPr="00245DD0" w:rsidRDefault="00245DD0" w:rsidP="00245DD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245DD0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Hay algún conjunto de datos al cual ya se tiene acceso y talvez podría ser importante / interesante incluir?</w:t>
                            </w:r>
                            <w:permEnd w:id="1591825552"/>
                            <w:permEnd w:id="159483728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0E4EB" id="_x0000_s1034" type="#_x0000_t202" style="position:absolute;left:0;text-align:left;margin-left:463.5pt;margin-top:69pt;width:225pt;height:8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">
                <v:textbox>
                  <w:txbxContent>
                    <w:p w14:paraId="41EACF1F" w14:textId="256CB6A4" w:rsidR="00245DD0" w:rsidRPr="00245DD0" w:rsidRDefault="00245DD0" w:rsidP="00245DD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591825552" w:ed="diego.a.alfaro.bergueiro@intel.com"/>
                      <w:permStart w:id="1594837285" w:ed="mariana.campos.guilcrits@intel.com"/>
                      <w:r w:rsidRPr="00245DD0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é conjuntos de datos tiene disponible la empresa (ej: base de datos, estados financieros, etc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.</w:t>
                      </w:r>
                      <w:r w:rsidRPr="00245DD0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)</w:t>
                      </w:r>
                    </w:p>
                    <w:p w14:paraId="6818AE47" w14:textId="28CB5E70" w:rsidR="00245DD0" w:rsidRPr="00245DD0" w:rsidRDefault="00245DD0" w:rsidP="00245DD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245DD0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A cuáles conjuntos de datos se tiene acceso en este momento y se necesitan para empezar a trabajar?</w:t>
                      </w:r>
                    </w:p>
                    <w:p w14:paraId="5E21E663" w14:textId="15E2C7B7" w:rsidR="00BA50E0" w:rsidRPr="00245DD0" w:rsidRDefault="00245DD0" w:rsidP="00245DD0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245DD0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Hay algún conjunto de datos al cual ya se tiene acceso y talvez podría ser importante / interesante incluir?</w:t>
                      </w:r>
                      <w:permEnd w:id="1591825552"/>
                      <w:permEnd w:id="1594837285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BA50E0" w:rsidRPr="00C2748B">
        <w:rPr>
          <w:noProof/>
          <w:lang w:val="es-CR"/>
        </w:rPr>
        <w:t xml:space="preserve"> </w:t>
      </w:r>
    </w:p>
    <w:p w14:paraId="22349340" w14:textId="5FC89BEE" w:rsidR="002501B5" w:rsidRDefault="002501B5" w:rsidP="00020DDA">
      <w:pPr>
        <w:ind w:left="-1440" w:right="-1440"/>
        <w:rPr>
          <w:lang w:val="es-CR"/>
        </w:rPr>
      </w:pPr>
    </w:p>
    <w:p w14:paraId="1A3FBBEB" w14:textId="2E12D71F" w:rsidR="002501B5" w:rsidRDefault="00EB521F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8" behindDoc="0" locked="1" layoutInCell="1" allowOverlap="1" wp14:anchorId="220FEBD6" wp14:editId="698085C6">
                <wp:simplePos x="0" y="0"/>
                <wp:positionH relativeFrom="margin">
                  <wp:posOffset>2679700</wp:posOffset>
                </wp:positionH>
                <wp:positionV relativeFrom="page">
                  <wp:posOffset>1492250</wp:posOffset>
                </wp:positionV>
                <wp:extent cx="2857500" cy="304800"/>
                <wp:effectExtent l="0" t="0" r="19050" b="1905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9648D" w14:textId="4ED55E13" w:rsidR="006C3507" w:rsidRPr="006C3507" w:rsidRDefault="006C3507" w:rsidP="006C3507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173893935" w:ed="diego.a.alfaro.bergueiro@intel.com"/>
                            <w:permStart w:id="299506162" w:ed="mariana.campos.guilcrits@intel.com"/>
                            <w:r w:rsidRPr="00B77FF1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efinición de la Variable de Inte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és</w:t>
                            </w:r>
                            <w:permEnd w:id="1173893935"/>
                            <w:permEnd w:id="299506162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0FEBD6" id="_x0000_s1035" type="#_x0000_t202" style="position:absolute;left:0;text-align:left;margin-left:211pt;margin-top:117.5pt;width:225pt;height:24pt;z-index:25165825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VdQHAIAACI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" filled="f" strokecolor="#d8d8d8 [2732]">
                <v:textbox>
                  <w:txbxContent>
                    <w:p w14:paraId="3D99648D" w14:textId="4ED55E13" w:rsidR="006C3507" w:rsidRPr="006C3507" w:rsidRDefault="006C3507" w:rsidP="006C3507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173893935" w:ed="diego.a.alfaro.bergueiro@intel.com"/>
                      <w:permStart w:id="299506162" w:ed="mariana.campos.guilcrits@intel.com"/>
                      <w:r w:rsidRPr="00B77FF1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efinición de la Variable de Inte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és</w:t>
                      </w:r>
                      <w:permEnd w:id="1173893935"/>
                      <w:permEnd w:id="299506162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46BAA7E2" w14:textId="63B4F6D1" w:rsidR="002501B5" w:rsidRDefault="00EB521F" w:rsidP="00020DDA">
      <w:pPr>
        <w:ind w:left="-1440" w:right="-1440"/>
        <w:rPr>
          <w:lang w:val="es-CR"/>
        </w:rPr>
      </w:pP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7" behindDoc="0" locked="1" layoutInCell="1" allowOverlap="1" wp14:anchorId="566AE3AB" wp14:editId="0298E2E9">
                <wp:simplePos x="0" y="0"/>
                <wp:positionH relativeFrom="margin">
                  <wp:posOffset>2674488</wp:posOffset>
                </wp:positionH>
                <wp:positionV relativeFrom="page">
                  <wp:posOffset>1774825</wp:posOffset>
                </wp:positionV>
                <wp:extent cx="2857500" cy="1633220"/>
                <wp:effectExtent l="0" t="0" r="19050" b="2413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633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EEA23" w14:textId="77777777" w:rsidR="00970FB9" w:rsidRPr="00970FB9" w:rsidRDefault="00970FB9" w:rsidP="00970FB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462177377" w:ed="diego.a.alfaro.bergueiro@intel.com"/>
                            <w:permStart w:id="282528241" w:ed="mariana.campos.guilcrits@intel.com"/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Está la variable definida en el nivel de granularidad ideal para la empresa u organización?</w:t>
                            </w:r>
                          </w:p>
                          <w:p w14:paraId="710922DE" w14:textId="77777777" w:rsidR="00970FB9" w:rsidRPr="00970FB9" w:rsidRDefault="00970FB9" w:rsidP="00970FB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Se puede "descomponer" la variable en diferentes componentes? (un cálculo o ecuación)</w:t>
                            </w:r>
                          </w:p>
                          <w:p w14:paraId="068B9CE8" w14:textId="7C0099AF" w:rsidR="00970FB9" w:rsidRPr="00970FB9" w:rsidRDefault="00970FB9" w:rsidP="00970FB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Podría </w:t>
                            </w: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ser necesario ir a un siguiente nivel de detalle?</w:t>
                            </w:r>
                          </w:p>
                          <w:p w14:paraId="350F264E" w14:textId="77777777" w:rsidR="00970FB9" w:rsidRPr="00970FB9" w:rsidRDefault="00970FB9" w:rsidP="00970FB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Se necesita que el modelo que provea los resultados sea fácil de entender o explicar?</w:t>
                            </w:r>
                          </w:p>
                          <w:p w14:paraId="12252070" w14:textId="215772E8" w:rsidR="006C3507" w:rsidRPr="00970FB9" w:rsidRDefault="00970FB9" w:rsidP="00970FB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</w:t>
                            </w: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Cuál es el dato o la información que le gustaría analizar o predecir? (Puede indicar algún campo en la base de datos o </w:t>
                            </w:r>
                            <w:r w:rsidR="00AD6AF6"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algún</w:t>
                            </w:r>
                            <w:r w:rsidRPr="00970FB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criterio de negocio)</w:t>
                            </w:r>
                            <w:permEnd w:id="1462177377"/>
                            <w:permEnd w:id="28252824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AE3AB" id="_x0000_s1036" type="#_x0000_t202" style="position:absolute;left:0;text-align:left;margin-left:210.6pt;margin-top:139.75pt;width:225pt;height:128.6pt;z-index:25165825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">
                <v:textbox>
                  <w:txbxContent>
                    <w:p w14:paraId="441EEA23" w14:textId="77777777" w:rsidR="00970FB9" w:rsidRPr="00970FB9" w:rsidRDefault="00970FB9" w:rsidP="00970FB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462177377" w:ed="diego.a.alfaro.bergueiro@intel.com"/>
                      <w:permStart w:id="282528241" w:ed="mariana.campos.guilcrits@intel.com"/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Está la variable definida en el nivel de granularidad ideal para la empresa u organización?</w:t>
                      </w:r>
                    </w:p>
                    <w:p w14:paraId="710922DE" w14:textId="77777777" w:rsidR="00970FB9" w:rsidRPr="00970FB9" w:rsidRDefault="00970FB9" w:rsidP="00970FB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Se puede "descomponer" la variable en diferentes componentes? (un cálculo o ecuación)</w:t>
                      </w:r>
                    </w:p>
                    <w:p w14:paraId="068B9CE8" w14:textId="7C0099AF" w:rsidR="00970FB9" w:rsidRPr="00970FB9" w:rsidRDefault="00970FB9" w:rsidP="00970FB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Podría </w:t>
                      </w: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ser necesario ir a un siguiente nivel de detalle?</w:t>
                      </w:r>
                    </w:p>
                    <w:p w14:paraId="350F264E" w14:textId="77777777" w:rsidR="00970FB9" w:rsidRPr="00970FB9" w:rsidRDefault="00970FB9" w:rsidP="00970FB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Se necesita que el modelo que provea los resultados sea fácil de entender o explicar?</w:t>
                      </w:r>
                    </w:p>
                    <w:p w14:paraId="12252070" w14:textId="215772E8" w:rsidR="006C3507" w:rsidRPr="00970FB9" w:rsidRDefault="00970FB9" w:rsidP="00970FB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</w:t>
                      </w: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Cuál es el dato o la información que le gustaría analizar o predecir? (Puede indicar algún campo en la base de datos o </w:t>
                      </w:r>
                      <w:r w:rsidR="00AD6AF6"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algún</w:t>
                      </w:r>
                      <w:r w:rsidRPr="00970FB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criterio de negocio)</w:t>
                      </w:r>
                      <w:permEnd w:id="1462177377"/>
                      <w:permEnd w:id="282528241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590ECA84" w14:textId="306DA6EA" w:rsidR="002501B5" w:rsidRDefault="00920BFB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0" behindDoc="0" locked="1" layoutInCell="1" allowOverlap="1" wp14:anchorId="246E2941" wp14:editId="3E45C04A">
                <wp:simplePos x="0" y="0"/>
                <wp:positionH relativeFrom="margin">
                  <wp:posOffset>5880100</wp:posOffset>
                </wp:positionH>
                <wp:positionV relativeFrom="page">
                  <wp:posOffset>2056765</wp:posOffset>
                </wp:positionV>
                <wp:extent cx="2857500" cy="304800"/>
                <wp:effectExtent l="0" t="0" r="19050" b="1905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92457" w14:textId="2D1E77D3" w:rsidR="00B77FF1" w:rsidRPr="00B77FF1" w:rsidRDefault="00B77FF1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482297897" w:ed="diego.a.alfaro.bergueiro@intel.com"/>
                            <w:permStart w:id="925123419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atos Deseados</w:t>
                            </w:r>
                            <w:permEnd w:id="482297897"/>
                            <w:permEnd w:id="925123419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E2941" id="_x0000_s1037" type="#_x0000_t202" style="position:absolute;left:0;text-align:left;margin-left:463pt;margin-top:161.95pt;width:225pt;height:24pt;z-index:2516582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84pHQIAACM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" filled="f" strokecolor="#d8d8d8 [2732]">
                <v:textbox>
                  <w:txbxContent>
                    <w:p w14:paraId="07992457" w14:textId="2D1E77D3" w:rsidR="00B77FF1" w:rsidRPr="00B77FF1" w:rsidRDefault="00B77FF1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482297897" w:ed="diego.a.alfaro.bergueiro@intel.com"/>
                      <w:permStart w:id="925123419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atos Deseados</w:t>
                      </w:r>
                      <w:permEnd w:id="482297897"/>
                      <w:permEnd w:id="925123419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5C066748" w14:textId="48B101EC" w:rsidR="002501B5" w:rsidRDefault="00920BFB" w:rsidP="00020DDA">
      <w:pPr>
        <w:ind w:left="-1440" w:right="-1440"/>
        <w:rPr>
          <w:lang w:val="es-CR"/>
        </w:rPr>
      </w:pP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6" behindDoc="0" locked="1" layoutInCell="1" allowOverlap="1" wp14:anchorId="456F1BD6" wp14:editId="64CC252C">
                <wp:simplePos x="0" y="0"/>
                <wp:positionH relativeFrom="column">
                  <wp:posOffset>5873750</wp:posOffset>
                </wp:positionH>
                <wp:positionV relativeFrom="page">
                  <wp:posOffset>2367915</wp:posOffset>
                </wp:positionV>
                <wp:extent cx="2857500" cy="1035050"/>
                <wp:effectExtent l="0" t="0" r="19050" b="1270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3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53CE0" w14:textId="77777777" w:rsidR="00CC3E39" w:rsidRPr="00CC3E39" w:rsidRDefault="00CC3E39" w:rsidP="00CC3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413745119" w:ed="diego.a.alfaro.bergueiro@intel.com"/>
                            <w:permStart w:id="1645285702" w:ed="mariana.campos.guilcrits@intel.com"/>
                            <w:r w:rsidRPr="00CC3E3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es datos no tenemos disponibles en este momento y podrían ser útiles para el caso?</w:t>
                            </w:r>
                          </w:p>
                          <w:p w14:paraId="7C1D3C61" w14:textId="77777777" w:rsidR="00CC3E39" w:rsidRPr="00CC3E39" w:rsidRDefault="00CC3E39" w:rsidP="00CC3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CC3E3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Hay datos que podrían ser útiles y no están siendo capturados en este momento?</w:t>
                            </w:r>
                          </w:p>
                          <w:p w14:paraId="5667620C" w14:textId="3412D9B5" w:rsidR="003B1ABC" w:rsidRPr="00CC3E39" w:rsidRDefault="00CC3E39" w:rsidP="00CC3E3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CC3E39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Existe alguna base de datos externa que provea estos datos? En caso afirmativo, enumere</w:t>
                            </w:r>
                            <w:permEnd w:id="1413745119"/>
                            <w:permEnd w:id="164528570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6F1BD6" id="_x0000_s1038" type="#_x0000_t202" style="position:absolute;left:0;text-align:left;margin-left:462.5pt;margin-top:186.45pt;width:225pt;height:81.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">
                <v:textbox>
                  <w:txbxContent>
                    <w:p w14:paraId="36A53CE0" w14:textId="77777777" w:rsidR="00CC3E39" w:rsidRPr="00CC3E39" w:rsidRDefault="00CC3E39" w:rsidP="00CC3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413745119" w:ed="diego.a.alfaro.bergueiro@intel.com"/>
                      <w:permStart w:id="1645285702" w:ed="mariana.campos.guilcrits@intel.com"/>
                      <w:r w:rsidRPr="00CC3E3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es datos no tenemos disponibles en este momento y podrían ser útiles para el caso?</w:t>
                      </w:r>
                    </w:p>
                    <w:p w14:paraId="7C1D3C61" w14:textId="77777777" w:rsidR="00CC3E39" w:rsidRPr="00CC3E39" w:rsidRDefault="00CC3E39" w:rsidP="00CC3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CC3E3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Hay datos que podrían ser útiles y no están siendo capturados en este momento?</w:t>
                      </w:r>
                    </w:p>
                    <w:p w14:paraId="5667620C" w14:textId="3412D9B5" w:rsidR="003B1ABC" w:rsidRPr="00CC3E39" w:rsidRDefault="00CC3E39" w:rsidP="00CC3E39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CC3E39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Existe alguna base de datos externa que provea estos datos? En caso afirmativo, enumere</w:t>
                      </w:r>
                      <w:permEnd w:id="1413745119"/>
                      <w:permEnd w:id="164528570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ADBE97D" w14:textId="187918B4" w:rsidR="002501B5" w:rsidRDefault="002501B5" w:rsidP="00020DDA">
      <w:pPr>
        <w:ind w:left="-1440" w:right="-1440"/>
        <w:rPr>
          <w:lang w:val="es-CR"/>
        </w:rPr>
      </w:pPr>
    </w:p>
    <w:p w14:paraId="1C9C0F19" w14:textId="4D0987A6" w:rsidR="002501B5" w:rsidRDefault="002501B5" w:rsidP="00020DDA">
      <w:pPr>
        <w:ind w:left="-1440" w:right="-1440"/>
        <w:rPr>
          <w:lang w:val="es-CR"/>
        </w:rPr>
      </w:pPr>
    </w:p>
    <w:p w14:paraId="43F23EF6" w14:textId="3A5F0A65" w:rsidR="002501B5" w:rsidRDefault="00181909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1" behindDoc="0" locked="1" layoutInCell="1" allowOverlap="1" wp14:anchorId="5C857338" wp14:editId="219D2D4D">
                <wp:simplePos x="0" y="0"/>
                <wp:positionH relativeFrom="margin">
                  <wp:posOffset>-539750</wp:posOffset>
                </wp:positionH>
                <wp:positionV relativeFrom="page">
                  <wp:posOffset>3485515</wp:posOffset>
                </wp:positionV>
                <wp:extent cx="2857500" cy="304800"/>
                <wp:effectExtent l="0" t="0" r="19050" b="1905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749B7" w14:textId="0D4AE402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383755575" w:ed="diego.a.alfaro.bergueiro@intel.com"/>
                            <w:permStart w:id="1282765436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Usuarios Meta (* adopción temprana)</w:t>
                            </w:r>
                            <w:permEnd w:id="1383755575"/>
                            <w:permEnd w:id="1282765436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57338" id="_x0000_s1039" type="#_x0000_t202" style="position:absolute;left:0;text-align:left;margin-left:-42.5pt;margin-top:274.45pt;width:225pt;height:24pt;z-index:25165826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" filled="f" strokecolor="#d8d8d8 [2732]">
                <v:textbox>
                  <w:txbxContent>
                    <w:p w14:paraId="479749B7" w14:textId="0D4AE402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383755575" w:ed="diego.a.alfaro.bergueiro@intel.com"/>
                      <w:permStart w:id="1282765436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Usuarios Meta (* adopción temprana)</w:t>
                      </w:r>
                      <w:permEnd w:id="1383755575"/>
                      <w:permEnd w:id="1282765436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4EC5BD41" w14:textId="6B1E8D72" w:rsidR="002501B5" w:rsidRDefault="00D6201F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3" behindDoc="0" locked="1" layoutInCell="1" allowOverlap="1" wp14:anchorId="5110B8F5" wp14:editId="25DFAA9B">
                <wp:simplePos x="0" y="0"/>
                <wp:positionH relativeFrom="margin">
                  <wp:posOffset>5861050</wp:posOffset>
                </wp:positionH>
                <wp:positionV relativeFrom="page">
                  <wp:posOffset>3466465</wp:posOffset>
                </wp:positionV>
                <wp:extent cx="2857500" cy="3048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A38B7" w14:textId="25BEC071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818702957" w:ed="diego.a.alfaro.bergueiro@intel.com"/>
                            <w:permStart w:id="1603232483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Soluciones Existentes Alternativas</w:t>
                            </w:r>
                            <w:permEnd w:id="818702957"/>
                            <w:permEnd w:id="160323248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0B8F5" id="_x0000_s1040" type="#_x0000_t202" style="position:absolute;left:0;text-align:left;margin-left:461.5pt;margin-top:272.95pt;width:225pt;height:24pt;z-index:25165826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wrhHQIAACM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" filled="f" strokecolor="#d8d8d8 [2732]">
                <v:textbox>
                  <w:txbxContent>
                    <w:p w14:paraId="574A38B7" w14:textId="25BEC071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818702957" w:ed="diego.a.alfaro.bergueiro@intel.com"/>
                      <w:permStart w:id="1603232483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Soluciones Existentes Alternativas</w:t>
                      </w:r>
                      <w:permEnd w:id="818702957"/>
                      <w:permEnd w:id="160323248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2" behindDoc="0" locked="1" layoutInCell="1" allowOverlap="1" wp14:anchorId="2F2B6BB8" wp14:editId="10A0C8AA">
                <wp:simplePos x="0" y="0"/>
                <wp:positionH relativeFrom="margin">
                  <wp:posOffset>2676525</wp:posOffset>
                </wp:positionH>
                <wp:positionV relativeFrom="page">
                  <wp:posOffset>3466465</wp:posOffset>
                </wp:positionV>
                <wp:extent cx="2857500" cy="304800"/>
                <wp:effectExtent l="0" t="0" r="19050" b="1905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71192F" w14:textId="4FD7940B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2035237861" w:ed="diego.a.alfaro.bergueiro@intel.com"/>
                            <w:permStart w:id="673922266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Acciones que quisiéramos tomar</w:t>
                            </w:r>
                            <w:permEnd w:id="2035237861"/>
                            <w:permEnd w:id="673922266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2B6BB8" id="_x0000_s1041" type="#_x0000_t202" style="position:absolute;left:0;text-align:left;margin-left:210.75pt;margin-top:272.95pt;width:225pt;height:24pt;z-index:25165826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" filled="f" strokecolor="#d8d8d8 [2732]">
                <v:textbox>
                  <w:txbxContent>
                    <w:p w14:paraId="4471192F" w14:textId="4FD7940B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2035237861" w:ed="diego.a.alfaro.bergueiro@intel.com"/>
                      <w:permStart w:id="673922266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Acciones que quisiéramos tomar</w:t>
                      </w:r>
                      <w:permEnd w:id="2035237861"/>
                      <w:permEnd w:id="673922266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104C3F"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7" behindDoc="0" locked="1" layoutInCell="1" allowOverlap="1" wp14:anchorId="21D7A8B5" wp14:editId="033ED8C2">
                <wp:simplePos x="0" y="0"/>
                <wp:positionH relativeFrom="column">
                  <wp:posOffset>-552450</wp:posOffset>
                </wp:positionH>
                <wp:positionV relativeFrom="page">
                  <wp:posOffset>3783965</wp:posOffset>
                </wp:positionV>
                <wp:extent cx="2857500" cy="933450"/>
                <wp:effectExtent l="0" t="0" r="1905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ACD3F" w14:textId="77777777" w:rsidR="00AF43FF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94191048" w:ed="diego.a.alfaro.bergueiro@intel.com"/>
                            <w:permStart w:id="655638032" w:ed="mariana.campos.guilcrits@intel.com"/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iénes serían los(las) usuarios(as) de la solución? (pueden ser internos, externos, individuos, grupos, etc.)</w:t>
                            </w:r>
                          </w:p>
                          <w:p w14:paraId="4B00B710" w14:textId="39219BCF" w:rsidR="00AF43FF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¿Quiénes participarían en un proceso de adopción temprana? </w:t>
                            </w: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(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identifíquelos</w:t>
                            </w: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 con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 xml:space="preserve">un </w:t>
                            </w: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*)</w:t>
                            </w:r>
                          </w:p>
                          <w:p w14:paraId="42FA8280" w14:textId="5C847E81" w:rsidR="00104C3F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</w:t>
                            </w: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Quiénes podrían sacar provecho de la solución?</w:t>
                            </w:r>
                            <w:permEnd w:id="194191048"/>
                            <w:permEnd w:id="65563803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7A8B5" id="_x0000_s1042" type="#_x0000_t202" style="position:absolute;left:0;text-align:left;margin-left:-43.5pt;margin-top:297.95pt;width:225pt;height:73.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">
                <v:textbox>
                  <w:txbxContent>
                    <w:p w14:paraId="1EDACD3F" w14:textId="77777777" w:rsidR="00AF43FF" w:rsidRPr="00AF43FF" w:rsidRDefault="00AF43FF" w:rsidP="00AF43F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94191048" w:ed="diego.a.alfaro.bergueiro@intel.com"/>
                      <w:permStart w:id="655638032" w:ed="mariana.campos.guilcrits@intel.com"/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iénes serían los(las) usuarios(as) de la solución? (pueden ser internos, externos, individuos, grupos, etc.)</w:t>
                      </w:r>
                    </w:p>
                    <w:p w14:paraId="4B00B710" w14:textId="39219BCF" w:rsidR="00AF43FF" w:rsidRPr="00AF43FF" w:rsidRDefault="00AF43FF" w:rsidP="00AF43F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¿Quiénes participarían en un proceso de adopción temprana? </w:t>
                      </w: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</w:rPr>
                        <w:t>(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</w:rPr>
                        <w:t>identifíquelos</w:t>
                      </w: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</w:rPr>
                        <w:t xml:space="preserve"> con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</w:rPr>
                        <w:t xml:space="preserve">un </w:t>
                      </w: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</w:rPr>
                        <w:t>*)</w:t>
                      </w:r>
                    </w:p>
                    <w:p w14:paraId="42FA8280" w14:textId="5C847E81" w:rsidR="00104C3F" w:rsidRPr="00AF43FF" w:rsidRDefault="00AF43FF" w:rsidP="00AF43F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</w:t>
                      </w: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Quiénes podrían sacar provecho de la solución?</w:t>
                      </w:r>
                      <w:permEnd w:id="194191048"/>
                      <w:permEnd w:id="65563803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27BADA77" w14:textId="3EF5D62F" w:rsidR="002501B5" w:rsidRDefault="00D6201F" w:rsidP="00020DDA">
      <w:pPr>
        <w:ind w:left="-1440" w:right="-1440"/>
        <w:rPr>
          <w:lang w:val="es-CR"/>
        </w:rPr>
      </w:pPr>
      <w:r w:rsidRPr="00D273F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3" behindDoc="0" locked="1" layoutInCell="1" allowOverlap="1" wp14:anchorId="10A5F5DD" wp14:editId="1D0E4A65">
                <wp:simplePos x="0" y="0"/>
                <wp:positionH relativeFrom="column">
                  <wp:posOffset>5861050</wp:posOffset>
                </wp:positionH>
                <wp:positionV relativeFrom="page">
                  <wp:posOffset>3777615</wp:posOffset>
                </wp:positionV>
                <wp:extent cx="2857500" cy="927100"/>
                <wp:effectExtent l="0" t="0" r="19050" b="2540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27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592B1" w14:textId="1C76CAE3" w:rsidR="00FA0D74" w:rsidRPr="00FA0D74" w:rsidRDefault="00FA0D74" w:rsidP="00FA0D7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2009605768" w:ed="diego.a.alfaro.bergueiro@intel.com"/>
                            <w:permStart w:id="140799059" w:ed="mariana.campos.guilcrits@intel.com"/>
                            <w:r w:rsidRPr="00FA0D74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enta con algún proceso para obtener la información que busca? ¿Cómo se ejecuta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?</w:t>
                            </w:r>
                          </w:p>
                          <w:p w14:paraId="71B95263" w14:textId="333A7F5F" w:rsidR="00FA0D74" w:rsidRPr="00FA0D74" w:rsidRDefault="00FA0D74" w:rsidP="00FA0D7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FA0D74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¿Hay algún producto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o solución </w:t>
                            </w:r>
                            <w:r w:rsidRPr="00FA0D74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que se pueda utilizar?</w:t>
                            </w:r>
                          </w:p>
                          <w:p w14:paraId="651B559C" w14:textId="5F568AC5" w:rsidR="00D273F5" w:rsidRPr="00FA0D74" w:rsidRDefault="00FA0D74" w:rsidP="00FA0D74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FA0D74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Existen productos o soluciones de otros grupos o competidores que los usuarios meta pueden usar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?</w:t>
                            </w:r>
                            <w:permEnd w:id="2009605768"/>
                            <w:permEnd w:id="14079905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5F5DD" id="_x0000_s1043" type="#_x0000_t202" style="position:absolute;left:0;text-align:left;margin-left:461.5pt;margin-top:297.45pt;width:225pt;height:73pt;z-index:25165825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">
                <v:textbox>
                  <w:txbxContent>
                    <w:p w14:paraId="366592B1" w14:textId="1C76CAE3" w:rsidR="00FA0D74" w:rsidRPr="00FA0D74" w:rsidRDefault="00FA0D74" w:rsidP="00FA0D7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2009605768" w:ed="diego.a.alfaro.bergueiro@intel.com"/>
                      <w:permStart w:id="140799059" w:ed="mariana.campos.guilcrits@intel.com"/>
                      <w:r w:rsidRPr="00FA0D74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enta con algún proceso para obtener la información que busca? ¿Cómo se ejecuta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?</w:t>
                      </w:r>
                    </w:p>
                    <w:p w14:paraId="71B95263" w14:textId="333A7F5F" w:rsidR="00FA0D74" w:rsidRPr="00FA0D74" w:rsidRDefault="00FA0D74" w:rsidP="00FA0D7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FA0D74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¿Hay algún producto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o solución </w:t>
                      </w:r>
                      <w:r w:rsidRPr="00FA0D74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que se pueda utilizar?</w:t>
                      </w:r>
                    </w:p>
                    <w:p w14:paraId="651B559C" w14:textId="5F568AC5" w:rsidR="00D273F5" w:rsidRPr="00FA0D74" w:rsidRDefault="00FA0D74" w:rsidP="00FA0D74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FA0D74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Existen productos o soluciones de otros grupos o competidores que los usuarios meta pueden usar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?</w:t>
                      </w:r>
                      <w:permEnd w:id="2009605768"/>
                      <w:permEnd w:id="140799059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181909" w:rsidRPr="00D273F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0" behindDoc="0" locked="1" layoutInCell="1" allowOverlap="1" wp14:anchorId="0C89203D" wp14:editId="4848B5D9">
                <wp:simplePos x="0" y="0"/>
                <wp:positionH relativeFrom="column">
                  <wp:posOffset>2679700</wp:posOffset>
                </wp:positionH>
                <wp:positionV relativeFrom="page">
                  <wp:posOffset>3783965</wp:posOffset>
                </wp:positionV>
                <wp:extent cx="2857500" cy="927100"/>
                <wp:effectExtent l="0" t="0" r="19050" b="2540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27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2D2E9" w14:textId="77777777" w:rsidR="00AF43FF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978668996" w:ed="diego.a.alfaro.bergueiro@intel.com"/>
                            <w:permStart w:id="23069895" w:ed="mariana.campos.guilcrits@intel.com"/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es son las acciones que el negocio va a poder tomar a partir de los datos generados por la solución?</w:t>
                            </w:r>
                          </w:p>
                          <w:p w14:paraId="0791FB28" w14:textId="41A6BB83" w:rsidR="00AF43FF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es decisiones se van a poder tomar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?</w:t>
                            </w:r>
                          </w:p>
                          <w:p w14:paraId="15B64826" w14:textId="720F8506" w:rsidR="00D273F5" w:rsidRPr="00AF43FF" w:rsidRDefault="00AF43FF" w:rsidP="00AF43F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AF43FF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omo utilizaría la empresa los datos generados por la solución en sus procesos?</w:t>
                            </w:r>
                            <w:permEnd w:id="1978668996"/>
                            <w:permEnd w:id="2306989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9203D" id="_x0000_s1044" type="#_x0000_t202" style="position:absolute;left:0;text-align:left;margin-left:211pt;margin-top:297.95pt;width:225pt;height:73pt;z-index:25165825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">
                <v:textbox>
                  <w:txbxContent>
                    <w:p w14:paraId="1DF2D2E9" w14:textId="77777777" w:rsidR="00AF43FF" w:rsidRPr="00AF43FF" w:rsidRDefault="00AF43FF" w:rsidP="00AF43F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978668996" w:ed="diego.a.alfaro.bergueiro@intel.com"/>
                      <w:permStart w:id="23069895" w:ed="mariana.campos.guilcrits@intel.com"/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es son las acciones que el negocio va a poder tomar a partir de los datos generados por la solución?</w:t>
                      </w:r>
                    </w:p>
                    <w:p w14:paraId="0791FB28" w14:textId="41A6BB83" w:rsidR="00AF43FF" w:rsidRPr="00AF43FF" w:rsidRDefault="00AF43FF" w:rsidP="00AF43F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es decisiones se van a poder tomar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?</w:t>
                      </w:r>
                    </w:p>
                    <w:p w14:paraId="15B64826" w14:textId="720F8506" w:rsidR="00D273F5" w:rsidRPr="00AF43FF" w:rsidRDefault="00AF43FF" w:rsidP="00AF43F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AF43FF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omo utilizaría la empresa los datos generados por la solución en sus procesos?</w:t>
                      </w:r>
                      <w:permEnd w:id="1978668996"/>
                      <w:permEnd w:id="23069895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4D74859C" w14:textId="25583247" w:rsidR="002501B5" w:rsidRDefault="002501B5" w:rsidP="00020DDA">
      <w:pPr>
        <w:ind w:left="-1440" w:right="-1440"/>
        <w:rPr>
          <w:lang w:val="es-CR"/>
        </w:rPr>
      </w:pPr>
    </w:p>
    <w:p w14:paraId="67820A0E" w14:textId="6BEA5375" w:rsidR="002501B5" w:rsidRDefault="002501B5" w:rsidP="00020DDA">
      <w:pPr>
        <w:ind w:left="-1440" w:right="-1440"/>
        <w:rPr>
          <w:lang w:val="es-CR"/>
        </w:rPr>
      </w:pPr>
    </w:p>
    <w:p w14:paraId="685BA7D9" w14:textId="70E9A3B3" w:rsidR="002501B5" w:rsidRDefault="00B77FF1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6" behindDoc="0" locked="1" layoutInCell="1" allowOverlap="1" wp14:anchorId="6F10E825" wp14:editId="2875164F">
                <wp:simplePos x="0" y="0"/>
                <wp:positionH relativeFrom="margin">
                  <wp:posOffset>5861050</wp:posOffset>
                </wp:positionH>
                <wp:positionV relativeFrom="page">
                  <wp:posOffset>4819650</wp:posOffset>
                </wp:positionV>
                <wp:extent cx="2857500" cy="304800"/>
                <wp:effectExtent l="0" t="0" r="19050" b="1905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562CA" w14:textId="464469F4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938511226" w:ed="diego.a.alfaro.bergueiro@intel.com"/>
                            <w:permStart w:id="289897313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Toma de Decisiones</w:t>
                            </w:r>
                            <w:permEnd w:id="1938511226"/>
                            <w:permEnd w:id="28989731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0E825" id="_x0000_s1045" type="#_x0000_t202" style="position:absolute;left:0;text-align:left;margin-left:461.5pt;margin-top:379.5pt;width:225pt;height:24pt;z-index:25165826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" filled="f" strokecolor="#d8d8d8 [2732]">
                <v:textbox>
                  <w:txbxContent>
                    <w:p w14:paraId="2F0562CA" w14:textId="464469F4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938511226" w:ed="diego.a.alfaro.bergueiro@intel.com"/>
                      <w:permStart w:id="289897313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Toma de Decisiones</w:t>
                      </w:r>
                      <w:permEnd w:id="1938511226"/>
                      <w:permEnd w:id="28989731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5" behindDoc="0" locked="1" layoutInCell="1" allowOverlap="1" wp14:anchorId="4FD19283" wp14:editId="2EE58B53">
                <wp:simplePos x="0" y="0"/>
                <wp:positionH relativeFrom="margin">
                  <wp:align>center</wp:align>
                </wp:positionH>
                <wp:positionV relativeFrom="page">
                  <wp:posOffset>4813300</wp:posOffset>
                </wp:positionV>
                <wp:extent cx="2857500" cy="304800"/>
                <wp:effectExtent l="0" t="0" r="19050" b="1905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93595" w14:textId="393A683E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266773187" w:ed="diego.a.alfaro.bergueiro@intel.com"/>
                            <w:permStart w:id="224727651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Criterios de Éxito</w:t>
                            </w:r>
                            <w:permEnd w:id="1266773187"/>
                            <w:permEnd w:id="224727651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19283" id="_x0000_s1046" type="#_x0000_t202" style="position:absolute;left:0;text-align:left;margin-left:0;margin-top:379pt;width:225pt;height:24pt;z-index:251658265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" filled="f" strokecolor="#d8d8d8 [2732]">
                <v:textbox>
                  <w:txbxContent>
                    <w:p w14:paraId="22393595" w14:textId="393A683E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266773187" w:ed="diego.a.alfaro.bergueiro@intel.com"/>
                      <w:permStart w:id="224727651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Criterios de Éxito</w:t>
                      </w:r>
                      <w:permEnd w:id="1266773187"/>
                      <w:permEnd w:id="224727651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4" behindDoc="0" locked="1" layoutInCell="1" allowOverlap="1" wp14:anchorId="0313364B" wp14:editId="371EB297">
                <wp:simplePos x="0" y="0"/>
                <wp:positionH relativeFrom="margin">
                  <wp:posOffset>-558800</wp:posOffset>
                </wp:positionH>
                <wp:positionV relativeFrom="page">
                  <wp:posOffset>4819650</wp:posOffset>
                </wp:positionV>
                <wp:extent cx="2857500" cy="304800"/>
                <wp:effectExtent l="0" t="0" r="19050" b="1905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6BF0D" w14:textId="7831E931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932153860" w:ed="diego.a.alfaro.bergueiro@intel.com"/>
                            <w:permStart w:id="129503052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Métricas a utilizar</w:t>
                            </w:r>
                            <w:permEnd w:id="1932153860"/>
                            <w:permEnd w:id="129503052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3364B" id="_x0000_s1047" type="#_x0000_t202" style="position:absolute;left:0;text-align:left;margin-left:-44pt;margin-top:379.5pt;width:225pt;height:24pt;z-index:251658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ztiHQIAACM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" filled="f" strokecolor="#d8d8d8 [2732]">
                <v:textbox>
                  <w:txbxContent>
                    <w:p w14:paraId="1496BF0D" w14:textId="7831E931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932153860" w:ed="diego.a.alfaro.bergueiro@intel.com"/>
                      <w:permStart w:id="129503052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Métricas a utilizar</w:t>
                      </w:r>
                      <w:permEnd w:id="1932153860"/>
                      <w:permEnd w:id="129503052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6CD9517F" w14:textId="6649883C" w:rsidR="002501B5" w:rsidRDefault="00181909" w:rsidP="00020DDA">
      <w:pPr>
        <w:ind w:left="-1440" w:right="-1440"/>
        <w:rPr>
          <w:lang w:val="es-CR"/>
        </w:rPr>
      </w:pPr>
      <w:r w:rsidRPr="00D273F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1" behindDoc="0" locked="1" layoutInCell="1" allowOverlap="1" wp14:anchorId="266AA151" wp14:editId="2FB6109D">
                <wp:simplePos x="0" y="0"/>
                <wp:positionH relativeFrom="column">
                  <wp:posOffset>2673350</wp:posOffset>
                </wp:positionH>
                <wp:positionV relativeFrom="page">
                  <wp:posOffset>5130165</wp:posOffset>
                </wp:positionV>
                <wp:extent cx="2857500" cy="946150"/>
                <wp:effectExtent l="0" t="0" r="19050" b="2540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21376" w14:textId="2FC8BEE0" w:rsidR="002E4D2C" w:rsidRPr="002E4D2C" w:rsidRDefault="002E4D2C" w:rsidP="002E4D2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908298373" w:ed="diego.a.alfaro.bergueiro@intel.com"/>
                            <w:permStart w:id="891117512" w:ed="mariana.campos.guilcrits@intel.com"/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 es el desempeño del proceso? ¿Cuál es la meta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?</w:t>
                            </w:r>
                          </w:p>
                          <w:p w14:paraId="71415BEC" w14:textId="434F550B" w:rsidR="002E4D2C" w:rsidRPr="002E4D2C" w:rsidRDefault="002E4D2C" w:rsidP="002E4D2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H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ay alguna otra métrica que sea importante? </w:t>
                            </w:r>
                          </w:p>
                          <w:p w14:paraId="3A1BB001" w14:textId="77777777" w:rsidR="002E4D2C" w:rsidRPr="002E4D2C" w:rsidRDefault="002E4D2C" w:rsidP="002E4D2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ómo vamos a saber si la solución es exitosa?</w:t>
                            </w:r>
                          </w:p>
                          <w:p w14:paraId="34D04628" w14:textId="11E9F1C8" w:rsidR="00D273F5" w:rsidRPr="002E4D2C" w:rsidRDefault="002E4D2C" w:rsidP="002E4D2C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¿Qué resultado le gustaría alcanzar? (ej: aumentar el número de clientes, </w:t>
                            </w:r>
                            <w: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etc.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)</w:t>
                            </w:r>
                            <w:permEnd w:id="1908298373"/>
                            <w:permEnd w:id="89111751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A151" id="_x0000_s1048" type="#_x0000_t202" style="position:absolute;left:0;text-align:left;margin-left:210.5pt;margin-top:403.95pt;width:225pt;height:74.5pt;z-index:25165825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">
                <v:textbox>
                  <w:txbxContent>
                    <w:p w14:paraId="17D21376" w14:textId="2FC8BEE0" w:rsidR="002E4D2C" w:rsidRPr="002E4D2C" w:rsidRDefault="002E4D2C" w:rsidP="002E4D2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908298373" w:ed="diego.a.alfaro.bergueiro@intel.com"/>
                      <w:permStart w:id="891117512" w:ed="mariana.campos.guilcrits@intel.com"/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 es el desempeño del proceso? ¿Cuál es la meta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?</w:t>
                      </w:r>
                    </w:p>
                    <w:p w14:paraId="71415BEC" w14:textId="434F550B" w:rsidR="002E4D2C" w:rsidRPr="002E4D2C" w:rsidRDefault="002E4D2C" w:rsidP="002E4D2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H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ay alguna otra métrica que sea importante? </w:t>
                      </w:r>
                    </w:p>
                    <w:p w14:paraId="3A1BB001" w14:textId="77777777" w:rsidR="002E4D2C" w:rsidRPr="002E4D2C" w:rsidRDefault="002E4D2C" w:rsidP="002E4D2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ómo vamos a saber si la solución es exitosa?</w:t>
                      </w:r>
                    </w:p>
                    <w:p w14:paraId="34D04628" w14:textId="11E9F1C8" w:rsidR="00D273F5" w:rsidRPr="002E4D2C" w:rsidRDefault="002E4D2C" w:rsidP="002E4D2C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¿Qué resultado le gustaría alcanzar? (ej: aumentar el número de clientes, </w:t>
                      </w:r>
                      <w: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etc.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)</w:t>
                      </w:r>
                      <w:permEnd w:id="1908298373"/>
                      <w:permEnd w:id="89111751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8" behindDoc="0" locked="1" layoutInCell="1" allowOverlap="1" wp14:anchorId="11D97FD3" wp14:editId="76A834FE">
                <wp:simplePos x="0" y="0"/>
                <wp:positionH relativeFrom="column">
                  <wp:posOffset>-558800</wp:posOffset>
                </wp:positionH>
                <wp:positionV relativeFrom="page">
                  <wp:posOffset>5142865</wp:posOffset>
                </wp:positionV>
                <wp:extent cx="2857500" cy="939800"/>
                <wp:effectExtent l="0" t="0" r="19050" b="1270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801CE4" w14:textId="66969736" w:rsidR="00104C3F" w:rsidRPr="002E4D2C" w:rsidRDefault="002E4D2C" w:rsidP="002E4D2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152671985" w:ed="diego.a.alfaro.bergueiro@intel.com"/>
                            <w:permStart w:id="1995132895" w:ed="mariana.campos.guilcrits@intel.com"/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</w:t>
                            </w:r>
                            <w:r w:rsidR="008A4C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(es)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es</w:t>
                            </w:r>
                            <w:r w:rsidR="008A4C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(son)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la</w:t>
                            </w:r>
                            <w:r w:rsidR="008A4C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(s)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métrica</w:t>
                            </w:r>
                            <w:r w:rsidR="008A4C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(s)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que se va</w:t>
                            </w:r>
                            <w:r w:rsidR="008A4C3B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(n)</w:t>
                            </w:r>
                            <w:r w:rsidRPr="002E4D2C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 xml:space="preserve"> a utilizar para evaluar el desempeño de la solución?</w:t>
                            </w:r>
                            <w:permEnd w:id="1152671985"/>
                            <w:permEnd w:id="199513289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97FD3" id="_x0000_s1049" type="#_x0000_t202" style="position:absolute;left:0;text-align:left;margin-left:-44pt;margin-top:404.95pt;width:225pt;height:74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">
                <v:textbox>
                  <w:txbxContent>
                    <w:p w14:paraId="51801CE4" w14:textId="66969736" w:rsidR="00104C3F" w:rsidRPr="002E4D2C" w:rsidRDefault="002E4D2C" w:rsidP="002E4D2C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152671985" w:ed="diego.a.alfaro.bergueiro@intel.com"/>
                      <w:permStart w:id="1995132895" w:ed="mariana.campos.guilcrits@intel.com"/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</w:t>
                      </w:r>
                      <w:r w:rsidR="008A4C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(es)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es</w:t>
                      </w:r>
                      <w:r w:rsidR="008A4C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(son)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la</w:t>
                      </w:r>
                      <w:r w:rsidR="008A4C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(s)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métrica</w:t>
                      </w:r>
                      <w:r w:rsidR="008A4C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(s)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que se va</w:t>
                      </w:r>
                      <w:r w:rsidR="008A4C3B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(n)</w:t>
                      </w:r>
                      <w:r w:rsidRPr="002E4D2C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 xml:space="preserve"> a utilizar para evaluar el desempeño de la solución?</w:t>
                      </w:r>
                      <w:permEnd w:id="1152671985"/>
                      <w:permEnd w:id="1995132895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D273F5" w:rsidRPr="00D273F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4" behindDoc="0" locked="1" layoutInCell="1" allowOverlap="1" wp14:anchorId="2C1FE7B6" wp14:editId="2E05EBEF">
                <wp:simplePos x="0" y="0"/>
                <wp:positionH relativeFrom="column">
                  <wp:posOffset>5854700</wp:posOffset>
                </wp:positionH>
                <wp:positionV relativeFrom="page">
                  <wp:posOffset>5130165</wp:posOffset>
                </wp:positionV>
                <wp:extent cx="2857500" cy="2315845"/>
                <wp:effectExtent l="0" t="0" r="19050" b="2730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315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6D423" w14:textId="78716863" w:rsidR="007837B2" w:rsidRPr="007837B2" w:rsidRDefault="007837B2" w:rsidP="007837B2">
                            <w:pP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881094154" w:ed="diego.a.alfaro.bergueiro@intel.com"/>
                            <w:permStart w:id="126443639" w:ed="mariana.campos.guilcrits@intel.com"/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t xml:space="preserve">Responsable del proceso: </w:t>
                            </w:r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br/>
                            </w:r>
                            <w:r w:rsidRPr="007837B2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ién es la persona encargada de ejecutar o coordinar el proceso actual?</w:t>
                            </w:r>
                          </w:p>
                          <w:p w14:paraId="2109A682" w14:textId="2BF81B93" w:rsidR="007837B2" w:rsidRDefault="007837B2" w:rsidP="007837B2">
                            <w:pP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t xml:space="preserve">Tomador(a) de la decisión final: </w:t>
                            </w:r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br/>
                            </w:r>
                            <w:r w:rsidRPr="007837B2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ién es la persona con el nivel de autoridad correcto para tomar una decisión final? (nota: identificar solo una persona)</w:t>
                            </w:r>
                          </w:p>
                          <w:p w14:paraId="599CFF34" w14:textId="1F4123DD" w:rsidR="00D273F5" w:rsidRPr="007837B2" w:rsidRDefault="007837B2" w:rsidP="007837B2">
                            <w:pPr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t xml:space="preserve">Expertos(as) del negocio o de áreas técnicas: </w:t>
                            </w:r>
                            <w:r w:rsidRPr="007837B2">
                              <w:rPr>
                                <w:b/>
                                <w:bCs/>
                                <w:lang w:val="es-CR"/>
                              </w:rPr>
                              <w:br/>
                            </w:r>
                            <w:r w:rsidRPr="007837B2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iénes son las personas expertas del negocio o en áreas técnicas que pueden proveer información relevante para la toma de la decisión final?</w:t>
                            </w:r>
                            <w:permEnd w:id="881094154"/>
                            <w:permEnd w:id="126443639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FE7B6" id="_x0000_s1050" type="#_x0000_t202" style="position:absolute;left:0;text-align:left;margin-left:461pt;margin-top:403.95pt;width:225pt;height:182.35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">
                <v:textbox>
                  <w:txbxContent>
                    <w:p w14:paraId="0656D423" w14:textId="78716863" w:rsidR="007837B2" w:rsidRPr="007837B2" w:rsidRDefault="007837B2" w:rsidP="007837B2">
                      <w:pP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881094154" w:ed="diego.a.alfaro.bergueiro@intel.com"/>
                      <w:permStart w:id="126443639" w:ed="mariana.campos.guilcrits@intel.com"/>
                      <w:r w:rsidRPr="007837B2">
                        <w:rPr>
                          <w:b/>
                          <w:bCs/>
                          <w:lang w:val="es-CR"/>
                        </w:rPr>
                        <w:t xml:space="preserve">Responsable del proceso: </w:t>
                      </w:r>
                      <w:r w:rsidRPr="007837B2">
                        <w:rPr>
                          <w:b/>
                          <w:bCs/>
                          <w:lang w:val="es-CR"/>
                        </w:rPr>
                        <w:br/>
                      </w:r>
                      <w:r w:rsidRPr="007837B2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ién es la persona encargada de ejecutar o coordinar el proceso actual?</w:t>
                      </w:r>
                    </w:p>
                    <w:p w14:paraId="2109A682" w14:textId="2BF81B93" w:rsidR="007837B2" w:rsidRDefault="007837B2" w:rsidP="007837B2">
                      <w:pP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7837B2">
                        <w:rPr>
                          <w:b/>
                          <w:bCs/>
                          <w:lang w:val="es-CR"/>
                        </w:rPr>
                        <w:t xml:space="preserve">Tomador(a) de la decisión final: </w:t>
                      </w:r>
                      <w:r w:rsidRPr="007837B2">
                        <w:rPr>
                          <w:b/>
                          <w:bCs/>
                          <w:lang w:val="es-CR"/>
                        </w:rPr>
                        <w:br/>
                      </w:r>
                      <w:r w:rsidRPr="007837B2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ién es la persona con el nivel de autoridad correcto para tomar una decisión final? (nota: identificar solo una persona)</w:t>
                      </w:r>
                    </w:p>
                    <w:p w14:paraId="599CFF34" w14:textId="1F4123DD" w:rsidR="00D273F5" w:rsidRPr="007837B2" w:rsidRDefault="007837B2" w:rsidP="007837B2">
                      <w:pPr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7837B2">
                        <w:rPr>
                          <w:b/>
                          <w:bCs/>
                          <w:lang w:val="es-CR"/>
                        </w:rPr>
                        <w:t xml:space="preserve">Expertos(as) del negocio o de áreas técnicas: </w:t>
                      </w:r>
                      <w:r w:rsidRPr="007837B2">
                        <w:rPr>
                          <w:b/>
                          <w:bCs/>
                          <w:lang w:val="es-CR"/>
                        </w:rPr>
                        <w:br/>
                      </w:r>
                      <w:r w:rsidRPr="007837B2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iénes son las personas expertas del negocio o en áreas técnicas que pueden proveer información relevante para la toma de la decisión final?</w:t>
                      </w:r>
                      <w:permEnd w:id="881094154"/>
                      <w:permEnd w:id="126443639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0D23BEBD" w14:textId="385CD55F" w:rsidR="002501B5" w:rsidRDefault="002501B5" w:rsidP="00020DDA">
      <w:pPr>
        <w:ind w:left="-1440" w:right="-1440"/>
        <w:rPr>
          <w:lang w:val="es-CR"/>
        </w:rPr>
      </w:pPr>
    </w:p>
    <w:p w14:paraId="065E8A73" w14:textId="3ED27868" w:rsidR="002501B5" w:rsidRDefault="002501B5" w:rsidP="00020DDA">
      <w:pPr>
        <w:ind w:left="-1440" w:right="-1440"/>
        <w:rPr>
          <w:lang w:val="es-CR"/>
        </w:rPr>
      </w:pPr>
    </w:p>
    <w:p w14:paraId="2AB78354" w14:textId="2DF80486" w:rsidR="002501B5" w:rsidRDefault="002501B5" w:rsidP="00020DDA">
      <w:pPr>
        <w:ind w:left="-1440" w:right="-1440"/>
        <w:rPr>
          <w:lang w:val="es-CR"/>
        </w:rPr>
      </w:pPr>
    </w:p>
    <w:p w14:paraId="7880B0DF" w14:textId="1ED242FA" w:rsidR="002501B5" w:rsidRDefault="00B77FF1" w:rsidP="00020DDA">
      <w:pPr>
        <w:ind w:left="-1440" w:right="-1440"/>
        <w:rPr>
          <w:lang w:val="es-CR"/>
        </w:rPr>
      </w:pP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8" behindDoc="0" locked="1" layoutInCell="1" allowOverlap="1" wp14:anchorId="2B6E7C3D" wp14:editId="34390CD0">
                <wp:simplePos x="0" y="0"/>
                <wp:positionH relativeFrom="margin">
                  <wp:posOffset>-565150</wp:posOffset>
                </wp:positionH>
                <wp:positionV relativeFrom="page">
                  <wp:posOffset>6203950</wp:posOffset>
                </wp:positionV>
                <wp:extent cx="2857500" cy="304800"/>
                <wp:effectExtent l="0" t="0" r="19050" b="1905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FDD44" w14:textId="66AA4FEE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473206052" w:ed="diego.a.alfaro.bergueiro@intel.com"/>
                            <w:permStart w:id="1912880041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Costos Asociados</w:t>
                            </w:r>
                            <w:permEnd w:id="1473206052"/>
                            <w:permEnd w:id="1912880041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E7C3D" id="_x0000_s1051" type="#_x0000_t202" style="position:absolute;left:0;text-align:left;margin-left:-44.5pt;margin-top:488.5pt;width:225pt;height:24pt;z-index:2516582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" filled="f" strokecolor="#d8d8d8 [2732]">
                <v:textbox>
                  <w:txbxContent>
                    <w:p w14:paraId="7FEFDD44" w14:textId="66AA4FEE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473206052" w:ed="diego.a.alfaro.bergueiro@intel.com"/>
                      <w:permStart w:id="1912880041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Costos Asociados</w:t>
                      </w:r>
                      <w:permEnd w:id="1473206052"/>
                      <w:permEnd w:id="1912880041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Pr="00A95E3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7" behindDoc="0" locked="1" layoutInCell="1" allowOverlap="1" wp14:anchorId="7E7277CF" wp14:editId="0BAD4B00">
                <wp:simplePos x="0" y="0"/>
                <wp:positionH relativeFrom="margin">
                  <wp:align>center</wp:align>
                </wp:positionH>
                <wp:positionV relativeFrom="page">
                  <wp:posOffset>6184900</wp:posOffset>
                </wp:positionV>
                <wp:extent cx="2857500" cy="304800"/>
                <wp:effectExtent l="0" t="0" r="19050" b="1905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2E854" w14:textId="3B26702E" w:rsidR="00B77FF1" w:rsidRPr="00B77FF1" w:rsidRDefault="00181909" w:rsidP="00B77FF1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540322957" w:ed="diego.a.alfaro.bergueiro@intel.com"/>
                            <w:permStart w:id="1228498402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Valor Agregado</w:t>
                            </w:r>
                            <w:permEnd w:id="1540322957"/>
                            <w:permEnd w:id="1228498402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277CF" id="_x0000_s1052" type="#_x0000_t202" style="position:absolute;left:0;text-align:left;margin-left:0;margin-top:487pt;width:225pt;height:24pt;z-index:251658267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" filled="f" strokecolor="#d8d8d8 [2732]">
                <v:textbox>
                  <w:txbxContent>
                    <w:p w14:paraId="4E52E854" w14:textId="3B26702E" w:rsidR="00B77FF1" w:rsidRPr="00B77FF1" w:rsidRDefault="00181909" w:rsidP="00B77FF1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540322957" w:ed="diego.a.alfaro.bergueiro@intel.com"/>
                      <w:permStart w:id="1228498402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Valor Agregado</w:t>
                      </w:r>
                      <w:permEnd w:id="1540322957"/>
                      <w:permEnd w:id="1228498402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p w14:paraId="4CB46B67" w14:textId="2C21E26E" w:rsidR="002501B5" w:rsidRDefault="00181909" w:rsidP="00020DDA">
      <w:pPr>
        <w:ind w:left="-1440" w:right="-1440"/>
        <w:rPr>
          <w:lang w:val="es-CR"/>
        </w:rPr>
      </w:pPr>
      <w:r w:rsidRPr="00C2748B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49" behindDoc="0" locked="1" layoutInCell="1" allowOverlap="1" wp14:anchorId="5224D0D8" wp14:editId="122304C3">
                <wp:simplePos x="0" y="0"/>
                <wp:positionH relativeFrom="column">
                  <wp:posOffset>-565150</wp:posOffset>
                </wp:positionH>
                <wp:positionV relativeFrom="page">
                  <wp:posOffset>6520180</wp:posOffset>
                </wp:positionV>
                <wp:extent cx="2857500" cy="937895"/>
                <wp:effectExtent l="0" t="0" r="19050" b="1460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E706F" w14:textId="16905D66" w:rsidR="00104C3F" w:rsidRPr="00801D8A" w:rsidRDefault="00801D8A" w:rsidP="00801D8A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696222992" w:ed="diego.a.alfaro.bergueiro@intel.com"/>
                            <w:permStart w:id="836917725" w:ed="mariana.campos.guilcrits@intel.com"/>
                            <w:r w:rsidRPr="00801D8A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Se puede identificar algún costo (tiempo, salarios, software, productos, bases de datos, etc.) relacionado con desarrollar la solución?</w:t>
                            </w:r>
                            <w:permEnd w:id="1696222992"/>
                            <w:permEnd w:id="83691772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4D0D8" id="_x0000_s1053" type="#_x0000_t202" style="position:absolute;left:0;text-align:left;margin-left:-44.5pt;margin-top:513.4pt;width:225pt;height:73.85pt;z-index:25165824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">
                <v:textbox>
                  <w:txbxContent>
                    <w:p w14:paraId="377E706F" w14:textId="16905D66" w:rsidR="00104C3F" w:rsidRPr="00801D8A" w:rsidRDefault="00801D8A" w:rsidP="00801D8A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1696222992" w:ed="diego.a.alfaro.bergueiro@intel.com"/>
                      <w:permStart w:id="836917725" w:ed="mariana.campos.guilcrits@intel.com"/>
                      <w:r w:rsidRPr="00801D8A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Se puede identificar algún costo (tiempo, salarios, software, productos, bases de datos, etc.) relacionado con desarrollar la solución?</w:t>
                      </w:r>
                      <w:permEnd w:id="1696222992"/>
                      <w:permEnd w:id="836917725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D273F5" w:rsidRPr="00D273F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52" behindDoc="0" locked="1" layoutInCell="1" allowOverlap="1" wp14:anchorId="27E17050" wp14:editId="647A646F">
                <wp:simplePos x="0" y="0"/>
                <wp:positionH relativeFrom="column">
                  <wp:posOffset>2667000</wp:posOffset>
                </wp:positionH>
                <wp:positionV relativeFrom="page">
                  <wp:posOffset>6507480</wp:posOffset>
                </wp:positionV>
                <wp:extent cx="2857500" cy="950595"/>
                <wp:effectExtent l="0" t="0" r="19050" b="2095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50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F6C43" w14:textId="77777777" w:rsidR="00801D8A" w:rsidRPr="00801D8A" w:rsidRDefault="00801D8A" w:rsidP="00801D8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693457842" w:ed="diego.a.alfaro.bergueiro@intel.com"/>
                            <w:permStart w:id="1996777261" w:ed="mariana.campos.guilcrits@intel.com"/>
                            <w:r w:rsidRPr="00801D8A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Qué gana la empresa o el equipo al desarrollar la solución?</w:t>
                            </w:r>
                          </w:p>
                          <w:p w14:paraId="7636BB15" w14:textId="343921FA" w:rsidR="00D273F5" w:rsidRPr="00801D8A" w:rsidRDefault="00801D8A" w:rsidP="00801D8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90" w:hanging="180"/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801D8A">
                              <w:rPr>
                                <w:color w:val="808080" w:themeColor="background1" w:themeShade="80"/>
                                <w:sz w:val="18"/>
                                <w:szCs w:val="18"/>
                                <w:lang w:val="es-CR"/>
                              </w:rPr>
                              <w:t>¿Cuál es el valor que aporta resolver el problema o aprovechar la oportunidad?</w:t>
                            </w:r>
                            <w:permEnd w:id="693457842"/>
                            <w:permEnd w:id="199677726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17050" id="_x0000_s1054" type="#_x0000_t202" style="position:absolute;left:0;text-align:left;margin-left:210pt;margin-top:512.4pt;width:225pt;height:74.85pt;z-index:2516582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">
                <v:textbox>
                  <w:txbxContent>
                    <w:p w14:paraId="578F6C43" w14:textId="77777777" w:rsidR="00801D8A" w:rsidRPr="00801D8A" w:rsidRDefault="00801D8A" w:rsidP="00801D8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permStart w:id="693457842" w:ed="diego.a.alfaro.bergueiro@intel.com"/>
                      <w:permStart w:id="1996777261" w:ed="mariana.campos.guilcrits@intel.com"/>
                      <w:r w:rsidRPr="00801D8A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Qué gana la empresa o el equipo al desarrollar la solución?</w:t>
                      </w:r>
                    </w:p>
                    <w:p w14:paraId="7636BB15" w14:textId="343921FA" w:rsidR="00D273F5" w:rsidRPr="00801D8A" w:rsidRDefault="00801D8A" w:rsidP="00801D8A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90" w:hanging="180"/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</w:pPr>
                      <w:r w:rsidRPr="00801D8A">
                        <w:rPr>
                          <w:color w:val="808080" w:themeColor="background1" w:themeShade="80"/>
                          <w:sz w:val="18"/>
                          <w:szCs w:val="18"/>
                          <w:lang w:val="es-CR"/>
                        </w:rPr>
                        <w:t>¿Cuál es el valor que aporta resolver el problema o aprovechar la oportunidad?</w:t>
                      </w:r>
                      <w:permEnd w:id="693457842"/>
                      <w:permEnd w:id="1996777261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671F9190" w14:textId="6BA4FBAC" w:rsidR="002501B5" w:rsidRDefault="002501B5" w:rsidP="00020DDA">
      <w:pPr>
        <w:ind w:left="-1440" w:right="-1440"/>
        <w:rPr>
          <w:lang w:val="es-CR"/>
        </w:rPr>
      </w:pPr>
    </w:p>
    <w:p w14:paraId="57D39532" w14:textId="1C00A26C" w:rsidR="00DF46B0" w:rsidRPr="00020DDA" w:rsidRDefault="00F75114" w:rsidP="00020DDA">
      <w:pPr>
        <w:ind w:left="-1440" w:right="-1440"/>
        <w:rPr>
          <w:lang w:val="es-CR"/>
        </w:rPr>
      </w:pPr>
      <w:permStart w:id="112163130" w:edGrp="everyone"/>
      <w:r w:rsidRPr="003E2994">
        <w:rPr>
          <w:noProof/>
          <w:lang w:val="es-CR"/>
        </w:rPr>
        <w:lastRenderedPageBreak/>
        <mc:AlternateContent>
          <mc:Choice Requires="wps">
            <w:drawing>
              <wp:anchor distT="45720" distB="45720" distL="114300" distR="114300" simplePos="0" relativeHeight="251658303" behindDoc="0" locked="0" layoutInCell="1" allowOverlap="1" wp14:anchorId="4B07676C" wp14:editId="0CB221CD">
                <wp:simplePos x="0" y="0"/>
                <wp:positionH relativeFrom="column">
                  <wp:posOffset>335280</wp:posOffset>
                </wp:positionH>
                <wp:positionV relativeFrom="paragraph">
                  <wp:posOffset>0</wp:posOffset>
                </wp:positionV>
                <wp:extent cx="3886200" cy="1404620"/>
                <wp:effectExtent l="0" t="0" r="19050" b="14605"/>
                <wp:wrapSquare wrapText="bothSides"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59214" w14:textId="41A7CE22" w:rsidR="00240824" w:rsidRPr="00240824" w:rsidRDefault="005A34F6" w:rsidP="004A0FC4">
                            <w:pPr>
                              <w:pStyle w:val="NoSpacing"/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422401490" w:edGrp="everyone"/>
                            <w:r>
                              <w:rPr>
                                <w:lang w:val="es-CR"/>
                              </w:rPr>
                              <w:t>Comercialización</w:t>
                            </w:r>
                            <w:r w:rsidR="004D0762">
                              <w:rPr>
                                <w:lang w:val="es-CR"/>
                              </w:rPr>
                              <w:t xml:space="preserve"> del Servicio </w:t>
                            </w:r>
                            <w:proofErr w:type="spellStart"/>
                            <w:r w:rsidR="004D0762">
                              <w:rPr>
                                <w:lang w:val="es-CR"/>
                              </w:rPr>
                              <w:t>Outtasking</w:t>
                            </w:r>
                            <w:proofErr w:type="spellEnd"/>
                            <w:r w:rsidR="004D0762">
                              <w:rPr>
                                <w:lang w:val="es-CR"/>
                              </w:rPr>
                              <w:t xml:space="preserve"> </w:t>
                            </w:r>
                            <w:permEnd w:id="42240149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07676C" id="_x0000_s1055" type="#_x0000_t202" style="position:absolute;left:0;text-align:left;margin-left:26.4pt;margin-top:0;width:306pt;height:110.6pt;z-index:25165830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">
                <v:textbox style="mso-fit-shape-to-text:t">
                  <w:txbxContent>
                    <w:p w14:paraId="38459214" w14:textId="41A7CE22" w:rsidR="00240824" w:rsidRPr="00240824" w:rsidRDefault="005A34F6" w:rsidP="004A0FC4">
                      <w:pPr>
                        <w:pStyle w:val="NoSpacing"/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422401490" w:edGrp="everyone"/>
                      <w:r>
                        <w:rPr>
                          <w:lang w:val="es-CR"/>
                        </w:rPr>
                        <w:t>Comercialización</w:t>
                      </w:r>
                      <w:r w:rsidR="004D0762">
                        <w:rPr>
                          <w:lang w:val="es-CR"/>
                        </w:rPr>
                        <w:t xml:space="preserve"> del Servicio </w:t>
                      </w:r>
                      <w:proofErr w:type="spellStart"/>
                      <w:r w:rsidR="004D0762">
                        <w:rPr>
                          <w:lang w:val="es-CR"/>
                        </w:rPr>
                        <w:t>Outtasking</w:t>
                      </w:r>
                      <w:proofErr w:type="spellEnd"/>
                      <w:r w:rsidR="004D0762">
                        <w:rPr>
                          <w:lang w:val="es-CR"/>
                        </w:rPr>
                        <w:t xml:space="preserve"> </w:t>
                      </w:r>
                      <w:permEnd w:id="422401490"/>
                    </w:p>
                  </w:txbxContent>
                </v:textbox>
                <w10:wrap type="square"/>
              </v:shape>
            </w:pict>
          </mc:Fallback>
        </mc:AlternateContent>
      </w:r>
      <w:r w:rsidRPr="008A71B1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302" behindDoc="0" locked="0" layoutInCell="1" allowOverlap="1" wp14:anchorId="3F9CDDD7" wp14:editId="6B3B3C1D">
                <wp:simplePos x="0" y="0"/>
                <wp:positionH relativeFrom="column">
                  <wp:posOffset>4883785</wp:posOffset>
                </wp:positionH>
                <wp:positionV relativeFrom="paragraph">
                  <wp:posOffset>26670</wp:posOffset>
                </wp:positionV>
                <wp:extent cx="4028440" cy="1404620"/>
                <wp:effectExtent l="0" t="0" r="10160" b="23495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8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0128A" w14:textId="578A435A" w:rsidR="008A71B1" w:rsidRPr="00240824" w:rsidRDefault="004D0762" w:rsidP="00F75114">
                            <w:pPr>
                              <w:pStyle w:val="NoSpacing"/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314969645" w:edGrp="everyone"/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Rosa Elena Garita Arce </w:t>
                            </w:r>
                            <w:permEnd w:id="31496964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9CDDD7" id="_x0000_s1056" type="#_x0000_t202" style="position:absolute;left:0;text-align:left;margin-left:384.55pt;margin-top:2.1pt;width:317.2pt;height:110.6pt;z-index:25165830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">
                <v:textbox style="mso-fit-shape-to-text:t">
                  <w:txbxContent>
                    <w:p w14:paraId="2A70128A" w14:textId="578A435A" w:rsidR="008A71B1" w:rsidRPr="00240824" w:rsidRDefault="004D0762" w:rsidP="00F75114">
                      <w:pPr>
                        <w:pStyle w:val="NoSpacing"/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314969645" w:edGrp="everyone"/>
                      <w:r>
                        <w:rPr>
                          <w:sz w:val="16"/>
                          <w:szCs w:val="16"/>
                          <w:lang w:val="es-CR"/>
                        </w:rPr>
                        <w:t xml:space="preserve">Rosa Elena Garita Arce </w:t>
                      </w:r>
                      <w:permEnd w:id="314969645"/>
                    </w:p>
                  </w:txbxContent>
                </v:textbox>
                <w10:wrap type="square"/>
              </v:shape>
            </w:pict>
          </mc:Fallback>
        </mc:AlternateContent>
      </w:r>
      <w:permEnd w:id="112163130"/>
      <w:r w:rsidRPr="008A71B1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301" behindDoc="0" locked="0" layoutInCell="1" allowOverlap="1" wp14:anchorId="2CE5415D" wp14:editId="314E8E89">
                <wp:simplePos x="0" y="0"/>
                <wp:positionH relativeFrom="column">
                  <wp:posOffset>4321175</wp:posOffset>
                </wp:positionH>
                <wp:positionV relativeFrom="paragraph">
                  <wp:posOffset>33655</wp:posOffset>
                </wp:positionV>
                <wp:extent cx="674370" cy="1404620"/>
                <wp:effectExtent l="0" t="0" r="0" b="4445"/>
                <wp:wrapSquare wrapText="bothSides"/>
                <wp:docPr id="2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37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9FC78" w14:textId="34E8E96A" w:rsidR="008A71B1" w:rsidRPr="008A71B1" w:rsidRDefault="008A71B1" w:rsidP="008A71B1">
                            <w:pPr>
                              <w:pStyle w:val="NoSpacing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ermStart w:id="2075676086" w:ed="diego.a.alfaro.bergueiro@intel.com"/>
                            <w:permStart w:id="556628270" w:ed="mariana.campos.guilcrits@intel.com"/>
                            <w:r w:rsidRPr="008A71B1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Contactos:</w:t>
                            </w:r>
                            <w:permEnd w:id="2075676086"/>
                            <w:permEnd w:id="55662827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CE5415D" id="_x0000_s1057" type="#_x0000_t202" style="position:absolute;left:0;text-align:left;margin-left:340.25pt;margin-top:2.65pt;width:53.1pt;height:110.6pt;z-index:25165830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" fillcolor="#d8d8d8 [2732]" stroked="f">
                <v:textbox style="mso-fit-shape-to-text:t">
                  <w:txbxContent>
                    <w:p w14:paraId="4F89FC78" w14:textId="34E8E96A" w:rsidR="008A71B1" w:rsidRPr="008A71B1" w:rsidRDefault="008A71B1" w:rsidP="008A71B1">
                      <w:pPr>
                        <w:pStyle w:val="NoSpacing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permStart w:id="2075676086" w:ed="diego.a.alfaro.bergueiro@intel.com"/>
                      <w:permStart w:id="556628270" w:ed="mariana.campos.guilcrits@intel.com"/>
                      <w:r w:rsidRPr="008A71B1">
                        <w:rPr>
                          <w:b/>
                          <w:bCs/>
                          <w:sz w:val="16"/>
                          <w:szCs w:val="16"/>
                        </w:rPr>
                        <w:t>Contactos:</w:t>
                      </w:r>
                      <w:permEnd w:id="2075676086"/>
                      <w:permEnd w:id="556628270"/>
                    </w:p>
                  </w:txbxContent>
                </v:textbox>
                <w10:wrap type="square"/>
              </v:shape>
            </w:pict>
          </mc:Fallback>
        </mc:AlternateContent>
      </w:r>
      <w:r w:rsidR="003E2994" w:rsidRPr="003E2994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300" behindDoc="0" locked="0" layoutInCell="1" allowOverlap="1" wp14:anchorId="354AC72B" wp14:editId="3390C134">
                <wp:simplePos x="0" y="0"/>
                <wp:positionH relativeFrom="column">
                  <wp:posOffset>-706755</wp:posOffset>
                </wp:positionH>
                <wp:positionV relativeFrom="paragraph">
                  <wp:posOffset>40640</wp:posOffset>
                </wp:positionV>
                <wp:extent cx="1140460" cy="217170"/>
                <wp:effectExtent l="0" t="0" r="2540" b="0"/>
                <wp:wrapSquare wrapText="bothSides"/>
                <wp:docPr id="2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0460" cy="2171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21A52" w14:textId="7F124037" w:rsidR="003E2994" w:rsidRPr="003E2994" w:rsidRDefault="003E2994" w:rsidP="003E2994">
                            <w:pPr>
                              <w:pStyle w:val="NoSpacing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ermStart w:id="1381702719" w:ed="diego.a.alfaro.bergueiro@intel.com"/>
                            <w:permStart w:id="322728684" w:ed="mariana.campos.guilcrits@intel.com"/>
                            <w:r w:rsidRPr="003E2994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Nombre del Proyecto:</w:t>
                            </w:r>
                            <w:permEnd w:id="1381702719"/>
                            <w:permEnd w:id="32272868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AC72B" id="_x0000_s1058" type="#_x0000_t202" style="position:absolute;left:0;text-align:left;margin-left:-55.65pt;margin-top:3.2pt;width:89.8pt;height:17.1pt;z-index:2516583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" fillcolor="#d8d8d8 [2732]" stroked="f">
                <v:textbox>
                  <w:txbxContent>
                    <w:p w14:paraId="1C221A52" w14:textId="7F124037" w:rsidR="003E2994" w:rsidRPr="003E2994" w:rsidRDefault="003E2994" w:rsidP="003E2994">
                      <w:pPr>
                        <w:pStyle w:val="NoSpacing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permStart w:id="1381702719" w:ed="diego.a.alfaro.bergueiro@intel.com"/>
                      <w:permStart w:id="322728684" w:ed="mariana.campos.guilcrits@intel.com"/>
                      <w:r w:rsidRPr="003E2994">
                        <w:rPr>
                          <w:b/>
                          <w:bCs/>
                          <w:sz w:val="16"/>
                          <w:szCs w:val="16"/>
                        </w:rPr>
                        <w:t>Nombre del Proyecto:</w:t>
                      </w:r>
                      <w:permEnd w:id="1381702719"/>
                      <w:permEnd w:id="322728684"/>
                    </w:p>
                  </w:txbxContent>
                </v:textbox>
                <w10:wrap type="square"/>
              </v:shape>
            </w:pict>
          </mc:Fallback>
        </mc:AlternateContent>
      </w:r>
      <w:r w:rsidR="00D84E73">
        <w:rPr>
          <w:noProof/>
          <w:lang w:val="es-CR"/>
        </w:rPr>
        <mc:AlternateContent>
          <mc:Choice Requires="wps">
            <w:drawing>
              <wp:anchor distT="0" distB="0" distL="114300" distR="114300" simplePos="0" relativeHeight="251658242" behindDoc="0" locked="1" layoutInCell="1" allowOverlap="1" wp14:anchorId="18B83DDB" wp14:editId="28F02A99">
                <wp:simplePos x="0" y="0"/>
                <wp:positionH relativeFrom="margin">
                  <wp:posOffset>-706170</wp:posOffset>
                </wp:positionH>
                <wp:positionV relativeFrom="page">
                  <wp:posOffset>276131</wp:posOffset>
                </wp:positionV>
                <wp:extent cx="9619488" cy="7296912"/>
                <wp:effectExtent l="0" t="0" r="20320" b="1841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19488" cy="729691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4D833E34" id="Rectangle 4" o:spid="_x0000_s1026" style="position:absolute;margin-left:-55.6pt;margin-top:21.75pt;width:757.45pt;height:574.5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" filled="f" strokecolor="black [3213]" strokeweight="1.5pt">
                <w10:wrap anchorx="margin" anchory="page"/>
                <w10:anchorlock/>
              </v:rect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5" behindDoc="0" locked="1" layoutInCell="1" allowOverlap="1" wp14:anchorId="4E00A974" wp14:editId="53AE69D4">
                <wp:simplePos x="0" y="0"/>
                <wp:positionH relativeFrom="margin">
                  <wp:posOffset>-488950</wp:posOffset>
                </wp:positionH>
                <wp:positionV relativeFrom="page">
                  <wp:posOffset>248920</wp:posOffset>
                </wp:positionV>
                <wp:extent cx="9232900" cy="304800"/>
                <wp:effectExtent l="0" t="0" r="25400" b="1905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329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0C280" w14:textId="77777777" w:rsidR="00230CB5" w:rsidRPr="0075752F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lang w:val="es-CR"/>
                              </w:rPr>
                            </w:pPr>
                            <w:permStart w:id="1770542424" w:ed="diego.a.alfaro.bergueiro@intel.com"/>
                            <w:permStart w:id="1504189303" w:ed="mariana.campos.guilcrits@intel.com"/>
                            <w:r w:rsidRPr="0075752F">
                              <w:rPr>
                                <w:b/>
                                <w:bCs/>
                                <w:sz w:val="32"/>
                                <w:szCs w:val="32"/>
                                <w:lang w:val="es-CR"/>
                              </w:rPr>
                              <w:t>Plantilla para Oportunidades de Ciencia de Datos</w:t>
                            </w:r>
                            <w:permEnd w:id="1770542424"/>
                            <w:permEnd w:id="150418930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0A974" id="_x0000_s1059" type="#_x0000_t202" style="position:absolute;left:0;text-align:left;margin-left:-38.5pt;margin-top:19.6pt;width:727pt;height:24pt;z-index:2516582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" filled="f" strokecolor="#d8d8d8 [2732]">
                <v:textbox>
                  <w:txbxContent>
                    <w:p w14:paraId="7E70C280" w14:textId="77777777" w:rsidR="00230CB5" w:rsidRPr="0075752F" w:rsidRDefault="00230CB5" w:rsidP="00230CB5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lang w:val="es-CR"/>
                        </w:rPr>
                      </w:pPr>
                      <w:permStart w:id="1770542424" w:ed="diego.a.alfaro.bergueiro@intel.com"/>
                      <w:permStart w:id="1504189303" w:ed="mariana.campos.guilcrits@intel.com"/>
                      <w:r w:rsidRPr="0075752F">
                        <w:rPr>
                          <w:b/>
                          <w:bCs/>
                          <w:sz w:val="32"/>
                          <w:szCs w:val="32"/>
                          <w:lang w:val="es-CR"/>
                        </w:rPr>
                        <w:t>Plantilla para Oportunidades de Ciencia de Datos</w:t>
                      </w:r>
                      <w:permEnd w:id="1770542424"/>
                      <w:permEnd w:id="150418930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4" behindDoc="0" locked="1" layoutInCell="1" allowOverlap="1" wp14:anchorId="1C00AD13" wp14:editId="4A0560D6">
                <wp:simplePos x="0" y="0"/>
                <wp:positionH relativeFrom="margin">
                  <wp:posOffset>-552450</wp:posOffset>
                </wp:positionH>
                <wp:positionV relativeFrom="page">
                  <wp:posOffset>6205220</wp:posOffset>
                </wp:positionV>
                <wp:extent cx="2857500" cy="304800"/>
                <wp:effectExtent l="0" t="0" r="19050" b="19050"/>
                <wp:wrapNone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03C00D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040401153" w:ed="diego.a.alfaro.bergueiro@intel.com"/>
                            <w:permStart w:id="1675184929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Costos Asociados</w:t>
                            </w:r>
                            <w:permEnd w:id="1040401153"/>
                            <w:permEnd w:id="1675184929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00AD13" id="_x0000_s1060" type="#_x0000_t202" style="position:absolute;left:0;text-align:left;margin-left:-43.5pt;margin-top:488.6pt;width:225pt;height:24pt;z-index:25165829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nwlHQIAACM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" filled="f" strokecolor="#d8d8d8 [2732]">
                <v:textbox>
                  <w:txbxContent>
                    <w:p w14:paraId="2D03C00D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040401153" w:ed="diego.a.alfaro.bergueiro@intel.com"/>
                      <w:permStart w:id="1675184929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Costos Asociados</w:t>
                      </w:r>
                      <w:permEnd w:id="1040401153"/>
                      <w:permEnd w:id="1675184929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3" behindDoc="0" locked="1" layoutInCell="1" allowOverlap="1" wp14:anchorId="6C1D850F" wp14:editId="4B60D03A">
                <wp:simplePos x="0" y="0"/>
                <wp:positionH relativeFrom="margin">
                  <wp:posOffset>2689225</wp:posOffset>
                </wp:positionH>
                <wp:positionV relativeFrom="page">
                  <wp:posOffset>6186170</wp:posOffset>
                </wp:positionV>
                <wp:extent cx="2857500" cy="304800"/>
                <wp:effectExtent l="0" t="0" r="19050" b="19050"/>
                <wp:wrapNone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71D02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618429671" w:ed="diego.a.alfaro.bergueiro@intel.com"/>
                            <w:permStart w:id="163529311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Valor Agregado</w:t>
                            </w:r>
                            <w:permEnd w:id="1618429671"/>
                            <w:permEnd w:id="163529311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D850F" id="_x0000_s1061" type="#_x0000_t202" style="position:absolute;left:0;text-align:left;margin-left:211.75pt;margin-top:487.1pt;width:225pt;height:24pt;z-index:25165829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" filled="f" strokecolor="#d8d8d8 [2732]">
                <v:textbox>
                  <w:txbxContent>
                    <w:p w14:paraId="48C71D02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618429671" w:ed="diego.a.alfaro.bergueiro@intel.com"/>
                      <w:permStart w:id="163529311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Valor Agregado</w:t>
                      </w:r>
                      <w:permEnd w:id="1618429671"/>
                      <w:permEnd w:id="163529311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2" behindDoc="0" locked="1" layoutInCell="1" allowOverlap="1" wp14:anchorId="287050A6" wp14:editId="5C211CC8">
                <wp:simplePos x="0" y="0"/>
                <wp:positionH relativeFrom="margin">
                  <wp:posOffset>5873750</wp:posOffset>
                </wp:positionH>
                <wp:positionV relativeFrom="page">
                  <wp:posOffset>4820920</wp:posOffset>
                </wp:positionV>
                <wp:extent cx="2857500" cy="304800"/>
                <wp:effectExtent l="0" t="0" r="19050" b="1905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5BD86D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898910243" w:ed="diego.a.alfaro.bergueiro@intel.com"/>
                            <w:permStart w:id="1089152010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Toma de Decisiones</w:t>
                            </w:r>
                            <w:permEnd w:id="1898910243"/>
                            <w:permEnd w:id="108915201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050A6" id="_x0000_s1062" type="#_x0000_t202" style="position:absolute;left:0;text-align:left;margin-left:462.5pt;margin-top:379.6pt;width:225pt;height:24pt;z-index:2516582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" filled="f" strokecolor="#d8d8d8 [2732]">
                <v:textbox>
                  <w:txbxContent>
                    <w:p w14:paraId="555BD86D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898910243" w:ed="diego.a.alfaro.bergueiro@intel.com"/>
                      <w:permStart w:id="1089152010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Toma de Decisiones</w:t>
                      </w:r>
                      <w:permEnd w:id="1898910243"/>
                      <w:permEnd w:id="1089152010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1" behindDoc="0" locked="1" layoutInCell="1" allowOverlap="1" wp14:anchorId="52994BED" wp14:editId="7D5A0B14">
                <wp:simplePos x="0" y="0"/>
                <wp:positionH relativeFrom="margin">
                  <wp:posOffset>2689225</wp:posOffset>
                </wp:positionH>
                <wp:positionV relativeFrom="page">
                  <wp:posOffset>4814570</wp:posOffset>
                </wp:positionV>
                <wp:extent cx="2857500" cy="304800"/>
                <wp:effectExtent l="0" t="0" r="19050" b="19050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EA569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502568783" w:ed="diego.a.alfaro.bergueiro@intel.com"/>
                            <w:permStart w:id="774325727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Criterios de Éxito</w:t>
                            </w:r>
                            <w:permEnd w:id="1502568783"/>
                            <w:permEnd w:id="774325727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94BED" id="_x0000_s1063" type="#_x0000_t202" style="position:absolute;left:0;text-align:left;margin-left:211.75pt;margin-top:379.1pt;width:225pt;height:24pt;z-index:25165829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" filled="f" strokecolor="#d8d8d8 [2732]">
                <v:textbox>
                  <w:txbxContent>
                    <w:p w14:paraId="14BEA569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502568783" w:ed="diego.a.alfaro.bergueiro@intel.com"/>
                      <w:permStart w:id="774325727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Criterios de Éxito</w:t>
                      </w:r>
                      <w:permEnd w:id="1502568783"/>
                      <w:permEnd w:id="774325727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90" behindDoc="0" locked="1" layoutInCell="1" allowOverlap="1" wp14:anchorId="1BD28E22" wp14:editId="02680A16">
                <wp:simplePos x="0" y="0"/>
                <wp:positionH relativeFrom="margin">
                  <wp:posOffset>-546100</wp:posOffset>
                </wp:positionH>
                <wp:positionV relativeFrom="page">
                  <wp:posOffset>4820920</wp:posOffset>
                </wp:positionV>
                <wp:extent cx="2857500" cy="304800"/>
                <wp:effectExtent l="0" t="0" r="19050" b="1905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CAD279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620212366" w:ed="diego.a.alfaro.bergueiro@intel.com"/>
                            <w:permStart w:id="524891957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Métricas a utilizar</w:t>
                            </w:r>
                            <w:permEnd w:id="1620212366"/>
                            <w:permEnd w:id="524891957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28E22" id="_x0000_s1064" type="#_x0000_t202" style="position:absolute;left:0;text-align:left;margin-left:-43pt;margin-top:379.6pt;width:225pt;height:24pt;z-index:25165829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" filled="f" strokecolor="#d8d8d8 [2732]">
                <v:textbox>
                  <w:txbxContent>
                    <w:p w14:paraId="00CAD279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620212366" w:ed="diego.a.alfaro.bergueiro@intel.com"/>
                      <w:permStart w:id="524891957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Métricas a utilizar</w:t>
                      </w:r>
                      <w:permEnd w:id="1620212366"/>
                      <w:permEnd w:id="524891957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9" behindDoc="0" locked="1" layoutInCell="1" allowOverlap="1" wp14:anchorId="616C5205" wp14:editId="6C579F5E">
                <wp:simplePos x="0" y="0"/>
                <wp:positionH relativeFrom="margin">
                  <wp:posOffset>5873750</wp:posOffset>
                </wp:positionH>
                <wp:positionV relativeFrom="page">
                  <wp:posOffset>3468370</wp:posOffset>
                </wp:positionV>
                <wp:extent cx="2857500" cy="304800"/>
                <wp:effectExtent l="0" t="0" r="19050" b="19050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28D23F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21899898" w:ed="diego.a.alfaro.bergueiro@intel.com"/>
                            <w:permStart w:id="1828805824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Soluciones Existentes Alternativas</w:t>
                            </w:r>
                            <w:permEnd w:id="121899898"/>
                            <w:permEnd w:id="1828805824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C5205" id="_x0000_s1065" type="#_x0000_t202" style="position:absolute;left:0;text-align:left;margin-left:462.5pt;margin-top:273.1pt;width:225pt;height:24pt;z-index:25165828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" filled="f" strokecolor="#d8d8d8 [2732]">
                <v:textbox>
                  <w:txbxContent>
                    <w:p w14:paraId="4928D23F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21899898" w:ed="diego.a.alfaro.bergueiro@intel.com"/>
                      <w:permStart w:id="1828805824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Soluciones Existentes Alternativas</w:t>
                      </w:r>
                      <w:permEnd w:id="121899898"/>
                      <w:permEnd w:id="1828805824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8" behindDoc="0" locked="1" layoutInCell="1" allowOverlap="1" wp14:anchorId="18820868" wp14:editId="7889CDE3">
                <wp:simplePos x="0" y="0"/>
                <wp:positionH relativeFrom="margin">
                  <wp:posOffset>2689225</wp:posOffset>
                </wp:positionH>
                <wp:positionV relativeFrom="page">
                  <wp:posOffset>3468370</wp:posOffset>
                </wp:positionV>
                <wp:extent cx="2857500" cy="304800"/>
                <wp:effectExtent l="0" t="0" r="19050" b="19050"/>
                <wp:wrapNone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D2221C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356736166" w:ed="diego.a.alfaro.bergueiro@intel.com"/>
                            <w:permStart w:id="971114373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Acciones que quisiéramos tomar</w:t>
                            </w:r>
                            <w:permEnd w:id="356736166"/>
                            <w:permEnd w:id="97111437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20868" id="_x0000_s1066" type="#_x0000_t202" style="position:absolute;left:0;text-align:left;margin-left:211.75pt;margin-top:273.1pt;width:225pt;height:24pt;z-index:251658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" filled="f" strokecolor="#d8d8d8 [2732]">
                <v:textbox>
                  <w:txbxContent>
                    <w:p w14:paraId="53D2221C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356736166" w:ed="diego.a.alfaro.bergueiro@intel.com"/>
                      <w:permStart w:id="971114373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Acciones que quisiéramos tomar</w:t>
                      </w:r>
                      <w:permEnd w:id="356736166"/>
                      <w:permEnd w:id="97111437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7" behindDoc="0" locked="1" layoutInCell="1" allowOverlap="1" wp14:anchorId="0514430F" wp14:editId="59AC6E3B">
                <wp:simplePos x="0" y="0"/>
                <wp:positionH relativeFrom="margin">
                  <wp:posOffset>-527050</wp:posOffset>
                </wp:positionH>
                <wp:positionV relativeFrom="page">
                  <wp:posOffset>3487420</wp:posOffset>
                </wp:positionV>
                <wp:extent cx="2857500" cy="304800"/>
                <wp:effectExtent l="0" t="0" r="19050" b="1905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5BB5CB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1376677256" w:ed="diego.a.alfaro.bergueiro@intel.com"/>
                            <w:permStart w:id="840324055" w:ed="mariana.campos.guilcrits@intel.com"/>
                            <w:r w:rsidRPr="00181909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Usuarios Meta (* adopción temprana)</w:t>
                            </w:r>
                            <w:permEnd w:id="1376677256"/>
                            <w:permEnd w:id="840324055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4430F" id="_x0000_s1067" type="#_x0000_t202" style="position:absolute;left:0;text-align:left;margin-left:-41.5pt;margin-top:274.6pt;width:225pt;height:24pt;z-index:251658287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" filled="f" strokecolor="#d8d8d8 [2732]">
                <v:textbox>
                  <w:txbxContent>
                    <w:p w14:paraId="445BB5CB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1376677256" w:ed="diego.a.alfaro.bergueiro@intel.com"/>
                      <w:permStart w:id="840324055" w:ed="mariana.campos.guilcrits@intel.com"/>
                      <w:r w:rsidRPr="00181909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Usuarios Meta (* adopción temprana)</w:t>
                      </w:r>
                      <w:permEnd w:id="1376677256"/>
                      <w:permEnd w:id="840324055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6" behindDoc="0" locked="1" layoutInCell="1" allowOverlap="1" wp14:anchorId="1F3AA1EB" wp14:editId="470DB582">
                <wp:simplePos x="0" y="0"/>
                <wp:positionH relativeFrom="margin">
                  <wp:posOffset>5892800</wp:posOffset>
                </wp:positionH>
                <wp:positionV relativeFrom="page">
                  <wp:posOffset>2058670</wp:posOffset>
                </wp:positionV>
                <wp:extent cx="2857500" cy="304800"/>
                <wp:effectExtent l="0" t="0" r="19050" b="19050"/>
                <wp:wrapNone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6EB2C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762849987" w:ed="diego.a.alfaro.bergueiro@intel.com"/>
                            <w:permStart w:id="1998996383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atos Deseados</w:t>
                            </w:r>
                            <w:permEnd w:id="762849987"/>
                            <w:permEnd w:id="1998996383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AA1EB" id="_x0000_s1068" type="#_x0000_t202" style="position:absolute;left:0;text-align:left;margin-left:464pt;margin-top:162.1pt;width:225pt;height:24pt;z-index:25165828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" filled="f" strokecolor="#d8d8d8 [2732]">
                <v:textbox>
                  <w:txbxContent>
                    <w:p w14:paraId="6D86EB2C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762849987" w:ed="diego.a.alfaro.bergueiro@intel.com"/>
                      <w:permStart w:id="1998996383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atos Deseados</w:t>
                      </w:r>
                      <w:permEnd w:id="762849987"/>
                      <w:permEnd w:id="1998996383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5" behindDoc="0" locked="1" layoutInCell="1" allowOverlap="1" wp14:anchorId="55452EC5" wp14:editId="73F92187">
                <wp:simplePos x="0" y="0"/>
                <wp:positionH relativeFrom="margin">
                  <wp:posOffset>5905500</wp:posOffset>
                </wp:positionH>
                <wp:positionV relativeFrom="page">
                  <wp:posOffset>586740</wp:posOffset>
                </wp:positionV>
                <wp:extent cx="2857500" cy="304800"/>
                <wp:effectExtent l="0" t="0" r="19050" b="1905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E9861" w14:textId="77777777" w:rsidR="00230CB5" w:rsidRPr="00B77FF1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60039373" w:ed="diego.a.alfaro.bergueiro@intel.com"/>
                            <w:permStart w:id="860243069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atos Disponibles</w:t>
                            </w:r>
                            <w:permEnd w:id="60039373"/>
                            <w:permEnd w:id="860243069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52EC5" id="_x0000_s1069" type="#_x0000_t202" style="position:absolute;left:0;text-align:left;margin-left:465pt;margin-top:46.2pt;width:225pt;height:24pt;z-index:25165828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" filled="f" strokecolor="#d8d8d8 [2732]">
                <v:textbox>
                  <w:txbxContent>
                    <w:p w14:paraId="5E1E9861" w14:textId="77777777" w:rsidR="00230CB5" w:rsidRPr="00B77FF1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60039373" w:ed="diego.a.alfaro.bergueiro@intel.com"/>
                      <w:permStart w:id="860243069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atos Disponibles</w:t>
                      </w:r>
                      <w:permEnd w:id="60039373"/>
                      <w:permEnd w:id="860243069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4" behindDoc="0" locked="1" layoutInCell="1" allowOverlap="1" wp14:anchorId="2DE6F376" wp14:editId="37882810">
                <wp:simplePos x="0" y="0"/>
                <wp:positionH relativeFrom="margin">
                  <wp:posOffset>2692400</wp:posOffset>
                </wp:positionH>
                <wp:positionV relativeFrom="page">
                  <wp:posOffset>1493520</wp:posOffset>
                </wp:positionV>
                <wp:extent cx="2857500" cy="304800"/>
                <wp:effectExtent l="0" t="0" r="19050" b="1905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DD5C14" w14:textId="77777777" w:rsidR="00230CB5" w:rsidRPr="006C3507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322725908" w:ed="diego.a.alfaro.bergueiro@intel.com"/>
                            <w:permStart w:id="814171635" w:ed="mariana.campos.guilcrits@intel.com"/>
                            <w:r w:rsidRPr="00B77FF1"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Definición de la Variable de Inte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és</w:t>
                            </w:r>
                            <w:permEnd w:id="322725908"/>
                            <w:permEnd w:id="814171635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6F376" id="_x0000_s1070" type="#_x0000_t202" style="position:absolute;left:0;text-align:left;margin-left:212pt;margin-top:117.6pt;width:225pt;height:24pt;z-index:2516582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" filled="f" strokecolor="#d8d8d8 [2732]">
                <v:textbox>
                  <w:txbxContent>
                    <w:p w14:paraId="11DD5C14" w14:textId="77777777" w:rsidR="00230CB5" w:rsidRPr="006C3507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322725908" w:ed="diego.a.alfaro.bergueiro@intel.com"/>
                      <w:permStart w:id="814171635" w:ed="mariana.campos.guilcrits@intel.com"/>
                      <w:r w:rsidRPr="00B77FF1"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Definición de la Variable de Inte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és</w:t>
                      </w:r>
                      <w:permEnd w:id="322725908"/>
                      <w:permEnd w:id="814171635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permStart w:id="1105883191" w:edGrp="everyone"/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3" behindDoc="0" locked="1" layoutInCell="1" allowOverlap="1" wp14:anchorId="41AB368A" wp14:editId="7D75B690">
                <wp:simplePos x="0" y="0"/>
                <wp:positionH relativeFrom="margin">
                  <wp:posOffset>2689225</wp:posOffset>
                </wp:positionH>
                <wp:positionV relativeFrom="page">
                  <wp:posOffset>1809115</wp:posOffset>
                </wp:positionV>
                <wp:extent cx="2857500" cy="1600200"/>
                <wp:effectExtent l="0" t="0" r="19050" b="1905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600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287009" w14:textId="2D7A7AFA" w:rsidR="0095481D" w:rsidRPr="00FD0F64" w:rsidRDefault="009F2806" w:rsidP="001A3196">
                            <w:pPr>
                              <w:spacing w:after="0"/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852142765" w:edGrp="everyone"/>
                            <w:r w:rsidRPr="00FD0F64">
                              <w:rPr>
                                <w:sz w:val="18"/>
                                <w:szCs w:val="18"/>
                                <w:lang w:val="es-CR"/>
                              </w:rPr>
                              <w:t>Similitud de clientes existentes con clientes nuevos</w:t>
                            </w:r>
                            <w:r w:rsidR="00182D5F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basado en la línea de negocio</w:t>
                            </w:r>
                            <w:permEnd w:id="185214276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B368A" id="_x0000_s1071" type="#_x0000_t202" style="position:absolute;left:0;text-align:left;margin-left:211.75pt;margin-top:142.45pt;width:225pt;height:126pt;z-index:25165828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">
                <v:textbox>
                  <w:txbxContent>
                    <w:p w14:paraId="25287009" w14:textId="2D7A7AFA" w:rsidR="0095481D" w:rsidRPr="00FD0F64" w:rsidRDefault="009F2806" w:rsidP="001A3196">
                      <w:pPr>
                        <w:spacing w:after="0"/>
                        <w:rPr>
                          <w:sz w:val="18"/>
                          <w:szCs w:val="18"/>
                          <w:lang w:val="es-CR"/>
                        </w:rPr>
                      </w:pPr>
                      <w:permStart w:id="1852142765" w:edGrp="everyone"/>
                      <w:r w:rsidRPr="00FD0F64">
                        <w:rPr>
                          <w:sz w:val="18"/>
                          <w:szCs w:val="18"/>
                          <w:lang w:val="es-CR"/>
                        </w:rPr>
                        <w:t>Similitud de clientes existentes con clientes nuevos</w:t>
                      </w:r>
                      <w:r w:rsidR="00182D5F">
                        <w:rPr>
                          <w:sz w:val="18"/>
                          <w:szCs w:val="18"/>
                          <w:lang w:val="es-CR"/>
                        </w:rPr>
                        <w:t xml:space="preserve"> basado en la línea de negocio</w:t>
                      </w:r>
                      <w:permEnd w:id="1852142765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2" behindDoc="0" locked="1" layoutInCell="1" allowOverlap="1" wp14:anchorId="31316A7A" wp14:editId="27E9C0D4">
                <wp:simplePos x="0" y="0"/>
                <wp:positionH relativeFrom="margin">
                  <wp:posOffset>2689225</wp:posOffset>
                </wp:positionH>
                <wp:positionV relativeFrom="page">
                  <wp:posOffset>579120</wp:posOffset>
                </wp:positionV>
                <wp:extent cx="2857500" cy="304800"/>
                <wp:effectExtent l="0" t="0" r="19050" b="1905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3DA06" w14:textId="77777777" w:rsidR="00230CB5" w:rsidRPr="006C3507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</w:pPr>
                            <w:permStart w:id="855655115" w:ed="diego.a.alfaro.bergueiro@intel.com"/>
                            <w:permStart w:id="1781686000" w:ed="mariana.campos.guilcrits@intel.com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Variable de Inter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lang w:val="es-CR"/>
                              </w:rPr>
                              <w:t>és</w:t>
                            </w:r>
                            <w:permEnd w:id="855655115"/>
                            <w:permEnd w:id="178168600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16A7A" id="_x0000_s1072" type="#_x0000_t202" style="position:absolute;left:0;text-align:left;margin-left:211.75pt;margin-top:45.6pt;width:225pt;height:24pt;z-index:25165828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" filled="f" strokecolor="#d8d8d8 [2732]">
                <v:textbox>
                  <w:txbxContent>
                    <w:p w14:paraId="37D3DA06" w14:textId="77777777" w:rsidR="00230CB5" w:rsidRPr="006C3507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</w:pPr>
                      <w:permStart w:id="855655115" w:ed="diego.a.alfaro.bergueiro@intel.com"/>
                      <w:permStart w:id="1781686000" w:ed="mariana.campos.guilcrits@intel.com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Variable de Inter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  <w:lang w:val="es-CR"/>
                        </w:rPr>
                        <w:t>és</w:t>
                      </w:r>
                      <w:permEnd w:id="855655115"/>
                      <w:permEnd w:id="1781686000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1" behindDoc="0" locked="1" layoutInCell="1" allowOverlap="1" wp14:anchorId="62E17B58" wp14:editId="4D974B13">
                <wp:simplePos x="0" y="0"/>
                <wp:positionH relativeFrom="column">
                  <wp:posOffset>-520700</wp:posOffset>
                </wp:positionH>
                <wp:positionV relativeFrom="page">
                  <wp:posOffset>604520</wp:posOffset>
                </wp:positionV>
                <wp:extent cx="2857500" cy="304800"/>
                <wp:effectExtent l="0" t="0" r="19050" b="1905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8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0B9DB" w14:textId="77777777" w:rsidR="00230CB5" w:rsidRPr="00A95E34" w:rsidRDefault="00230CB5" w:rsidP="00230CB5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ermStart w:id="2077763812" w:ed="diego.a.alfaro.bergueiro@intel.com"/>
                            <w:permStart w:id="1473796557" w:ed="mariana.campos.guilcrits@intel.com"/>
                            <w:r w:rsidRPr="00A95E3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Oportunidad o Problema a Resolver</w:t>
                            </w:r>
                            <w:permEnd w:id="2077763812"/>
                            <w:permEnd w:id="1473796557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17B58" id="_x0000_s1073" type="#_x0000_t202" style="position:absolute;left:0;text-align:left;margin-left:-41pt;margin-top:47.6pt;width:225pt;height:24pt;z-index:25165828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" filled="f" strokecolor="#d8d8d8 [2732]">
                <v:textbox>
                  <w:txbxContent>
                    <w:p w14:paraId="0DD0B9DB" w14:textId="77777777" w:rsidR="00230CB5" w:rsidRPr="00A95E34" w:rsidRDefault="00230CB5" w:rsidP="00230CB5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ermStart w:id="2077763812" w:ed="diego.a.alfaro.bergueiro@intel.com"/>
                      <w:permStart w:id="1473796557" w:ed="mariana.campos.guilcrits@intel.com"/>
                      <w:r w:rsidRPr="00A95E34">
                        <w:rPr>
                          <w:b/>
                          <w:bCs/>
                          <w:sz w:val="24"/>
                          <w:szCs w:val="24"/>
                        </w:rPr>
                        <w:t>Oportunidad o Problema a Resolver</w:t>
                      </w:r>
                      <w:permEnd w:id="2077763812"/>
                      <w:permEnd w:id="1473796557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permEnd w:id="1288256560"/>
      <w:permEnd w:id="472582171"/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80" behindDoc="0" locked="1" layoutInCell="1" allowOverlap="1" wp14:anchorId="18A2C703" wp14:editId="4027EB5F">
                <wp:simplePos x="0" y="0"/>
                <wp:positionH relativeFrom="column">
                  <wp:posOffset>5867400</wp:posOffset>
                </wp:positionH>
                <wp:positionV relativeFrom="page">
                  <wp:posOffset>5132070</wp:posOffset>
                </wp:positionV>
                <wp:extent cx="2857500" cy="2315845"/>
                <wp:effectExtent l="0" t="0" r="19050" b="27305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315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E98EAF" w14:textId="77777777" w:rsidR="005F3BE6" w:rsidRDefault="007837B2" w:rsidP="007837B2">
                            <w:pPr>
                              <w:rPr>
                                <w:b/>
                                <w:bCs/>
                                <w:lang w:val="es-CR"/>
                              </w:rPr>
                            </w:pPr>
                            <w:permStart w:id="1465719277" w:edGrp="everyone"/>
                            <w:r w:rsidRPr="00457964">
                              <w:rPr>
                                <w:b/>
                                <w:bCs/>
                                <w:lang w:val="es-CR"/>
                              </w:rPr>
                              <w:t xml:space="preserve">Responsable del proceso: </w:t>
                            </w:r>
                          </w:p>
                          <w:p w14:paraId="2CAEC35A" w14:textId="35FB61F4" w:rsidR="007837B2" w:rsidRPr="00457964" w:rsidRDefault="00C3624F" w:rsidP="005F3B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360" w:hanging="180"/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proofErr w:type="spellStart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>Raul</w:t>
                            </w:r>
                            <w:proofErr w:type="spellEnd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Monge Mora, </w:t>
                            </w:r>
                            <w:proofErr w:type="gramStart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>Director</w:t>
                            </w:r>
                            <w:proofErr w:type="gramEnd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de proyectos</w:t>
                            </w:r>
                          </w:p>
                          <w:p w14:paraId="53A8F1A3" w14:textId="77777777" w:rsidR="005F3BE6" w:rsidRDefault="007837B2" w:rsidP="007837B2">
                            <w:pPr>
                              <w:rPr>
                                <w:b/>
                                <w:bCs/>
                                <w:lang w:val="es-CR"/>
                              </w:rPr>
                            </w:pPr>
                            <w:r w:rsidRPr="00457964">
                              <w:rPr>
                                <w:b/>
                                <w:bCs/>
                                <w:lang w:val="es-CR"/>
                              </w:rPr>
                              <w:t xml:space="preserve">Tomador(a) de la decisión final: </w:t>
                            </w:r>
                          </w:p>
                          <w:p w14:paraId="47890E37" w14:textId="168D474E" w:rsidR="007837B2" w:rsidRPr="00457964" w:rsidRDefault="00C3624F" w:rsidP="005F3BE6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360" w:hanging="180"/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proofErr w:type="spellStart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>Rossy</w:t>
                            </w:r>
                            <w:proofErr w:type="spellEnd"/>
                            <w:r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Garita</w:t>
                            </w:r>
                            <w:r w:rsidR="00635967"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</w:t>
                            </w:r>
                            <w:proofErr w:type="gramStart"/>
                            <w:r w:rsidR="00635967" w:rsidRPr="005F3BE6">
                              <w:rPr>
                                <w:sz w:val="18"/>
                                <w:szCs w:val="18"/>
                                <w:lang w:val="es-CR"/>
                              </w:rPr>
                              <w:t>Directora General</w:t>
                            </w:r>
                            <w:proofErr w:type="gramEnd"/>
                          </w:p>
                          <w:p w14:paraId="54519374" w14:textId="6A27585C" w:rsidR="00230CB5" w:rsidRPr="00457964" w:rsidRDefault="007837B2" w:rsidP="00230CB5">
                            <w:pPr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457964">
                              <w:rPr>
                                <w:b/>
                                <w:bCs/>
                                <w:lang w:val="es-CR"/>
                              </w:rPr>
                              <w:t>Expertos(as) del negocio o de áreas técnicas:</w:t>
                            </w:r>
                          </w:p>
                          <w:p w14:paraId="6EE35557" w14:textId="4559F2FB" w:rsidR="00635967" w:rsidRPr="00457964" w:rsidRDefault="00C3624F" w:rsidP="0045796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ind w:left="360" w:hanging="180"/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proofErr w:type="spellStart"/>
                            <w:r>
                              <w:rPr>
                                <w:sz w:val="18"/>
                                <w:szCs w:val="18"/>
                                <w:lang w:val="es-CR"/>
                              </w:rPr>
                              <w:t>Ing.Raul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Monge Mora</w:t>
                            </w:r>
                            <w:permEnd w:id="1465719277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2C703" id="_x0000_s1074" type="#_x0000_t202" style="position:absolute;left:0;text-align:left;margin-left:462pt;margin-top:404.1pt;width:225pt;height:182.35pt;z-index:251658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">
                <v:textbox>
                  <w:txbxContent>
                    <w:p w14:paraId="07E98EAF" w14:textId="77777777" w:rsidR="005F3BE6" w:rsidRDefault="007837B2" w:rsidP="007837B2">
                      <w:pPr>
                        <w:rPr>
                          <w:b/>
                          <w:bCs/>
                          <w:lang w:val="es-CR"/>
                        </w:rPr>
                      </w:pPr>
                      <w:permStart w:id="1465719277" w:edGrp="everyone"/>
                      <w:r w:rsidRPr="00457964">
                        <w:rPr>
                          <w:b/>
                          <w:bCs/>
                          <w:lang w:val="es-CR"/>
                        </w:rPr>
                        <w:t xml:space="preserve">Responsable del proceso: </w:t>
                      </w:r>
                    </w:p>
                    <w:p w14:paraId="2CAEC35A" w14:textId="35FB61F4" w:rsidR="007837B2" w:rsidRPr="00457964" w:rsidRDefault="00C3624F" w:rsidP="005F3B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360" w:hanging="180"/>
                        <w:rPr>
                          <w:sz w:val="18"/>
                          <w:szCs w:val="18"/>
                          <w:lang w:val="es-CR"/>
                        </w:rPr>
                      </w:pPr>
                      <w:proofErr w:type="spellStart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>Raul</w:t>
                      </w:r>
                      <w:proofErr w:type="spellEnd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 xml:space="preserve"> Monge Mora, </w:t>
                      </w:r>
                      <w:proofErr w:type="gramStart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>Director</w:t>
                      </w:r>
                      <w:proofErr w:type="gramEnd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 xml:space="preserve"> de proyectos</w:t>
                      </w:r>
                    </w:p>
                    <w:p w14:paraId="53A8F1A3" w14:textId="77777777" w:rsidR="005F3BE6" w:rsidRDefault="007837B2" w:rsidP="007837B2">
                      <w:pPr>
                        <w:rPr>
                          <w:b/>
                          <w:bCs/>
                          <w:lang w:val="es-CR"/>
                        </w:rPr>
                      </w:pPr>
                      <w:r w:rsidRPr="00457964">
                        <w:rPr>
                          <w:b/>
                          <w:bCs/>
                          <w:lang w:val="es-CR"/>
                        </w:rPr>
                        <w:t xml:space="preserve">Tomador(a) de la decisión final: </w:t>
                      </w:r>
                    </w:p>
                    <w:p w14:paraId="47890E37" w14:textId="168D474E" w:rsidR="007837B2" w:rsidRPr="00457964" w:rsidRDefault="00C3624F" w:rsidP="005F3BE6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360" w:hanging="180"/>
                        <w:rPr>
                          <w:sz w:val="18"/>
                          <w:szCs w:val="18"/>
                          <w:lang w:val="es-CR"/>
                        </w:rPr>
                      </w:pPr>
                      <w:proofErr w:type="spellStart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>Rossy</w:t>
                      </w:r>
                      <w:proofErr w:type="spellEnd"/>
                      <w:r w:rsidRPr="005F3BE6">
                        <w:rPr>
                          <w:sz w:val="18"/>
                          <w:szCs w:val="18"/>
                          <w:lang w:val="es-CR"/>
                        </w:rPr>
                        <w:t xml:space="preserve"> Garita</w:t>
                      </w:r>
                      <w:r w:rsidR="00635967" w:rsidRPr="005F3BE6">
                        <w:rPr>
                          <w:sz w:val="18"/>
                          <w:szCs w:val="18"/>
                          <w:lang w:val="es-CR"/>
                        </w:rPr>
                        <w:t xml:space="preserve"> </w:t>
                      </w:r>
                      <w:proofErr w:type="gramStart"/>
                      <w:r w:rsidR="00635967" w:rsidRPr="005F3BE6">
                        <w:rPr>
                          <w:sz w:val="18"/>
                          <w:szCs w:val="18"/>
                          <w:lang w:val="es-CR"/>
                        </w:rPr>
                        <w:t>Directora General</w:t>
                      </w:r>
                      <w:proofErr w:type="gramEnd"/>
                    </w:p>
                    <w:p w14:paraId="54519374" w14:textId="6A27585C" w:rsidR="00230CB5" w:rsidRPr="00457964" w:rsidRDefault="007837B2" w:rsidP="00230CB5">
                      <w:pPr>
                        <w:rPr>
                          <w:sz w:val="18"/>
                          <w:szCs w:val="18"/>
                          <w:lang w:val="es-CR"/>
                        </w:rPr>
                      </w:pPr>
                      <w:r w:rsidRPr="00457964">
                        <w:rPr>
                          <w:b/>
                          <w:bCs/>
                          <w:lang w:val="es-CR"/>
                        </w:rPr>
                        <w:t>Expertos(as) del negocio o de áreas técnicas:</w:t>
                      </w:r>
                    </w:p>
                    <w:p w14:paraId="6EE35557" w14:textId="4559F2FB" w:rsidR="00635967" w:rsidRPr="00457964" w:rsidRDefault="00C3624F" w:rsidP="0045796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ind w:left="360" w:hanging="180"/>
                        <w:rPr>
                          <w:sz w:val="18"/>
                          <w:szCs w:val="18"/>
                          <w:lang w:val="es-CR"/>
                        </w:rPr>
                      </w:pPr>
                      <w:proofErr w:type="spellStart"/>
                      <w:r>
                        <w:rPr>
                          <w:sz w:val="18"/>
                          <w:szCs w:val="18"/>
                          <w:lang w:val="es-CR"/>
                        </w:rPr>
                        <w:t>Ing.Raul</w:t>
                      </w:r>
                      <w:proofErr w:type="spellEnd"/>
                      <w:r>
                        <w:rPr>
                          <w:sz w:val="18"/>
                          <w:szCs w:val="18"/>
                          <w:lang w:val="es-CR"/>
                        </w:rPr>
                        <w:t xml:space="preserve"> Monge Mora</w:t>
                      </w:r>
                      <w:permEnd w:id="1465719277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9" behindDoc="0" locked="1" layoutInCell="1" allowOverlap="1" wp14:anchorId="6503ABCF" wp14:editId="57FBC0D9">
                <wp:simplePos x="0" y="0"/>
                <wp:positionH relativeFrom="column">
                  <wp:posOffset>5874385</wp:posOffset>
                </wp:positionH>
                <wp:positionV relativeFrom="page">
                  <wp:posOffset>3780790</wp:posOffset>
                </wp:positionV>
                <wp:extent cx="2857500" cy="1002030"/>
                <wp:effectExtent l="0" t="0" r="19050" b="2667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B5BB0" w14:textId="15F1B940" w:rsidR="00BD5977" w:rsidRDefault="00BD5977" w:rsidP="00671BF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s-CR"/>
                              </w:rPr>
                            </w:pPr>
                            <w:permStart w:id="254628953" w:edGrp="everyone"/>
                            <w:r>
                              <w:rPr>
                                <w:lang w:val="es-CR"/>
                              </w:rPr>
                              <w:t>Continuar con el proceso existente (correos electrónicos)</w:t>
                            </w:r>
                          </w:p>
                          <w:p w14:paraId="45CCBFF3" w14:textId="30E5387A" w:rsidR="00BC3FC3" w:rsidRDefault="002E19B8" w:rsidP="00671BF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s-CR"/>
                              </w:rPr>
                            </w:pPr>
                            <w:proofErr w:type="spellStart"/>
                            <w:r>
                              <w:rPr>
                                <w:lang w:val="es-CR"/>
                              </w:rPr>
                              <w:t>Webinars</w:t>
                            </w:r>
                            <w:proofErr w:type="spellEnd"/>
                            <w:r>
                              <w:rPr>
                                <w:lang w:val="es-CR"/>
                              </w:rPr>
                              <w:t xml:space="preserve"> con CICR</w:t>
                            </w:r>
                          </w:p>
                          <w:p w14:paraId="76417C4B" w14:textId="61287113" w:rsidR="002E19B8" w:rsidRPr="00671BFD" w:rsidRDefault="002E19B8" w:rsidP="00671BFD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rPr>
                                <w:lang w:val="es-CR"/>
                              </w:rPr>
                            </w:pPr>
                            <w:r>
                              <w:rPr>
                                <w:lang w:val="es-CR"/>
                              </w:rPr>
                              <w:t>Planes en redes sociales (LinkedIn)</w:t>
                            </w:r>
                            <w:r w:rsidR="00256817">
                              <w:rPr>
                                <w:lang w:val="es-CR"/>
                              </w:rPr>
                              <w:t xml:space="preserve"> </w:t>
                            </w:r>
                            <w:permEnd w:id="25462895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3ABCF" id="_x0000_s1075" type="#_x0000_t202" style="position:absolute;left:0;text-align:left;margin-left:462.55pt;margin-top:297.7pt;width:225pt;height:78.9pt;z-index:25165827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">
                <v:textbox>
                  <w:txbxContent>
                    <w:p w14:paraId="0D0B5BB0" w14:textId="15F1B940" w:rsidR="00BD5977" w:rsidRDefault="00BD5977" w:rsidP="00671BFD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s-CR"/>
                        </w:rPr>
                      </w:pPr>
                      <w:permStart w:id="254628953" w:edGrp="everyone"/>
                      <w:r>
                        <w:rPr>
                          <w:lang w:val="es-CR"/>
                        </w:rPr>
                        <w:t>Continuar con el proceso existente (correos electrónicos)</w:t>
                      </w:r>
                    </w:p>
                    <w:p w14:paraId="45CCBFF3" w14:textId="30E5387A" w:rsidR="00BC3FC3" w:rsidRDefault="002E19B8" w:rsidP="00671BFD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s-CR"/>
                        </w:rPr>
                      </w:pPr>
                      <w:proofErr w:type="spellStart"/>
                      <w:r>
                        <w:rPr>
                          <w:lang w:val="es-CR"/>
                        </w:rPr>
                        <w:t>Webinars</w:t>
                      </w:r>
                      <w:proofErr w:type="spellEnd"/>
                      <w:r>
                        <w:rPr>
                          <w:lang w:val="es-CR"/>
                        </w:rPr>
                        <w:t xml:space="preserve"> con CICR</w:t>
                      </w:r>
                    </w:p>
                    <w:p w14:paraId="76417C4B" w14:textId="61287113" w:rsidR="002E19B8" w:rsidRPr="00671BFD" w:rsidRDefault="002E19B8" w:rsidP="00671BFD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rPr>
                          <w:lang w:val="es-CR"/>
                        </w:rPr>
                      </w:pPr>
                      <w:r>
                        <w:rPr>
                          <w:lang w:val="es-CR"/>
                        </w:rPr>
                        <w:t>Planes en redes sociales (LinkedIn)</w:t>
                      </w:r>
                      <w:r w:rsidR="00256817">
                        <w:rPr>
                          <w:lang w:val="es-CR"/>
                        </w:rPr>
                        <w:t xml:space="preserve"> </w:t>
                      </w:r>
                      <w:permEnd w:id="254628953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8" behindDoc="0" locked="1" layoutInCell="1" allowOverlap="1" wp14:anchorId="505639BF" wp14:editId="280B7859">
                <wp:simplePos x="0" y="0"/>
                <wp:positionH relativeFrom="column">
                  <wp:posOffset>2679700</wp:posOffset>
                </wp:positionH>
                <wp:positionV relativeFrom="page">
                  <wp:posOffset>6509385</wp:posOffset>
                </wp:positionV>
                <wp:extent cx="2857500" cy="950595"/>
                <wp:effectExtent l="0" t="0" r="19050" b="20955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50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38D77" w14:textId="1B9A9D1A" w:rsidR="00324EF5" w:rsidRPr="00221703" w:rsidRDefault="0088213C" w:rsidP="00221703">
                            <w:pPr>
                              <w:spacing w:after="0"/>
                              <w:rPr>
                                <w:sz w:val="17"/>
                                <w:szCs w:val="17"/>
                                <w:lang w:val="es-CR"/>
                              </w:rPr>
                            </w:pPr>
                            <w:permStart w:id="1103914335" w:edGrp="everyone"/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>Expansión de la cartera de clientes</w:t>
                            </w:r>
                            <w:r w:rsidR="005A34F6"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 xml:space="preserve">  </w:t>
                            </w:r>
                          </w:p>
                          <w:p w14:paraId="71E2E375" w14:textId="77777777" w:rsidR="00221703" w:rsidRPr="00221703" w:rsidRDefault="00221703" w:rsidP="00221703">
                            <w:pPr>
                              <w:spacing w:after="0"/>
                              <w:rPr>
                                <w:sz w:val="17"/>
                                <w:szCs w:val="17"/>
                                <w:lang w:val="es-CR"/>
                              </w:rPr>
                            </w:pPr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 xml:space="preserve">Aumento de contratos en </w:t>
                            </w:r>
                            <w:proofErr w:type="spellStart"/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>Outtasking</w:t>
                            </w:r>
                            <w:proofErr w:type="spellEnd"/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 xml:space="preserve"> (aumento de ventas)</w:t>
                            </w:r>
                          </w:p>
                          <w:p w14:paraId="283CFDAF" w14:textId="77777777" w:rsidR="00221703" w:rsidRPr="00221703" w:rsidRDefault="00221703" w:rsidP="00221703">
                            <w:pPr>
                              <w:spacing w:after="0"/>
                              <w:rPr>
                                <w:sz w:val="17"/>
                                <w:szCs w:val="17"/>
                                <w:lang w:val="es-CR"/>
                              </w:rPr>
                            </w:pPr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 xml:space="preserve">Mejor entendimiento de los clientes por parte de IT </w:t>
                            </w:r>
                            <w:proofErr w:type="spellStart"/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>Rossmon</w:t>
                            </w:r>
                            <w:proofErr w:type="spellEnd"/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 xml:space="preserve"> (aún si no aumenta ventas a corto plazo)</w:t>
                            </w:r>
                          </w:p>
                          <w:p w14:paraId="46DCF7EB" w14:textId="77777777" w:rsidR="00221703" w:rsidRPr="00221703" w:rsidRDefault="00221703" w:rsidP="00221703">
                            <w:pPr>
                              <w:spacing w:after="0"/>
                              <w:rPr>
                                <w:sz w:val="17"/>
                                <w:szCs w:val="17"/>
                                <w:lang w:val="es-CR"/>
                              </w:rPr>
                            </w:pPr>
                            <w:r w:rsidRPr="00221703">
                              <w:rPr>
                                <w:sz w:val="17"/>
                                <w:szCs w:val="17"/>
                                <w:lang w:val="es-CR"/>
                              </w:rPr>
                              <w:t>Entrar en registros de proveedores nuevos.</w:t>
                            </w:r>
                          </w:p>
                          <w:permEnd w:id="1103914335"/>
                          <w:p w14:paraId="0BD796BD" w14:textId="77777777" w:rsidR="00221703" w:rsidRPr="00324EF5" w:rsidRDefault="00221703" w:rsidP="00221703">
                            <w:pPr>
                              <w:spacing w:after="0"/>
                              <w:rPr>
                                <w:lang w:val="es-C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5639BF" id="_x0000_s1076" type="#_x0000_t202" style="position:absolute;left:0;text-align:left;margin-left:211pt;margin-top:512.55pt;width:225pt;height:74.85pt;z-index:25165827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">
                <v:textbox>
                  <w:txbxContent>
                    <w:p w14:paraId="1EE38D77" w14:textId="1B9A9D1A" w:rsidR="00324EF5" w:rsidRPr="00221703" w:rsidRDefault="0088213C" w:rsidP="00221703">
                      <w:pPr>
                        <w:spacing w:after="0"/>
                        <w:rPr>
                          <w:sz w:val="17"/>
                          <w:szCs w:val="17"/>
                          <w:lang w:val="es-CR"/>
                        </w:rPr>
                      </w:pPr>
                      <w:permStart w:id="1103914335" w:edGrp="everyone"/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>Expansión de la cartera de clientes</w:t>
                      </w:r>
                      <w:r w:rsidR="005A34F6" w:rsidRPr="00221703">
                        <w:rPr>
                          <w:sz w:val="17"/>
                          <w:szCs w:val="17"/>
                          <w:lang w:val="es-CR"/>
                        </w:rPr>
                        <w:t xml:space="preserve">  </w:t>
                      </w:r>
                    </w:p>
                    <w:p w14:paraId="71E2E375" w14:textId="77777777" w:rsidR="00221703" w:rsidRPr="00221703" w:rsidRDefault="00221703" w:rsidP="00221703">
                      <w:pPr>
                        <w:spacing w:after="0"/>
                        <w:rPr>
                          <w:sz w:val="17"/>
                          <w:szCs w:val="17"/>
                          <w:lang w:val="es-CR"/>
                        </w:rPr>
                      </w:pPr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 xml:space="preserve">Aumento de contratos en </w:t>
                      </w:r>
                      <w:proofErr w:type="spellStart"/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>Outtasking</w:t>
                      </w:r>
                      <w:proofErr w:type="spellEnd"/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 xml:space="preserve"> (aumento de ventas)</w:t>
                      </w:r>
                    </w:p>
                    <w:p w14:paraId="283CFDAF" w14:textId="77777777" w:rsidR="00221703" w:rsidRPr="00221703" w:rsidRDefault="00221703" w:rsidP="00221703">
                      <w:pPr>
                        <w:spacing w:after="0"/>
                        <w:rPr>
                          <w:sz w:val="17"/>
                          <w:szCs w:val="17"/>
                          <w:lang w:val="es-CR"/>
                        </w:rPr>
                      </w:pPr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 xml:space="preserve">Mejor entendimiento de los clientes por parte de IT </w:t>
                      </w:r>
                      <w:proofErr w:type="spellStart"/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>Rossmon</w:t>
                      </w:r>
                      <w:proofErr w:type="spellEnd"/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 xml:space="preserve"> (aún si no aumenta ventas a corto plazo)</w:t>
                      </w:r>
                    </w:p>
                    <w:p w14:paraId="46DCF7EB" w14:textId="77777777" w:rsidR="00221703" w:rsidRPr="00221703" w:rsidRDefault="00221703" w:rsidP="00221703">
                      <w:pPr>
                        <w:spacing w:after="0"/>
                        <w:rPr>
                          <w:sz w:val="17"/>
                          <w:szCs w:val="17"/>
                          <w:lang w:val="es-CR"/>
                        </w:rPr>
                      </w:pPr>
                      <w:r w:rsidRPr="00221703">
                        <w:rPr>
                          <w:sz w:val="17"/>
                          <w:szCs w:val="17"/>
                          <w:lang w:val="es-CR"/>
                        </w:rPr>
                        <w:t>Entrar en registros de proveedores nuevos.</w:t>
                      </w:r>
                    </w:p>
                    <w:permEnd w:id="1103914335"/>
                    <w:p w14:paraId="0BD796BD" w14:textId="77777777" w:rsidR="00221703" w:rsidRPr="00324EF5" w:rsidRDefault="00221703" w:rsidP="00221703">
                      <w:pPr>
                        <w:spacing w:after="0"/>
                        <w:rPr>
                          <w:lang w:val="es-CR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7" behindDoc="0" locked="1" layoutInCell="1" allowOverlap="1" wp14:anchorId="2578322E" wp14:editId="4A82ADAE">
                <wp:simplePos x="0" y="0"/>
                <wp:positionH relativeFrom="column">
                  <wp:posOffset>2685415</wp:posOffset>
                </wp:positionH>
                <wp:positionV relativeFrom="page">
                  <wp:posOffset>5134610</wp:posOffset>
                </wp:positionV>
                <wp:extent cx="2830830" cy="1026160"/>
                <wp:effectExtent l="0" t="0" r="26670" b="21590"/>
                <wp:wrapNone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0830" cy="1026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BC2E" w14:textId="197DA8F8" w:rsidR="00422B68" w:rsidRPr="001B5879" w:rsidRDefault="00D45B5A" w:rsidP="00230CB5">
                            <w:pPr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1209693516" w:edGrp="everyone"/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>Por definir</w:t>
                            </w:r>
                            <w:permEnd w:id="1209693516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8322E" id="_x0000_s1077" type="#_x0000_t202" style="position:absolute;left:0;text-align:left;margin-left:211.45pt;margin-top:404.3pt;width:222.9pt;height:80.8pt;z-index:25165827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">
                <v:textbox>
                  <w:txbxContent>
                    <w:p w14:paraId="66C3BC2E" w14:textId="197DA8F8" w:rsidR="00422B68" w:rsidRPr="001B5879" w:rsidRDefault="00D45B5A" w:rsidP="00230CB5">
                      <w:pPr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1209693516" w:edGrp="everyone"/>
                      <w:r>
                        <w:rPr>
                          <w:sz w:val="16"/>
                          <w:szCs w:val="16"/>
                          <w:lang w:val="es-CR"/>
                        </w:rPr>
                        <w:t>Por definir</w:t>
                      </w:r>
                      <w:permEnd w:id="1209693516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6" behindDoc="0" locked="1" layoutInCell="1" allowOverlap="1" wp14:anchorId="63F121FD" wp14:editId="7FF289B4">
                <wp:simplePos x="0" y="0"/>
                <wp:positionH relativeFrom="column">
                  <wp:posOffset>2694305</wp:posOffset>
                </wp:positionH>
                <wp:positionV relativeFrom="page">
                  <wp:posOffset>3781425</wp:posOffset>
                </wp:positionV>
                <wp:extent cx="2842260" cy="983615"/>
                <wp:effectExtent l="0" t="0" r="15240" b="26035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2260" cy="983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7ED97" w14:textId="628496A3" w:rsidR="00230CB5" w:rsidRPr="005F0563" w:rsidRDefault="00324EF5" w:rsidP="00230CB5">
                            <w:pPr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1600084693" w:edGrp="everyone"/>
                            <w:r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1.</w:t>
                            </w:r>
                            <w:r w:rsidR="00C3624F"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Restructuracion de plan de ventas</w:t>
                            </w:r>
                          </w:p>
                          <w:p w14:paraId="3AD32222" w14:textId="70394BE8" w:rsidR="00324EF5" w:rsidRPr="005F0563" w:rsidRDefault="00324EF5" w:rsidP="00230CB5">
                            <w:pPr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2.</w:t>
                            </w:r>
                            <w:r w:rsidR="00C3624F"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Inversion en publicidad</w:t>
                            </w:r>
                          </w:p>
                          <w:p w14:paraId="1998A87D" w14:textId="0E3A0966" w:rsidR="00324EF5" w:rsidRPr="005F0563" w:rsidRDefault="00324EF5" w:rsidP="00230CB5">
                            <w:pPr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3.</w:t>
                            </w:r>
                            <w:r w:rsid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Usar b</w:t>
                            </w:r>
                            <w:r w:rsidRP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>ase de datos de información para atención de clientes /resolución de problemas /asesoría técnica</w:t>
                            </w:r>
                            <w:r w:rsidR="005F0563"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 para reforzar el plan de ventas y que la inversión en publicidad sea más atinada.</w:t>
                            </w:r>
                            <w:permEnd w:id="160008469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121FD" id="_x0000_s1078" type="#_x0000_t202" style="position:absolute;left:0;text-align:left;margin-left:212.15pt;margin-top:297.75pt;width:223.8pt;height:77.45pt;z-index:2516582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">
                <v:textbox>
                  <w:txbxContent>
                    <w:p w14:paraId="1A47ED97" w14:textId="628496A3" w:rsidR="00230CB5" w:rsidRPr="005F0563" w:rsidRDefault="00324EF5" w:rsidP="00230CB5">
                      <w:pPr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1600084693" w:edGrp="everyone"/>
                      <w:r w:rsidRPr="005F0563">
                        <w:rPr>
                          <w:sz w:val="16"/>
                          <w:szCs w:val="16"/>
                          <w:lang w:val="es-CR"/>
                        </w:rPr>
                        <w:t>1.</w:t>
                      </w:r>
                      <w:r w:rsidR="00C3624F" w:rsidRPr="005F0563">
                        <w:rPr>
                          <w:sz w:val="16"/>
                          <w:szCs w:val="16"/>
                          <w:lang w:val="es-CR"/>
                        </w:rPr>
                        <w:t>Restructuracion de plan de ventas</w:t>
                      </w:r>
                    </w:p>
                    <w:p w14:paraId="3AD32222" w14:textId="70394BE8" w:rsidR="00324EF5" w:rsidRPr="005F0563" w:rsidRDefault="00324EF5" w:rsidP="00230CB5">
                      <w:pPr>
                        <w:rPr>
                          <w:sz w:val="16"/>
                          <w:szCs w:val="16"/>
                          <w:lang w:val="es-CR"/>
                        </w:rPr>
                      </w:pPr>
                      <w:r w:rsidRPr="005F0563">
                        <w:rPr>
                          <w:sz w:val="16"/>
                          <w:szCs w:val="16"/>
                          <w:lang w:val="es-CR"/>
                        </w:rPr>
                        <w:t>2.</w:t>
                      </w:r>
                      <w:r w:rsidR="00C3624F" w:rsidRPr="005F0563">
                        <w:rPr>
                          <w:sz w:val="16"/>
                          <w:szCs w:val="16"/>
                          <w:lang w:val="es-CR"/>
                        </w:rPr>
                        <w:t>Inversion en publicidad</w:t>
                      </w:r>
                    </w:p>
                    <w:p w14:paraId="1998A87D" w14:textId="0E3A0966" w:rsidR="00324EF5" w:rsidRPr="005F0563" w:rsidRDefault="00324EF5" w:rsidP="00230CB5">
                      <w:pPr>
                        <w:rPr>
                          <w:sz w:val="16"/>
                          <w:szCs w:val="16"/>
                          <w:lang w:val="es-CR"/>
                        </w:rPr>
                      </w:pPr>
                      <w:r w:rsidRPr="005F0563">
                        <w:rPr>
                          <w:sz w:val="16"/>
                          <w:szCs w:val="16"/>
                          <w:lang w:val="es-CR"/>
                        </w:rPr>
                        <w:t>3.</w:t>
                      </w:r>
                      <w:r w:rsidR="005F0563">
                        <w:rPr>
                          <w:sz w:val="16"/>
                          <w:szCs w:val="16"/>
                          <w:lang w:val="es-CR"/>
                        </w:rPr>
                        <w:t>Usar b</w:t>
                      </w:r>
                      <w:r w:rsidRPr="005F0563">
                        <w:rPr>
                          <w:sz w:val="16"/>
                          <w:szCs w:val="16"/>
                          <w:lang w:val="es-CR"/>
                        </w:rPr>
                        <w:t>ase de datos de información para atención de clientes /resolución de problemas /asesoría técnica</w:t>
                      </w:r>
                      <w:r w:rsidR="005F0563">
                        <w:rPr>
                          <w:sz w:val="16"/>
                          <w:szCs w:val="16"/>
                          <w:lang w:val="es-CR"/>
                        </w:rPr>
                        <w:t xml:space="preserve"> para reforzar el plan de ventas y que la inversión en publicidad sea más atinada.</w:t>
                      </w:r>
                      <w:permEnd w:id="1600084693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5" behindDoc="0" locked="1" layoutInCell="1" allowOverlap="1" wp14:anchorId="6931024F" wp14:editId="1B0E12DC">
                <wp:simplePos x="0" y="0"/>
                <wp:positionH relativeFrom="column">
                  <wp:posOffset>-552450</wp:posOffset>
                </wp:positionH>
                <wp:positionV relativeFrom="page">
                  <wp:posOffset>6522085</wp:posOffset>
                </wp:positionV>
                <wp:extent cx="2857500" cy="937895"/>
                <wp:effectExtent l="0" t="0" r="19050" b="14605"/>
                <wp:wrapNone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9E3C5" w14:textId="46BA6DC1" w:rsidR="00324EF5" w:rsidRPr="00CA5A5C" w:rsidRDefault="00CE7C08" w:rsidP="00230CB5">
                            <w:pPr>
                              <w:rPr>
                                <w:lang w:val="es-CR"/>
                              </w:rPr>
                            </w:pPr>
                            <w:permStart w:id="1367806364" w:edGrp="everyone"/>
                            <w:r>
                              <w:rPr>
                                <w:lang w:val="es-CR"/>
                              </w:rPr>
                              <w:t>Tiempo de dedicado por parte de los recursos</w:t>
                            </w:r>
                            <w:permEnd w:id="136780636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1024F" id="_x0000_s1079" type="#_x0000_t202" style="position:absolute;left:0;text-align:left;margin-left:-43.5pt;margin-top:513.55pt;width:225pt;height:73.85pt;z-index:25165827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">
                <v:textbox>
                  <w:txbxContent>
                    <w:p w14:paraId="4009E3C5" w14:textId="46BA6DC1" w:rsidR="00324EF5" w:rsidRPr="00CA5A5C" w:rsidRDefault="00CE7C08" w:rsidP="00230CB5">
                      <w:pPr>
                        <w:rPr>
                          <w:lang w:val="es-CR"/>
                        </w:rPr>
                      </w:pPr>
                      <w:permStart w:id="1367806364" w:edGrp="everyone"/>
                      <w:r>
                        <w:rPr>
                          <w:lang w:val="es-CR"/>
                        </w:rPr>
                        <w:t>Tiempo de dedicado por parte de los recursos</w:t>
                      </w:r>
                      <w:permEnd w:id="1367806364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4" behindDoc="0" locked="1" layoutInCell="1" allowOverlap="1" wp14:anchorId="4D2C6BAB" wp14:editId="2FB52E6B">
                <wp:simplePos x="0" y="0"/>
                <wp:positionH relativeFrom="column">
                  <wp:posOffset>-542290</wp:posOffset>
                </wp:positionH>
                <wp:positionV relativeFrom="page">
                  <wp:posOffset>5144135</wp:posOffset>
                </wp:positionV>
                <wp:extent cx="2824480" cy="1041400"/>
                <wp:effectExtent l="0" t="0" r="13970" b="2540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4480" cy="104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91657" w14:textId="25E609A5" w:rsidR="00884DBF" w:rsidRPr="00CA5A5C" w:rsidRDefault="004C166A">
                            <w:pPr>
                              <w:rPr>
                                <w:lang w:val="es-CR"/>
                              </w:rPr>
                            </w:pPr>
                            <w:permStart w:id="1737981589" w:edGrp="everyone"/>
                            <w:r>
                              <w:rPr>
                                <w:lang w:val="es-CR"/>
                              </w:rPr>
                              <w:t xml:space="preserve">El estudiante podría </w:t>
                            </w:r>
                            <w:r w:rsidR="00884DBF">
                              <w:rPr>
                                <w:lang w:val="es-CR"/>
                              </w:rPr>
                              <w:t>aplicar técnicas de aprendizaje no supervisada (</w:t>
                            </w:r>
                            <w:proofErr w:type="spellStart"/>
                            <w:r w:rsidR="00884DBF">
                              <w:rPr>
                                <w:lang w:val="es-CR"/>
                              </w:rPr>
                              <w:t>e.j</w:t>
                            </w:r>
                            <w:proofErr w:type="spellEnd"/>
                            <w:r w:rsidR="00884DBF">
                              <w:rPr>
                                <w:lang w:val="es-CR"/>
                              </w:rPr>
                              <w:t xml:space="preserve">.: </w:t>
                            </w:r>
                            <w:proofErr w:type="spellStart"/>
                            <w:r w:rsidR="00884DBF">
                              <w:rPr>
                                <w:lang w:val="es-CR"/>
                              </w:rPr>
                              <w:t>clustering</w:t>
                            </w:r>
                            <w:proofErr w:type="spellEnd"/>
                            <w:r w:rsidR="00884DBF">
                              <w:rPr>
                                <w:lang w:val="es-CR"/>
                              </w:rPr>
                              <w:t>)</w:t>
                            </w:r>
                            <w:permEnd w:id="1737981589"/>
                          </w:p>
                          <w:p w14:paraId="0D3D6412" w14:textId="28AED075" w:rsidR="00CA5A5C" w:rsidRPr="00CA5A5C" w:rsidRDefault="00CA5A5C" w:rsidP="00230CB5">
                            <w:pPr>
                              <w:rPr>
                                <w:lang w:val="es-C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C6BAB" id="_x0000_s1080" type="#_x0000_t202" style="position:absolute;left:0;text-align:left;margin-left:-42.7pt;margin-top:405.05pt;width:222.4pt;height:82pt;z-index:25165827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">
                <v:textbox>
                  <w:txbxContent>
                    <w:p w14:paraId="2DA91657" w14:textId="25E609A5" w:rsidR="00884DBF" w:rsidRPr="00CA5A5C" w:rsidRDefault="004C166A">
                      <w:pPr>
                        <w:rPr>
                          <w:lang w:val="es-CR"/>
                        </w:rPr>
                      </w:pPr>
                      <w:permStart w:id="1737981589" w:edGrp="everyone"/>
                      <w:r>
                        <w:rPr>
                          <w:lang w:val="es-CR"/>
                        </w:rPr>
                        <w:t xml:space="preserve">El estudiante podría </w:t>
                      </w:r>
                      <w:r w:rsidR="00884DBF">
                        <w:rPr>
                          <w:lang w:val="es-CR"/>
                        </w:rPr>
                        <w:t>aplicar técnicas de aprendizaje no supervisada (</w:t>
                      </w:r>
                      <w:proofErr w:type="spellStart"/>
                      <w:r w:rsidR="00884DBF">
                        <w:rPr>
                          <w:lang w:val="es-CR"/>
                        </w:rPr>
                        <w:t>e.j</w:t>
                      </w:r>
                      <w:proofErr w:type="spellEnd"/>
                      <w:r w:rsidR="00884DBF">
                        <w:rPr>
                          <w:lang w:val="es-CR"/>
                        </w:rPr>
                        <w:t xml:space="preserve">.: </w:t>
                      </w:r>
                      <w:proofErr w:type="spellStart"/>
                      <w:r w:rsidR="00884DBF">
                        <w:rPr>
                          <w:lang w:val="es-CR"/>
                        </w:rPr>
                        <w:t>clustering</w:t>
                      </w:r>
                      <w:proofErr w:type="spellEnd"/>
                      <w:r w:rsidR="00884DBF">
                        <w:rPr>
                          <w:lang w:val="es-CR"/>
                        </w:rPr>
                        <w:t>)</w:t>
                      </w:r>
                      <w:permEnd w:id="1737981589"/>
                    </w:p>
                    <w:p w14:paraId="0D3D6412" w14:textId="28AED075" w:rsidR="00CA5A5C" w:rsidRPr="00CA5A5C" w:rsidRDefault="00CA5A5C" w:rsidP="00230CB5">
                      <w:pPr>
                        <w:rPr>
                          <w:lang w:val="es-CR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3" behindDoc="0" locked="1" layoutInCell="1" allowOverlap="1" wp14:anchorId="6EB3894F" wp14:editId="05D836AC">
                <wp:simplePos x="0" y="0"/>
                <wp:positionH relativeFrom="column">
                  <wp:posOffset>-544195</wp:posOffset>
                </wp:positionH>
                <wp:positionV relativeFrom="page">
                  <wp:posOffset>3780790</wp:posOffset>
                </wp:positionV>
                <wp:extent cx="2838450" cy="1041400"/>
                <wp:effectExtent l="0" t="0" r="19050" b="25400"/>
                <wp:wrapNone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8450" cy="104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2A2AB8" w14:textId="0ED8DB46" w:rsidR="009E191A" w:rsidRPr="001835E7" w:rsidRDefault="009E191A" w:rsidP="009E191A">
                            <w:pPr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permStart w:id="1074879762" w:edGrp="everyone"/>
                            <w:r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Director de Proyectos </w:t>
                            </w:r>
                          </w:p>
                          <w:p w14:paraId="61FD47A4" w14:textId="51258CBE" w:rsidR="009E191A" w:rsidRPr="001835E7" w:rsidRDefault="009E191A" w:rsidP="009E191A">
                            <w:pPr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Director Administrativo </w:t>
                            </w:r>
                            <w:r w:rsidR="007C2DE1"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>(*)</w:t>
                            </w:r>
                          </w:p>
                          <w:p w14:paraId="7C0F9916" w14:textId="300F3E3E" w:rsidR="00CA5A5C" w:rsidRPr="001835E7" w:rsidRDefault="009E191A" w:rsidP="00230CB5">
                            <w:pPr>
                              <w:rPr>
                                <w:sz w:val="18"/>
                                <w:szCs w:val="18"/>
                                <w:lang w:val="es-CR"/>
                              </w:rPr>
                            </w:pPr>
                            <w:r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Departamento de </w:t>
                            </w:r>
                            <w:proofErr w:type="gramStart"/>
                            <w:r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Marketing </w:t>
                            </w:r>
                            <w:r w:rsidR="007C2DE1"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 xml:space="preserve"> (</w:t>
                            </w:r>
                            <w:proofErr w:type="gramEnd"/>
                            <w:r w:rsidR="007C2DE1" w:rsidRPr="001835E7">
                              <w:rPr>
                                <w:sz w:val="18"/>
                                <w:szCs w:val="18"/>
                                <w:lang w:val="es-CR"/>
                              </w:rPr>
                              <w:t>*)</w:t>
                            </w:r>
                            <w:permEnd w:id="107487976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3894F" id="_x0000_s1081" type="#_x0000_t202" style="position:absolute;left:0;text-align:left;margin-left:-42.85pt;margin-top:297.7pt;width:223.5pt;height:82pt;z-index:25165827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">
                <v:textbox>
                  <w:txbxContent>
                    <w:p w14:paraId="6C2A2AB8" w14:textId="0ED8DB46" w:rsidR="009E191A" w:rsidRPr="001835E7" w:rsidRDefault="009E191A" w:rsidP="009E191A">
                      <w:pPr>
                        <w:rPr>
                          <w:sz w:val="18"/>
                          <w:szCs w:val="18"/>
                          <w:lang w:val="es-CR"/>
                        </w:rPr>
                      </w:pPr>
                      <w:permStart w:id="1074879762" w:edGrp="everyone"/>
                      <w:r w:rsidRPr="001835E7">
                        <w:rPr>
                          <w:sz w:val="18"/>
                          <w:szCs w:val="18"/>
                          <w:lang w:val="es-CR"/>
                        </w:rPr>
                        <w:t xml:space="preserve">Director de Proyectos </w:t>
                      </w:r>
                    </w:p>
                    <w:p w14:paraId="61FD47A4" w14:textId="51258CBE" w:rsidR="009E191A" w:rsidRPr="001835E7" w:rsidRDefault="009E191A" w:rsidP="009E191A">
                      <w:pPr>
                        <w:rPr>
                          <w:sz w:val="18"/>
                          <w:szCs w:val="18"/>
                          <w:lang w:val="es-CR"/>
                        </w:rPr>
                      </w:pPr>
                      <w:r w:rsidRPr="001835E7">
                        <w:rPr>
                          <w:sz w:val="18"/>
                          <w:szCs w:val="18"/>
                          <w:lang w:val="es-CR"/>
                        </w:rPr>
                        <w:t xml:space="preserve">Director Administrativo </w:t>
                      </w:r>
                      <w:r w:rsidR="007C2DE1" w:rsidRPr="001835E7">
                        <w:rPr>
                          <w:sz w:val="18"/>
                          <w:szCs w:val="18"/>
                          <w:lang w:val="es-CR"/>
                        </w:rPr>
                        <w:t>(*)</w:t>
                      </w:r>
                    </w:p>
                    <w:p w14:paraId="7C0F9916" w14:textId="300F3E3E" w:rsidR="00CA5A5C" w:rsidRPr="001835E7" w:rsidRDefault="009E191A" w:rsidP="00230CB5">
                      <w:pPr>
                        <w:rPr>
                          <w:sz w:val="18"/>
                          <w:szCs w:val="18"/>
                          <w:lang w:val="es-CR"/>
                        </w:rPr>
                      </w:pPr>
                      <w:r w:rsidRPr="001835E7">
                        <w:rPr>
                          <w:sz w:val="18"/>
                          <w:szCs w:val="18"/>
                          <w:lang w:val="es-CR"/>
                        </w:rPr>
                        <w:t xml:space="preserve">Departamento de </w:t>
                      </w:r>
                      <w:proofErr w:type="gramStart"/>
                      <w:r w:rsidRPr="001835E7">
                        <w:rPr>
                          <w:sz w:val="18"/>
                          <w:szCs w:val="18"/>
                          <w:lang w:val="es-CR"/>
                        </w:rPr>
                        <w:t xml:space="preserve">Marketing </w:t>
                      </w:r>
                      <w:r w:rsidR="007C2DE1" w:rsidRPr="001835E7">
                        <w:rPr>
                          <w:sz w:val="18"/>
                          <w:szCs w:val="18"/>
                          <w:lang w:val="es-CR"/>
                        </w:rPr>
                        <w:t xml:space="preserve"> (</w:t>
                      </w:r>
                      <w:proofErr w:type="gramEnd"/>
                      <w:r w:rsidR="007C2DE1" w:rsidRPr="001835E7">
                        <w:rPr>
                          <w:sz w:val="18"/>
                          <w:szCs w:val="18"/>
                          <w:lang w:val="es-CR"/>
                        </w:rPr>
                        <w:t>*)</w:t>
                      </w:r>
                      <w:permEnd w:id="1074879762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2" behindDoc="0" locked="1" layoutInCell="1" allowOverlap="1" wp14:anchorId="226EEACD" wp14:editId="366FF85D">
                <wp:simplePos x="0" y="0"/>
                <wp:positionH relativeFrom="column">
                  <wp:posOffset>5856605</wp:posOffset>
                </wp:positionH>
                <wp:positionV relativeFrom="page">
                  <wp:posOffset>2357755</wp:posOffset>
                </wp:positionV>
                <wp:extent cx="2874645" cy="1087120"/>
                <wp:effectExtent l="0" t="0" r="20955" b="17780"/>
                <wp:wrapNone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4645" cy="1087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71E3A" w14:textId="739FCC78" w:rsidR="00C3624F" w:rsidRPr="00D734B3" w:rsidRDefault="004D0762" w:rsidP="00182D5F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permStart w:id="563941697" w:edGrp="everyone"/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 Análisis del plan de compras del Gobiernos a través de Licitaciones Inteligentes</w:t>
                            </w:r>
                            <w:r w:rsidR="003E16B3"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 (información es parcial, incompleta)</w:t>
                            </w:r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. </w:t>
                            </w:r>
                          </w:p>
                          <w:p w14:paraId="75E478A3" w14:textId="252176BA" w:rsidR="004D0762" w:rsidRPr="00D734B3" w:rsidRDefault="004D0762" w:rsidP="00182D5F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Cont</w:t>
                            </w:r>
                            <w:r w:rsidR="008B7360"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a</w:t>
                            </w:r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ct</w:t>
                            </w:r>
                            <w:r w:rsidR="008B7360"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o</w:t>
                            </w:r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s de posibles clientes de PROCOME</w:t>
                            </w:r>
                            <w:r w:rsid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R</w:t>
                            </w:r>
                          </w:p>
                          <w:p w14:paraId="315F0AFC" w14:textId="21DCCA52" w:rsidR="004D0762" w:rsidRPr="00D734B3" w:rsidRDefault="00D734B3" w:rsidP="00182D5F">
                            <w:pPr>
                              <w:spacing w:after="0"/>
                              <w:rPr>
                                <w:sz w:val="16"/>
                                <w:szCs w:val="16"/>
                                <w:lang w:val="es-CR"/>
                              </w:rPr>
                            </w:pPr>
                            <w:r w:rsidRPr="00D734B3">
                              <w:rPr>
                                <w:sz w:val="16"/>
                                <w:szCs w:val="16"/>
                                <w:lang w:val="es-CR"/>
                              </w:rPr>
                              <w:t>Composición del departamento de TI (proveedores contratados, personal técnico fuerte</w:t>
                            </w:r>
                            <w:r>
                              <w:rPr>
                                <w:sz w:val="16"/>
                                <w:szCs w:val="16"/>
                                <w:lang w:val="es-CR"/>
                              </w:rPr>
                              <w:t xml:space="preserve"> ya contratado)</w:t>
                            </w:r>
                            <w:permEnd w:id="563941697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6EEACD" id="_x0000_s1082" type="#_x0000_t202" style="position:absolute;left:0;text-align:left;margin-left:461.15pt;margin-top:185.65pt;width:226.35pt;height:85.6pt;z-index:25165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">
                <v:textbox>
                  <w:txbxContent>
                    <w:p w14:paraId="0F371E3A" w14:textId="739FCC78" w:rsidR="00C3624F" w:rsidRPr="00D734B3" w:rsidRDefault="004D0762" w:rsidP="00182D5F">
                      <w:pPr>
                        <w:spacing w:after="0"/>
                        <w:rPr>
                          <w:sz w:val="16"/>
                          <w:szCs w:val="16"/>
                          <w:lang w:val="es-CR"/>
                        </w:rPr>
                      </w:pPr>
                      <w:permStart w:id="563941697" w:edGrp="everyone"/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 xml:space="preserve"> Análisis del plan de compras del Gobiernos a través de Licitaciones Inteligentes</w:t>
                      </w:r>
                      <w:r w:rsidR="003E16B3">
                        <w:rPr>
                          <w:sz w:val="16"/>
                          <w:szCs w:val="16"/>
                          <w:lang w:val="es-CR"/>
                        </w:rPr>
                        <w:t xml:space="preserve"> (información es parcial, incompleta)</w:t>
                      </w:r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 xml:space="preserve">. </w:t>
                      </w:r>
                    </w:p>
                    <w:p w14:paraId="75E478A3" w14:textId="252176BA" w:rsidR="004D0762" w:rsidRPr="00D734B3" w:rsidRDefault="004D0762" w:rsidP="00182D5F">
                      <w:pPr>
                        <w:spacing w:after="0"/>
                        <w:rPr>
                          <w:sz w:val="16"/>
                          <w:szCs w:val="16"/>
                          <w:lang w:val="es-CR"/>
                        </w:rPr>
                      </w:pPr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>Cont</w:t>
                      </w:r>
                      <w:r w:rsidR="008B7360" w:rsidRPr="00D734B3">
                        <w:rPr>
                          <w:sz w:val="16"/>
                          <w:szCs w:val="16"/>
                          <w:lang w:val="es-CR"/>
                        </w:rPr>
                        <w:t>a</w:t>
                      </w:r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>ct</w:t>
                      </w:r>
                      <w:r w:rsidR="008B7360" w:rsidRPr="00D734B3">
                        <w:rPr>
                          <w:sz w:val="16"/>
                          <w:szCs w:val="16"/>
                          <w:lang w:val="es-CR"/>
                        </w:rPr>
                        <w:t>o</w:t>
                      </w:r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>s de posibles clientes de PROCOME</w:t>
                      </w:r>
                      <w:r w:rsidR="00D734B3">
                        <w:rPr>
                          <w:sz w:val="16"/>
                          <w:szCs w:val="16"/>
                          <w:lang w:val="es-CR"/>
                        </w:rPr>
                        <w:t>R</w:t>
                      </w:r>
                    </w:p>
                    <w:p w14:paraId="315F0AFC" w14:textId="21DCCA52" w:rsidR="004D0762" w:rsidRPr="00D734B3" w:rsidRDefault="00D734B3" w:rsidP="00182D5F">
                      <w:pPr>
                        <w:spacing w:after="0"/>
                        <w:rPr>
                          <w:sz w:val="16"/>
                          <w:szCs w:val="16"/>
                          <w:lang w:val="es-CR"/>
                        </w:rPr>
                      </w:pPr>
                      <w:r w:rsidRPr="00D734B3">
                        <w:rPr>
                          <w:sz w:val="16"/>
                          <w:szCs w:val="16"/>
                          <w:lang w:val="es-CR"/>
                        </w:rPr>
                        <w:t>Composición del departamento de TI (proveedores contratados, personal técnico fuerte</w:t>
                      </w:r>
                      <w:r>
                        <w:rPr>
                          <w:sz w:val="16"/>
                          <w:szCs w:val="16"/>
                          <w:lang w:val="es-CR"/>
                        </w:rPr>
                        <w:t xml:space="preserve"> ya contratado)</w:t>
                      </w:r>
                      <w:permEnd w:id="563941697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1" behindDoc="0" locked="1" layoutInCell="1" allowOverlap="1" wp14:anchorId="58CA56B3" wp14:editId="654A0266">
                <wp:simplePos x="0" y="0"/>
                <wp:positionH relativeFrom="margin">
                  <wp:posOffset>2676525</wp:posOffset>
                </wp:positionH>
                <wp:positionV relativeFrom="page">
                  <wp:posOffset>875665</wp:posOffset>
                </wp:positionV>
                <wp:extent cx="2889250" cy="600075"/>
                <wp:effectExtent l="0" t="0" r="25400" b="28575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2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DC36D" w14:textId="586A4C96" w:rsidR="00230CB5" w:rsidRPr="00CA5A5C" w:rsidRDefault="000457EC" w:rsidP="00230CB5">
                            <w:pPr>
                              <w:rPr>
                                <w:lang w:val="es-CR"/>
                              </w:rPr>
                            </w:pPr>
                            <w:permStart w:id="1793346076" w:edGrp="everyone"/>
                            <w:r>
                              <w:rPr>
                                <w:lang w:val="es-CR"/>
                              </w:rPr>
                              <w:t xml:space="preserve">Características </w:t>
                            </w:r>
                            <w:r w:rsidR="00D01298">
                              <w:rPr>
                                <w:lang w:val="es-CR"/>
                              </w:rPr>
                              <w:t>de clientes nuevos similares a clientes existentes para identificar potenciales clientes nuevos</w:t>
                            </w:r>
                            <w:r w:rsidR="00C65E8E">
                              <w:rPr>
                                <w:lang w:val="es-CR"/>
                              </w:rPr>
                              <w:t xml:space="preserve">  </w:t>
                            </w:r>
                            <w:permEnd w:id="1793346076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CA56B3" id="_x0000_s1083" type="#_x0000_t202" style="position:absolute;left:0;text-align:left;margin-left:210.75pt;margin-top:68.95pt;width:227.5pt;height:47.25pt;z-index:25165827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">
                <v:textbox>
                  <w:txbxContent>
                    <w:p w14:paraId="675DC36D" w14:textId="586A4C96" w:rsidR="00230CB5" w:rsidRPr="00CA5A5C" w:rsidRDefault="000457EC" w:rsidP="00230CB5">
                      <w:pPr>
                        <w:rPr>
                          <w:lang w:val="es-CR"/>
                        </w:rPr>
                      </w:pPr>
                      <w:permStart w:id="1793346076" w:edGrp="everyone"/>
                      <w:r>
                        <w:rPr>
                          <w:lang w:val="es-CR"/>
                        </w:rPr>
                        <w:t xml:space="preserve">Características </w:t>
                      </w:r>
                      <w:r w:rsidR="00D01298">
                        <w:rPr>
                          <w:lang w:val="es-CR"/>
                        </w:rPr>
                        <w:t>de clientes nuevos similares a clientes existentes para identificar potenciales clientes nuevos</w:t>
                      </w:r>
                      <w:r w:rsidR="00C65E8E">
                        <w:rPr>
                          <w:lang w:val="es-CR"/>
                        </w:rPr>
                        <w:t xml:space="preserve">  </w:t>
                      </w:r>
                      <w:permEnd w:id="1793346076"/>
                    </w:p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70" behindDoc="0" locked="1" layoutInCell="1" allowOverlap="1" wp14:anchorId="4DD211E4" wp14:editId="6E403E51">
                <wp:simplePos x="0" y="0"/>
                <wp:positionH relativeFrom="column">
                  <wp:posOffset>5899150</wp:posOffset>
                </wp:positionH>
                <wp:positionV relativeFrom="page">
                  <wp:posOffset>877570</wp:posOffset>
                </wp:positionV>
                <wp:extent cx="2857500" cy="1079500"/>
                <wp:effectExtent l="0" t="0" r="19050" b="2540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1079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CC3B0" w14:textId="5D552BB5" w:rsidR="00FE4812" w:rsidRPr="007D58D5" w:rsidRDefault="004D0762" w:rsidP="00FE4812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permStart w:id="198474329" w:edGrp="everyone"/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Proyectos por realizar en el sector privado</w:t>
                            </w:r>
                            <w:r w:rsidR="00FE4812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 a</w:t>
                            </w: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 través de contactos </w:t>
                            </w:r>
                            <w:r w:rsidR="00044AAE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br/>
                            </w:r>
                            <w:r w:rsidR="00FE4812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Cuentan con diferentes bases de datos:</w:t>
                            </w:r>
                          </w:p>
                          <w:p w14:paraId="09EBA011" w14:textId="77777777" w:rsidR="00FE4812" w:rsidRPr="007D58D5" w:rsidRDefault="00814C75" w:rsidP="00FE481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750 empresas gobierno</w:t>
                            </w:r>
                            <w:r w:rsidR="008061DC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 (licitaciones)</w:t>
                            </w:r>
                          </w:p>
                          <w:p w14:paraId="045C2A33" w14:textId="77777777" w:rsidR="00FE4812" w:rsidRPr="007D58D5" w:rsidRDefault="001314AE" w:rsidP="00FE481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PROCOMER</w:t>
                            </w:r>
                          </w:p>
                          <w:p w14:paraId="34DD9DE1" w14:textId="77777777" w:rsidR="00FE4812" w:rsidRPr="007D58D5" w:rsidRDefault="004B70EF" w:rsidP="00FE481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CICR a partir de </w:t>
                            </w:r>
                            <w:proofErr w:type="spellStart"/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webinars</w:t>
                            </w:r>
                            <w:proofErr w:type="spellEnd"/>
                          </w:p>
                          <w:p w14:paraId="6D77C411" w14:textId="77777777" w:rsidR="00FE4812" w:rsidRPr="007D58D5" w:rsidRDefault="004B70EF" w:rsidP="00FE481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clientes actuales</w:t>
                            </w:r>
                          </w:p>
                          <w:p w14:paraId="0087D4A6" w14:textId="3DDB500C" w:rsidR="00044AAE" w:rsidRPr="007D58D5" w:rsidRDefault="001A3196" w:rsidP="00FE4812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Las bases de datos contienen </w:t>
                            </w:r>
                            <w:proofErr w:type="spellStart"/>
                            <w:r w:rsidR="00044AAE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info</w:t>
                            </w:r>
                            <w:proofErr w:type="spellEnd"/>
                            <w:r w:rsidR="00044AAE"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 demográfica</w:t>
                            </w:r>
                          </w:p>
                          <w:p w14:paraId="5BF14008" w14:textId="77777777" w:rsidR="007D58D5" w:rsidRPr="007D58D5" w:rsidRDefault="007D58D5" w:rsidP="007D58D5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Líneas de negocio que se ofrecen: desarrollo SW, </w:t>
                            </w:r>
                            <w:proofErr w:type="spellStart"/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>BDs</w:t>
                            </w:r>
                            <w:proofErr w:type="spellEnd"/>
                            <w:r w:rsidRPr="007D58D5">
                              <w:rPr>
                                <w:sz w:val="14"/>
                                <w:szCs w:val="14"/>
                                <w:lang w:val="es-CR"/>
                              </w:rPr>
                              <w:t xml:space="preserve"> y Apps; QA</w:t>
                            </w:r>
                          </w:p>
                          <w:permEnd w:id="198474329"/>
                          <w:p w14:paraId="0A3CDCDA" w14:textId="77777777" w:rsidR="007D58D5" w:rsidRPr="007D58D5" w:rsidRDefault="007D58D5" w:rsidP="00FE4812">
                            <w:pPr>
                              <w:spacing w:after="0"/>
                              <w:rPr>
                                <w:sz w:val="14"/>
                                <w:szCs w:val="14"/>
                                <w:lang w:val="es-C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211E4" id="_x0000_s1084" type="#_x0000_t202" style="position:absolute;left:0;text-align:left;margin-left:464.5pt;margin-top:69.1pt;width:225pt;height:85pt;z-index:25165827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">
                <v:textbox>
                  <w:txbxContent>
                    <w:p w14:paraId="7F4CC3B0" w14:textId="5D552BB5" w:rsidR="00FE4812" w:rsidRPr="007D58D5" w:rsidRDefault="004D0762" w:rsidP="00FE4812">
                      <w:p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permStart w:id="198474329" w:edGrp="everyone"/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Proyectos por realizar en el sector privado</w:t>
                      </w:r>
                      <w:r w:rsidR="00FE4812"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 a</w:t>
                      </w: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 través de contactos </w:t>
                      </w:r>
                      <w:r w:rsidR="00044AAE" w:rsidRPr="007D58D5">
                        <w:rPr>
                          <w:sz w:val="14"/>
                          <w:szCs w:val="14"/>
                          <w:lang w:val="es-CR"/>
                        </w:rPr>
                        <w:br/>
                      </w:r>
                      <w:r w:rsidR="00FE4812" w:rsidRPr="007D58D5">
                        <w:rPr>
                          <w:sz w:val="14"/>
                          <w:szCs w:val="14"/>
                          <w:lang w:val="es-CR"/>
                        </w:rPr>
                        <w:t>Cuentan con diferentes bases de datos:</w:t>
                      </w:r>
                    </w:p>
                    <w:p w14:paraId="09EBA011" w14:textId="77777777" w:rsidR="00FE4812" w:rsidRPr="007D58D5" w:rsidRDefault="00814C75" w:rsidP="00FE481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750 empresas gobierno</w:t>
                      </w:r>
                      <w:r w:rsidR="008061DC"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 (licitaciones)</w:t>
                      </w:r>
                    </w:p>
                    <w:p w14:paraId="045C2A33" w14:textId="77777777" w:rsidR="00FE4812" w:rsidRPr="007D58D5" w:rsidRDefault="001314AE" w:rsidP="00FE481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PROCOMER</w:t>
                      </w:r>
                    </w:p>
                    <w:p w14:paraId="34DD9DE1" w14:textId="77777777" w:rsidR="00FE4812" w:rsidRPr="007D58D5" w:rsidRDefault="004B70EF" w:rsidP="00FE481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CICR a partir de </w:t>
                      </w:r>
                      <w:proofErr w:type="spellStart"/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webinars</w:t>
                      </w:r>
                      <w:proofErr w:type="spellEnd"/>
                    </w:p>
                    <w:p w14:paraId="6D77C411" w14:textId="77777777" w:rsidR="00FE4812" w:rsidRPr="007D58D5" w:rsidRDefault="004B70EF" w:rsidP="00FE481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clientes actuales</w:t>
                      </w:r>
                    </w:p>
                    <w:p w14:paraId="0087D4A6" w14:textId="3DDB500C" w:rsidR="00044AAE" w:rsidRPr="007D58D5" w:rsidRDefault="001A3196" w:rsidP="00FE4812">
                      <w:p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Las bases de datos contienen </w:t>
                      </w:r>
                      <w:proofErr w:type="spellStart"/>
                      <w:r w:rsidR="00044AAE" w:rsidRPr="007D58D5">
                        <w:rPr>
                          <w:sz w:val="14"/>
                          <w:szCs w:val="14"/>
                          <w:lang w:val="es-CR"/>
                        </w:rPr>
                        <w:t>info</w:t>
                      </w:r>
                      <w:proofErr w:type="spellEnd"/>
                      <w:r w:rsidR="00044AAE"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 demográfica</w:t>
                      </w:r>
                    </w:p>
                    <w:p w14:paraId="5BF14008" w14:textId="77777777" w:rsidR="007D58D5" w:rsidRPr="007D58D5" w:rsidRDefault="007D58D5" w:rsidP="007D58D5">
                      <w:p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Líneas de negocio que se ofrecen: desarrollo SW, </w:t>
                      </w:r>
                      <w:proofErr w:type="spellStart"/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>BDs</w:t>
                      </w:r>
                      <w:proofErr w:type="spellEnd"/>
                      <w:r w:rsidRPr="007D58D5">
                        <w:rPr>
                          <w:sz w:val="14"/>
                          <w:szCs w:val="14"/>
                          <w:lang w:val="es-CR"/>
                        </w:rPr>
                        <w:t xml:space="preserve"> y Apps; QA</w:t>
                      </w:r>
                    </w:p>
                    <w:permEnd w:id="198474329"/>
                    <w:p w14:paraId="0A3CDCDA" w14:textId="77777777" w:rsidR="007D58D5" w:rsidRPr="007D58D5" w:rsidRDefault="007D58D5" w:rsidP="00FE4812">
                      <w:pPr>
                        <w:spacing w:after="0"/>
                        <w:rPr>
                          <w:sz w:val="14"/>
                          <w:szCs w:val="14"/>
                          <w:lang w:val="es-CR"/>
                        </w:rPr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230CB5" w:rsidRPr="00230CB5">
        <w:rPr>
          <w:noProof/>
          <w:lang w:val="es-CR"/>
        </w:rPr>
        <mc:AlternateContent>
          <mc:Choice Requires="wps">
            <w:drawing>
              <wp:anchor distT="45720" distB="45720" distL="114300" distR="114300" simplePos="0" relativeHeight="251658269" behindDoc="0" locked="1" layoutInCell="1" allowOverlap="1" wp14:anchorId="58AF82A7" wp14:editId="4266E080">
                <wp:simplePos x="0" y="0"/>
                <wp:positionH relativeFrom="column">
                  <wp:posOffset>-520700</wp:posOffset>
                </wp:positionH>
                <wp:positionV relativeFrom="page">
                  <wp:posOffset>902970</wp:posOffset>
                </wp:positionV>
                <wp:extent cx="2857500" cy="2520950"/>
                <wp:effectExtent l="0" t="0" r="19050" b="127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520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D3AC3" w14:textId="59CFE351" w:rsidR="00D01E20" w:rsidRDefault="00706ACF" w:rsidP="00C65E8E">
                            <w:pPr>
                              <w:pStyle w:val="PlainText"/>
                              <w:rPr>
                                <w:sz w:val="18"/>
                                <w:szCs w:val="18"/>
                              </w:rPr>
                            </w:pPr>
                            <w:permStart w:id="1855683484" w:edGrp="everyone"/>
                            <w:r w:rsidRPr="00706ACF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Situación actual</w:t>
                            </w:r>
                            <w:r w:rsidR="00D01E20">
                              <w:rPr>
                                <w:sz w:val="18"/>
                                <w:szCs w:val="18"/>
                              </w:rPr>
                              <w:t xml:space="preserve">: </w:t>
                            </w:r>
                            <w:r w:rsidR="008168C3">
                              <w:rPr>
                                <w:sz w:val="18"/>
                                <w:szCs w:val="18"/>
                              </w:rPr>
                              <w:t xml:space="preserve">IT </w:t>
                            </w:r>
                            <w:proofErr w:type="spellStart"/>
                            <w:r w:rsidR="008168C3">
                              <w:rPr>
                                <w:sz w:val="18"/>
                                <w:szCs w:val="18"/>
                              </w:rPr>
                              <w:t>Rossmon</w:t>
                            </w:r>
                            <w:proofErr w:type="spellEnd"/>
                            <w:r w:rsidR="008168C3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realiza varias acciones como </w:t>
                            </w:r>
                            <w:proofErr w:type="spellStart"/>
                            <w:r>
                              <w:rPr>
                                <w:sz w:val="18"/>
                                <w:szCs w:val="18"/>
                              </w:rPr>
                              <w:t>webinars</w:t>
                            </w:r>
                            <w:proofErr w:type="spellEnd"/>
                            <w:r>
                              <w:rPr>
                                <w:sz w:val="18"/>
                                <w:szCs w:val="18"/>
                              </w:rPr>
                              <w:t xml:space="preserve">, envió de correos, entre otros con el fin de captar nuevos clientes, pero su cartera actual es </w:t>
                            </w:r>
                            <w:r w:rsidR="00A35F1B">
                              <w:rPr>
                                <w:sz w:val="18"/>
                                <w:szCs w:val="18"/>
                              </w:rPr>
                              <w:t xml:space="preserve">principalmente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basada en aquellos que ya han tenido trabajos anteriores</w:t>
                            </w:r>
                            <w:r w:rsidR="00A35F1B">
                              <w:rPr>
                                <w:sz w:val="18"/>
                                <w:szCs w:val="18"/>
                              </w:rPr>
                              <w:t xml:space="preserve"> o licitaciones.</w:t>
                            </w:r>
                          </w:p>
                          <w:p w14:paraId="07108976" w14:textId="77777777" w:rsidR="00706ACF" w:rsidRDefault="00706ACF" w:rsidP="00C65E8E">
                            <w:pPr>
                              <w:pStyle w:val="PlainText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111D8D1A" w14:textId="5235F560" w:rsidR="000E6F50" w:rsidRPr="00284DE7" w:rsidRDefault="00706ACF" w:rsidP="00C65E8E">
                            <w:pPr>
                              <w:pStyle w:val="PlainText"/>
                              <w:rPr>
                                <w:sz w:val="18"/>
                                <w:szCs w:val="18"/>
                              </w:rPr>
                            </w:pPr>
                            <w:r w:rsidRPr="00706ACF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Oportunida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: encontrar la mejor metodología para expandir la cartera de clientes.</w:t>
                            </w:r>
                            <w:permEnd w:id="185568348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AF82A7" id="_x0000_s1085" type="#_x0000_t202" style="position:absolute;left:0;text-align:left;margin-left:-41pt;margin-top:71.1pt;width:225pt;height:198.5pt;z-index:25165826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">
                <v:textbox>
                  <w:txbxContent>
                    <w:p w14:paraId="3DFD3AC3" w14:textId="59CFE351" w:rsidR="00D01E20" w:rsidRDefault="00706ACF" w:rsidP="00C65E8E">
                      <w:pPr>
                        <w:pStyle w:val="PlainText"/>
                        <w:rPr>
                          <w:sz w:val="18"/>
                          <w:szCs w:val="18"/>
                        </w:rPr>
                      </w:pPr>
                      <w:permStart w:id="1855683484" w:edGrp="everyone"/>
                      <w:r w:rsidRPr="00706ACF">
                        <w:rPr>
                          <w:b/>
                          <w:bCs/>
                          <w:sz w:val="18"/>
                          <w:szCs w:val="18"/>
                        </w:rPr>
                        <w:t>Situación actual</w:t>
                      </w:r>
                      <w:r w:rsidR="00D01E20">
                        <w:rPr>
                          <w:sz w:val="18"/>
                          <w:szCs w:val="18"/>
                        </w:rPr>
                        <w:t xml:space="preserve">: </w:t>
                      </w:r>
                      <w:r w:rsidR="008168C3">
                        <w:rPr>
                          <w:sz w:val="18"/>
                          <w:szCs w:val="18"/>
                        </w:rPr>
                        <w:t xml:space="preserve">IT </w:t>
                      </w:r>
                      <w:proofErr w:type="spellStart"/>
                      <w:r w:rsidR="008168C3">
                        <w:rPr>
                          <w:sz w:val="18"/>
                          <w:szCs w:val="18"/>
                        </w:rPr>
                        <w:t>Rossmon</w:t>
                      </w:r>
                      <w:proofErr w:type="spellEnd"/>
                      <w:r w:rsidR="008168C3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 xml:space="preserve">realiza varias acciones como </w:t>
                      </w:r>
                      <w:proofErr w:type="spellStart"/>
                      <w:r>
                        <w:rPr>
                          <w:sz w:val="18"/>
                          <w:szCs w:val="18"/>
                        </w:rPr>
                        <w:t>webinars</w:t>
                      </w:r>
                      <w:proofErr w:type="spellEnd"/>
                      <w:r>
                        <w:rPr>
                          <w:sz w:val="18"/>
                          <w:szCs w:val="18"/>
                        </w:rPr>
                        <w:t xml:space="preserve">, envió de correos, entre otros con el fin de captar nuevos clientes, pero su cartera actual es </w:t>
                      </w:r>
                      <w:r w:rsidR="00A35F1B">
                        <w:rPr>
                          <w:sz w:val="18"/>
                          <w:szCs w:val="18"/>
                        </w:rPr>
                        <w:t xml:space="preserve">principalmente </w:t>
                      </w:r>
                      <w:r>
                        <w:rPr>
                          <w:sz w:val="18"/>
                          <w:szCs w:val="18"/>
                        </w:rPr>
                        <w:t>basada en aquellos que ya han tenido trabajos anteriores</w:t>
                      </w:r>
                      <w:r w:rsidR="00A35F1B">
                        <w:rPr>
                          <w:sz w:val="18"/>
                          <w:szCs w:val="18"/>
                        </w:rPr>
                        <w:t xml:space="preserve"> o licitaciones.</w:t>
                      </w:r>
                    </w:p>
                    <w:p w14:paraId="07108976" w14:textId="77777777" w:rsidR="00706ACF" w:rsidRDefault="00706ACF" w:rsidP="00C65E8E">
                      <w:pPr>
                        <w:pStyle w:val="PlainText"/>
                        <w:rPr>
                          <w:sz w:val="18"/>
                          <w:szCs w:val="18"/>
                        </w:rPr>
                      </w:pPr>
                    </w:p>
                    <w:p w14:paraId="111D8D1A" w14:textId="5235F560" w:rsidR="000E6F50" w:rsidRPr="00284DE7" w:rsidRDefault="00706ACF" w:rsidP="00C65E8E">
                      <w:pPr>
                        <w:pStyle w:val="PlainText"/>
                        <w:rPr>
                          <w:sz w:val="18"/>
                          <w:szCs w:val="18"/>
                        </w:rPr>
                      </w:pPr>
                      <w:r w:rsidRPr="00706ACF">
                        <w:rPr>
                          <w:b/>
                          <w:bCs/>
                          <w:sz w:val="18"/>
                          <w:szCs w:val="18"/>
                        </w:rPr>
                        <w:t>Oportunidad</w:t>
                      </w:r>
                      <w:r>
                        <w:rPr>
                          <w:sz w:val="18"/>
                          <w:szCs w:val="18"/>
                        </w:rPr>
                        <w:t>: encontrar la mejor metodología para expandir la cartera de clientes.</w:t>
                      </w:r>
                      <w:permEnd w:id="1855683484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permEnd w:id="1105883191"/>
      <w:r w:rsidR="002501B5">
        <w:rPr>
          <w:noProof/>
          <w:lang w:val="es-CR"/>
        </w:rPr>
        <mc:AlternateContent>
          <mc:Choice Requires="wps">
            <w:drawing>
              <wp:anchor distT="0" distB="0" distL="114300" distR="114300" simplePos="0" relativeHeight="251658240" behindDoc="0" locked="1" layoutInCell="1" allowOverlap="1" wp14:anchorId="6FDE10F6" wp14:editId="59F3D4AB">
                <wp:simplePos x="0" y="0"/>
                <wp:positionH relativeFrom="page">
                  <wp:posOffset>12700</wp:posOffset>
                </wp:positionH>
                <wp:positionV relativeFrom="page">
                  <wp:posOffset>12700</wp:posOffset>
                </wp:positionV>
                <wp:extent cx="10033000" cy="7740650"/>
                <wp:effectExtent l="0" t="0" r="254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33000" cy="7740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1B8F7603" id="Rectangle 1" o:spid="_x0000_s1026" style="position:absolute;margin-left:1pt;margin-top:1pt;width:790pt;height:609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" fillcolor="#d8d8d8 [2732]" strokecolor="#d8d8d8 [2732]" strokeweight="1pt">
                <w10:wrap anchorx="page" anchory="page"/>
                <w10:anchorlock/>
              </v:rect>
            </w:pict>
          </mc:Fallback>
        </mc:AlternateContent>
      </w:r>
    </w:p>
    <w:sectPr w:rsidR="00DF46B0" w:rsidRPr="00020DDA" w:rsidSect="002501B5">
      <w:pgSz w:w="15840" w:h="12240" w:orient="landscape"/>
      <w:pgMar w:top="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233D5"/>
    <w:multiLevelType w:val="hybridMultilevel"/>
    <w:tmpl w:val="68A60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636CA"/>
    <w:multiLevelType w:val="hybridMultilevel"/>
    <w:tmpl w:val="C980D0EC"/>
    <w:lvl w:ilvl="0" w:tplc="AD3EC32A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180" w:hanging="360"/>
      </w:pPr>
    </w:lvl>
    <w:lvl w:ilvl="2" w:tplc="140A001B" w:tentative="1">
      <w:start w:val="1"/>
      <w:numFmt w:val="lowerRoman"/>
      <w:lvlText w:val="%3."/>
      <w:lvlJc w:val="right"/>
      <w:pPr>
        <w:ind w:left="1900" w:hanging="180"/>
      </w:pPr>
    </w:lvl>
    <w:lvl w:ilvl="3" w:tplc="140A000F" w:tentative="1">
      <w:start w:val="1"/>
      <w:numFmt w:val="decimal"/>
      <w:lvlText w:val="%4."/>
      <w:lvlJc w:val="left"/>
      <w:pPr>
        <w:ind w:left="2620" w:hanging="360"/>
      </w:pPr>
    </w:lvl>
    <w:lvl w:ilvl="4" w:tplc="140A0019" w:tentative="1">
      <w:start w:val="1"/>
      <w:numFmt w:val="lowerLetter"/>
      <w:lvlText w:val="%5."/>
      <w:lvlJc w:val="left"/>
      <w:pPr>
        <w:ind w:left="3340" w:hanging="360"/>
      </w:pPr>
    </w:lvl>
    <w:lvl w:ilvl="5" w:tplc="140A001B" w:tentative="1">
      <w:start w:val="1"/>
      <w:numFmt w:val="lowerRoman"/>
      <w:lvlText w:val="%6."/>
      <w:lvlJc w:val="right"/>
      <w:pPr>
        <w:ind w:left="4060" w:hanging="180"/>
      </w:pPr>
    </w:lvl>
    <w:lvl w:ilvl="6" w:tplc="140A000F" w:tentative="1">
      <w:start w:val="1"/>
      <w:numFmt w:val="decimal"/>
      <w:lvlText w:val="%7."/>
      <w:lvlJc w:val="left"/>
      <w:pPr>
        <w:ind w:left="4780" w:hanging="360"/>
      </w:pPr>
    </w:lvl>
    <w:lvl w:ilvl="7" w:tplc="140A0019" w:tentative="1">
      <w:start w:val="1"/>
      <w:numFmt w:val="lowerLetter"/>
      <w:lvlText w:val="%8."/>
      <w:lvlJc w:val="left"/>
      <w:pPr>
        <w:ind w:left="5500" w:hanging="360"/>
      </w:pPr>
    </w:lvl>
    <w:lvl w:ilvl="8" w:tplc="140A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 w15:restartNumberingAfterBreak="0">
    <w:nsid w:val="2E1C2507"/>
    <w:multiLevelType w:val="hybridMultilevel"/>
    <w:tmpl w:val="8ECA4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04835"/>
    <w:multiLevelType w:val="hybridMultilevel"/>
    <w:tmpl w:val="9090611C"/>
    <w:lvl w:ilvl="0" w:tplc="CE5E69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37268"/>
    <w:multiLevelType w:val="hybridMultilevel"/>
    <w:tmpl w:val="9C54B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B4CAC"/>
    <w:multiLevelType w:val="hybridMultilevel"/>
    <w:tmpl w:val="38A44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239E0"/>
    <w:multiLevelType w:val="hybridMultilevel"/>
    <w:tmpl w:val="EC982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6A1B8D"/>
    <w:multiLevelType w:val="hybridMultilevel"/>
    <w:tmpl w:val="443E6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D0E41"/>
    <w:multiLevelType w:val="hybridMultilevel"/>
    <w:tmpl w:val="F3D4C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77E4F"/>
    <w:multiLevelType w:val="hybridMultilevel"/>
    <w:tmpl w:val="F15AD4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53470"/>
    <w:multiLevelType w:val="hybridMultilevel"/>
    <w:tmpl w:val="E75E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86F87"/>
    <w:multiLevelType w:val="hybridMultilevel"/>
    <w:tmpl w:val="B91A8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E51822"/>
    <w:multiLevelType w:val="hybridMultilevel"/>
    <w:tmpl w:val="FAE61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E96ECC"/>
    <w:multiLevelType w:val="hybridMultilevel"/>
    <w:tmpl w:val="CCA8E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72685"/>
    <w:multiLevelType w:val="hybridMultilevel"/>
    <w:tmpl w:val="CB368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EC45F2"/>
    <w:multiLevelType w:val="hybridMultilevel"/>
    <w:tmpl w:val="176CE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B44583"/>
    <w:multiLevelType w:val="hybridMultilevel"/>
    <w:tmpl w:val="C914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14"/>
  </w:num>
  <w:num w:numId="5">
    <w:abstractNumId w:val="2"/>
  </w:num>
  <w:num w:numId="6">
    <w:abstractNumId w:val="8"/>
  </w:num>
  <w:num w:numId="7">
    <w:abstractNumId w:val="15"/>
  </w:num>
  <w:num w:numId="8">
    <w:abstractNumId w:val="5"/>
  </w:num>
  <w:num w:numId="9">
    <w:abstractNumId w:val="13"/>
  </w:num>
  <w:num w:numId="10">
    <w:abstractNumId w:val="10"/>
  </w:num>
  <w:num w:numId="11">
    <w:abstractNumId w:val="11"/>
  </w:num>
  <w:num w:numId="12">
    <w:abstractNumId w:val="4"/>
  </w:num>
  <w:num w:numId="13">
    <w:abstractNumId w:val="16"/>
  </w:num>
  <w:num w:numId="14">
    <w:abstractNumId w:val="9"/>
  </w:num>
  <w:num w:numId="15">
    <w:abstractNumId w:val="3"/>
  </w:num>
  <w:num w:numId="16">
    <w:abstractNumId w:val="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ocumentProtection w:edit="readOnly" w:enforcement="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srCwNDI1tTQ3NjJW0lEKTi0uzszPAykwqgUABdEJJywAAAA="/>
  </w:docVars>
  <w:rsids>
    <w:rsidRoot w:val="00020DDA"/>
    <w:rsid w:val="00020DDA"/>
    <w:rsid w:val="00044AAE"/>
    <w:rsid w:val="000457EC"/>
    <w:rsid w:val="00057DB5"/>
    <w:rsid w:val="00085BC0"/>
    <w:rsid w:val="000E6F50"/>
    <w:rsid w:val="00104C3F"/>
    <w:rsid w:val="00105081"/>
    <w:rsid w:val="0012515E"/>
    <w:rsid w:val="001314AE"/>
    <w:rsid w:val="00181909"/>
    <w:rsid w:val="00182D5F"/>
    <w:rsid w:val="001835E7"/>
    <w:rsid w:val="00190B89"/>
    <w:rsid w:val="001A3196"/>
    <w:rsid w:val="001B5879"/>
    <w:rsid w:val="001D0445"/>
    <w:rsid w:val="00216B72"/>
    <w:rsid w:val="00221703"/>
    <w:rsid w:val="00221AE3"/>
    <w:rsid w:val="00230CB5"/>
    <w:rsid w:val="00240824"/>
    <w:rsid w:val="00245DD0"/>
    <w:rsid w:val="002501B5"/>
    <w:rsid w:val="002513AC"/>
    <w:rsid w:val="00256817"/>
    <w:rsid w:val="00284DE7"/>
    <w:rsid w:val="002910A7"/>
    <w:rsid w:val="002E19B8"/>
    <w:rsid w:val="002E4D2C"/>
    <w:rsid w:val="00304CA1"/>
    <w:rsid w:val="003051A2"/>
    <w:rsid w:val="00324EF5"/>
    <w:rsid w:val="00335CE7"/>
    <w:rsid w:val="003463FD"/>
    <w:rsid w:val="00355714"/>
    <w:rsid w:val="0036368E"/>
    <w:rsid w:val="003B1ABC"/>
    <w:rsid w:val="003C57A3"/>
    <w:rsid w:val="003E16B3"/>
    <w:rsid w:val="003E2994"/>
    <w:rsid w:val="003E5B49"/>
    <w:rsid w:val="00422B68"/>
    <w:rsid w:val="00451DC9"/>
    <w:rsid w:val="00452F21"/>
    <w:rsid w:val="00457964"/>
    <w:rsid w:val="00482D3B"/>
    <w:rsid w:val="004A0FC4"/>
    <w:rsid w:val="004A3711"/>
    <w:rsid w:val="004A51F4"/>
    <w:rsid w:val="004B70EF"/>
    <w:rsid w:val="004C166A"/>
    <w:rsid w:val="004D0762"/>
    <w:rsid w:val="005254F3"/>
    <w:rsid w:val="005A34F6"/>
    <w:rsid w:val="005F0563"/>
    <w:rsid w:val="005F3BE6"/>
    <w:rsid w:val="0062101A"/>
    <w:rsid w:val="00635967"/>
    <w:rsid w:val="00654D8E"/>
    <w:rsid w:val="00671BFD"/>
    <w:rsid w:val="006A19A6"/>
    <w:rsid w:val="006C3507"/>
    <w:rsid w:val="00706ACF"/>
    <w:rsid w:val="0075752F"/>
    <w:rsid w:val="007651E5"/>
    <w:rsid w:val="007837B2"/>
    <w:rsid w:val="007C2DE1"/>
    <w:rsid w:val="007D2E8E"/>
    <w:rsid w:val="007D2F43"/>
    <w:rsid w:val="007D58D5"/>
    <w:rsid w:val="00801D8A"/>
    <w:rsid w:val="008061DC"/>
    <w:rsid w:val="00814C75"/>
    <w:rsid w:val="008168C3"/>
    <w:rsid w:val="0084588B"/>
    <w:rsid w:val="0088213C"/>
    <w:rsid w:val="00884DBF"/>
    <w:rsid w:val="008A4C3B"/>
    <w:rsid w:val="008A71B1"/>
    <w:rsid w:val="008B3600"/>
    <w:rsid w:val="008B7360"/>
    <w:rsid w:val="00903CDB"/>
    <w:rsid w:val="00920BFB"/>
    <w:rsid w:val="0095481D"/>
    <w:rsid w:val="00970FB9"/>
    <w:rsid w:val="009C78E7"/>
    <w:rsid w:val="009E191A"/>
    <w:rsid w:val="009F2806"/>
    <w:rsid w:val="00A14FAA"/>
    <w:rsid w:val="00A30F2D"/>
    <w:rsid w:val="00A35F1B"/>
    <w:rsid w:val="00A95E34"/>
    <w:rsid w:val="00AA579D"/>
    <w:rsid w:val="00AD39EE"/>
    <w:rsid w:val="00AD6AF6"/>
    <w:rsid w:val="00AE19EA"/>
    <w:rsid w:val="00AF43FF"/>
    <w:rsid w:val="00B77FF1"/>
    <w:rsid w:val="00BA50E0"/>
    <w:rsid w:val="00BC3FC3"/>
    <w:rsid w:val="00BD5977"/>
    <w:rsid w:val="00C2748B"/>
    <w:rsid w:val="00C3624F"/>
    <w:rsid w:val="00C65E8E"/>
    <w:rsid w:val="00CA5A5C"/>
    <w:rsid w:val="00CC3E39"/>
    <w:rsid w:val="00CE2035"/>
    <w:rsid w:val="00CE7C08"/>
    <w:rsid w:val="00D01298"/>
    <w:rsid w:val="00D01E20"/>
    <w:rsid w:val="00D273F5"/>
    <w:rsid w:val="00D45B5A"/>
    <w:rsid w:val="00D6201F"/>
    <w:rsid w:val="00D734B3"/>
    <w:rsid w:val="00D84E73"/>
    <w:rsid w:val="00DB727B"/>
    <w:rsid w:val="00E0695C"/>
    <w:rsid w:val="00E14366"/>
    <w:rsid w:val="00E47C22"/>
    <w:rsid w:val="00E50C02"/>
    <w:rsid w:val="00EA152B"/>
    <w:rsid w:val="00EB3D7C"/>
    <w:rsid w:val="00EB521F"/>
    <w:rsid w:val="00EC77A1"/>
    <w:rsid w:val="00F06224"/>
    <w:rsid w:val="00F75114"/>
    <w:rsid w:val="00F9307E"/>
    <w:rsid w:val="00F96B67"/>
    <w:rsid w:val="00FA0D74"/>
    <w:rsid w:val="00FD0F64"/>
    <w:rsid w:val="00FE4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BC5B8"/>
  <w15:chartTrackingRefBased/>
  <w15:docId w15:val="{BE82CD53-C724-41FF-912D-01D9C26BB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2D3B"/>
    <w:pPr>
      <w:ind w:left="720"/>
      <w:contextualSpacing/>
    </w:pPr>
  </w:style>
  <w:style w:type="paragraph" w:styleId="NoSpacing">
    <w:name w:val="No Spacing"/>
    <w:uiPriority w:val="1"/>
    <w:qFormat/>
    <w:rsid w:val="0012515E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240824"/>
    <w:pPr>
      <w:spacing w:after="0" w:line="240" w:lineRule="auto"/>
    </w:pPr>
    <w:rPr>
      <w:rFonts w:ascii="Calibri" w:hAnsi="Calibri"/>
      <w:szCs w:val="21"/>
      <w:lang w:val="es-CR"/>
    </w:rPr>
  </w:style>
  <w:style w:type="character" w:customStyle="1" w:styleId="PlainTextChar">
    <w:name w:val="Plain Text Char"/>
    <w:basedOn w:val="DefaultParagraphFont"/>
    <w:link w:val="PlainText"/>
    <w:uiPriority w:val="99"/>
    <w:rsid w:val="00240824"/>
    <w:rPr>
      <w:rFonts w:ascii="Calibri" w:hAnsi="Calibri"/>
      <w:szCs w:val="21"/>
      <w:lang w:val="es-C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4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A3D3BD835FAF44BBF749A15B5BEA99" ma:contentTypeVersion="2" ma:contentTypeDescription="Create a new document." ma:contentTypeScope="" ma:versionID="dfc7e72fe99631ef49833a1d87e2925a">
  <xsd:schema xmlns:xsd="http://www.w3.org/2001/XMLSchema" xmlns:xs="http://www.w3.org/2001/XMLSchema" xmlns:p="http://schemas.microsoft.com/office/2006/metadata/properties" xmlns:ns2="d823853d-7a0c-4cbf-b6ee-2291fb1ad5eb" targetNamespace="http://schemas.microsoft.com/office/2006/metadata/properties" ma:root="true" ma:fieldsID="39edbf292d414d0802c2e61e7c3e9dbe" ns2:_="">
    <xsd:import namespace="d823853d-7a0c-4cbf-b6ee-2291fb1ad5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23853d-7a0c-4cbf-b6ee-2291fb1ad5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E6ABE3-94C1-4A3A-AC9F-B20E125F21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E07DE46-2B09-40CB-A520-CD15B7240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23853d-7a0c-4cbf-b6ee-2291fb1ad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91F706-C014-467C-A3EB-C79E381C2D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B15DCDA-6ADB-48C0-A546-5E128ACD2102}">
  <ds:schemaRefs>
    <ds:schemaRef ds:uri="http://purl.org/dc/dcmitype/"/>
    <ds:schemaRef ds:uri="d823853d-7a0c-4cbf-b6ee-2291fb1ad5eb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schemas.microsoft.com/office/2006/metadata/properties"/>
    <ds:schemaRef ds:uri="http://schemas.microsoft.com/office/infopath/2007/PartnerControl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13</Words>
  <Characters>79</Characters>
  <Application>Microsoft Office Word</Application>
  <DocSecurity>8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ro Bergueiro, Diego A</dc:creator>
  <cp:keywords/>
  <dc:description/>
  <cp:lastModifiedBy>Campos Guilcrits, Mariana</cp:lastModifiedBy>
  <cp:revision>55</cp:revision>
  <dcterms:created xsi:type="dcterms:W3CDTF">2022-07-11T14:43:00Z</dcterms:created>
  <dcterms:modified xsi:type="dcterms:W3CDTF">2022-07-27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A3D3BD835FAF44BBF749A15B5BEA99</vt:lpwstr>
  </property>
</Properties>
</file>